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60517D" w14:textId="77777777" w:rsidR="006E300F" w:rsidRPr="00DA0095" w:rsidRDefault="00A379E0" w:rsidP="007E375B">
      <w:pPr>
        <w:pStyle w:val="DesignerNotes"/>
        <w:rPr>
          <w:noProof/>
        </w:rPr>
        <w:sectPr w:rsidR="006E300F" w:rsidRPr="00DA0095" w:rsidSect="00781813">
          <w:headerReference w:type="first" r:id="rId11"/>
          <w:pgSz w:w="12240" w:h="15840" w:code="1"/>
          <w:pgMar w:top="2880" w:right="1440" w:bottom="1440" w:left="1440" w:header="720" w:footer="720" w:gutter="0"/>
          <w:cols w:space="720"/>
          <w:titlePg/>
          <w:docGrid w:linePitch="360"/>
        </w:sectPr>
      </w:pPr>
      <w:r w:rsidRPr="00444CC1">
        <w:rPr>
          <w:noProof/>
          <w:sz w:val="14"/>
          <w:szCs w:val="14"/>
        </w:rPr>
        <mc:AlternateContent>
          <mc:Choice Requires="wps">
            <w:drawing>
              <wp:anchor distT="0" distB="0" distL="114300" distR="114300" simplePos="0" relativeHeight="251658242" behindDoc="0" locked="0" layoutInCell="1" allowOverlap="1" wp14:anchorId="140D4C7F" wp14:editId="7E7BDDDC">
                <wp:simplePos x="0" y="0"/>
                <wp:positionH relativeFrom="margin">
                  <wp:align>left</wp:align>
                </wp:positionH>
                <wp:positionV relativeFrom="paragraph">
                  <wp:posOffset>-913130</wp:posOffset>
                </wp:positionV>
                <wp:extent cx="1124712" cy="457200"/>
                <wp:effectExtent l="0" t="0" r="0" b="0"/>
                <wp:wrapNone/>
                <wp:docPr id="1" name="Freeform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EditPoints="1"/>
                      </wps:cNvSpPr>
                      <wps:spPr bwMode="auto">
                        <a:xfrm>
                          <a:off x="0" y="0"/>
                          <a:ext cx="1124712" cy="457200"/>
                        </a:xfrm>
                        <a:custGeom>
                          <a:avLst/>
                          <a:gdLst>
                            <a:gd name="T0" fmla="*/ 269 w 283"/>
                            <a:gd name="T1" fmla="*/ 77 h 114"/>
                            <a:gd name="T2" fmla="*/ 222 w 283"/>
                            <a:gd name="T3" fmla="*/ 87 h 114"/>
                            <a:gd name="T4" fmla="*/ 244 w 283"/>
                            <a:gd name="T5" fmla="*/ 60 h 114"/>
                            <a:gd name="T6" fmla="*/ 269 w 283"/>
                            <a:gd name="T7" fmla="*/ 56 h 114"/>
                            <a:gd name="T8" fmla="*/ 222 w 283"/>
                            <a:gd name="T9" fmla="*/ 2 h 114"/>
                            <a:gd name="T10" fmla="*/ 281 w 283"/>
                            <a:gd name="T11" fmla="*/ 87 h 114"/>
                            <a:gd name="T12" fmla="*/ 222 w 283"/>
                            <a:gd name="T13" fmla="*/ 89 h 114"/>
                            <a:gd name="T14" fmla="*/ 246 w 283"/>
                            <a:gd name="T15" fmla="*/ 101 h 114"/>
                            <a:gd name="T16" fmla="*/ 205 w 283"/>
                            <a:gd name="T17" fmla="*/ 82 h 114"/>
                            <a:gd name="T18" fmla="*/ 203 w 283"/>
                            <a:gd name="T19" fmla="*/ 52 h 114"/>
                            <a:gd name="T20" fmla="*/ 154 w 283"/>
                            <a:gd name="T21" fmla="*/ 87 h 114"/>
                            <a:gd name="T22" fmla="*/ 213 w 283"/>
                            <a:gd name="T23" fmla="*/ 53 h 114"/>
                            <a:gd name="T24" fmla="*/ 171 w 283"/>
                            <a:gd name="T25" fmla="*/ 87 h 114"/>
                            <a:gd name="T26" fmla="*/ 180 w 283"/>
                            <a:gd name="T27" fmla="*/ 87 h 114"/>
                            <a:gd name="T28" fmla="*/ 120 w 283"/>
                            <a:gd name="T29" fmla="*/ 87 h 114"/>
                            <a:gd name="T30" fmla="*/ 117 w 283"/>
                            <a:gd name="T31" fmla="*/ 56 h 114"/>
                            <a:gd name="T32" fmla="*/ 86 w 283"/>
                            <a:gd name="T33" fmla="*/ 2 h 114"/>
                            <a:gd name="T34" fmla="*/ 145 w 283"/>
                            <a:gd name="T35" fmla="*/ 52 h 114"/>
                            <a:gd name="T36" fmla="*/ 142 w 283"/>
                            <a:gd name="T37" fmla="*/ 87 h 114"/>
                            <a:gd name="T38" fmla="*/ 93 w 283"/>
                            <a:gd name="T39" fmla="*/ 79 h 114"/>
                            <a:gd name="T40" fmla="*/ 89 w 283"/>
                            <a:gd name="T41" fmla="*/ 79 h 114"/>
                            <a:gd name="T42" fmla="*/ 87 w 283"/>
                            <a:gd name="T43" fmla="*/ 69 h 114"/>
                            <a:gd name="T44" fmla="*/ 95 w 283"/>
                            <a:gd name="T45" fmla="*/ 62 h 114"/>
                            <a:gd name="T46" fmla="*/ 93 w 283"/>
                            <a:gd name="T47" fmla="*/ 79 h 114"/>
                            <a:gd name="T48" fmla="*/ 67 w 283"/>
                            <a:gd name="T49" fmla="*/ 86 h 114"/>
                            <a:gd name="T50" fmla="*/ 37 w 283"/>
                            <a:gd name="T51" fmla="*/ 82 h 114"/>
                            <a:gd name="T52" fmla="*/ 25 w 283"/>
                            <a:gd name="T53" fmla="*/ 77 h 114"/>
                            <a:gd name="T54" fmla="*/ 18 w 283"/>
                            <a:gd name="T55" fmla="*/ 2 h 114"/>
                            <a:gd name="T56" fmla="*/ 76 w 283"/>
                            <a:gd name="T57" fmla="*/ 55 h 114"/>
                            <a:gd name="T58" fmla="*/ 22 w 283"/>
                            <a:gd name="T59" fmla="*/ 87 h 114"/>
                            <a:gd name="T60" fmla="*/ 220 w 283"/>
                            <a:gd name="T61" fmla="*/ 0 h 114"/>
                            <a:gd name="T62" fmla="*/ 215 w 283"/>
                            <a:gd name="T63" fmla="*/ 0 h 114"/>
                            <a:gd name="T64" fmla="*/ 147 w 283"/>
                            <a:gd name="T65" fmla="*/ 52 h 114"/>
                            <a:gd name="T66" fmla="*/ 84 w 283"/>
                            <a:gd name="T67" fmla="*/ 52 h 114"/>
                            <a:gd name="T68" fmla="*/ 16 w 283"/>
                            <a:gd name="T69" fmla="*/ 0 h 114"/>
                            <a:gd name="T70" fmla="*/ 14 w 283"/>
                            <a:gd name="T71" fmla="*/ 113 h 114"/>
                            <a:gd name="T72" fmla="*/ 35 w 283"/>
                            <a:gd name="T73" fmla="*/ 113 h 114"/>
                            <a:gd name="T74" fmla="*/ 66 w 283"/>
                            <a:gd name="T75" fmla="*/ 89 h 114"/>
                            <a:gd name="T76" fmla="*/ 81 w 283"/>
                            <a:gd name="T77" fmla="*/ 89 h 114"/>
                            <a:gd name="T78" fmla="*/ 90 w 283"/>
                            <a:gd name="T79" fmla="*/ 89 h 114"/>
                            <a:gd name="T80" fmla="*/ 112 w 283"/>
                            <a:gd name="T81" fmla="*/ 113 h 114"/>
                            <a:gd name="T82" fmla="*/ 142 w 283"/>
                            <a:gd name="T83" fmla="*/ 89 h 114"/>
                            <a:gd name="T84" fmla="*/ 170 w 283"/>
                            <a:gd name="T85" fmla="*/ 89 h 114"/>
                            <a:gd name="T86" fmla="*/ 190 w 283"/>
                            <a:gd name="T87" fmla="*/ 113 h 114"/>
                            <a:gd name="T88" fmla="*/ 210 w 283"/>
                            <a:gd name="T89" fmla="*/ 108 h 114"/>
                            <a:gd name="T90" fmla="*/ 266 w 283"/>
                            <a:gd name="T91" fmla="*/ 89 h 114"/>
                            <a:gd name="T92" fmla="*/ 220 w 283"/>
                            <a:gd name="T93" fmla="*/ 0 h 114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  <a:cxn ang="0">
                              <a:pos x="T78" y="T79"/>
                            </a:cxn>
                            <a:cxn ang="0">
                              <a:pos x="T80" y="T81"/>
                            </a:cxn>
                            <a:cxn ang="0">
                              <a:pos x="T82" y="T83"/>
                            </a:cxn>
                            <a:cxn ang="0">
                              <a:pos x="T84" y="T85"/>
                            </a:cxn>
                            <a:cxn ang="0">
                              <a:pos x="T86" y="T87"/>
                            </a:cxn>
                            <a:cxn ang="0">
                              <a:pos x="T88" y="T89"/>
                            </a:cxn>
                            <a:cxn ang="0">
                              <a:pos x="T90" y="T91"/>
                            </a:cxn>
                            <a:cxn ang="0">
                              <a:pos x="T92" y="T93"/>
                            </a:cxn>
                          </a:cxnLst>
                          <a:rect l="0" t="0" r="r" b="b"/>
                          <a:pathLst>
                            <a:path w="283" h="114">
                              <a:moveTo>
                                <a:pt x="281" y="87"/>
                              </a:moveTo>
                              <a:cubicBezTo>
                                <a:pt x="266" y="87"/>
                                <a:pt x="266" y="87"/>
                                <a:pt x="266" y="87"/>
                              </a:cubicBezTo>
                              <a:cubicBezTo>
                                <a:pt x="269" y="77"/>
                                <a:pt x="269" y="77"/>
                                <a:pt x="269" y="77"/>
                              </a:cubicBezTo>
                              <a:cubicBezTo>
                                <a:pt x="239" y="77"/>
                                <a:pt x="239" y="77"/>
                                <a:pt x="239" y="77"/>
                              </a:cubicBezTo>
                              <a:cubicBezTo>
                                <a:pt x="237" y="87"/>
                                <a:pt x="237" y="87"/>
                                <a:pt x="237" y="87"/>
                              </a:cubicBezTo>
                              <a:cubicBezTo>
                                <a:pt x="222" y="87"/>
                                <a:pt x="222" y="87"/>
                                <a:pt x="222" y="87"/>
                              </a:cubicBezTo>
                              <a:cubicBezTo>
                                <a:pt x="222" y="85"/>
                                <a:pt x="222" y="85"/>
                                <a:pt x="222" y="85"/>
                              </a:cubicBezTo>
                              <a:cubicBezTo>
                                <a:pt x="223" y="84"/>
                                <a:pt x="223" y="83"/>
                                <a:pt x="223" y="81"/>
                              </a:cubicBezTo>
                              <a:cubicBezTo>
                                <a:pt x="226" y="71"/>
                                <a:pt x="233" y="60"/>
                                <a:pt x="244" y="60"/>
                              </a:cubicBezTo>
                              <a:cubicBezTo>
                                <a:pt x="249" y="60"/>
                                <a:pt x="254" y="62"/>
                                <a:pt x="253" y="69"/>
                              </a:cubicBezTo>
                              <a:cubicBezTo>
                                <a:pt x="271" y="69"/>
                                <a:pt x="271" y="69"/>
                                <a:pt x="271" y="69"/>
                              </a:cubicBezTo>
                              <a:cubicBezTo>
                                <a:pt x="272" y="66"/>
                                <a:pt x="273" y="61"/>
                                <a:pt x="269" y="56"/>
                              </a:cubicBezTo>
                              <a:cubicBezTo>
                                <a:pt x="266" y="51"/>
                                <a:pt x="258" y="48"/>
                                <a:pt x="248" y="48"/>
                              </a:cubicBezTo>
                              <a:cubicBezTo>
                                <a:pt x="241" y="48"/>
                                <a:pt x="231" y="50"/>
                                <a:pt x="222" y="55"/>
                              </a:cubicBezTo>
                              <a:cubicBezTo>
                                <a:pt x="222" y="2"/>
                                <a:pt x="222" y="2"/>
                                <a:pt x="222" y="2"/>
                              </a:cubicBezTo>
                              <a:cubicBezTo>
                                <a:pt x="281" y="2"/>
                                <a:pt x="281" y="2"/>
                                <a:pt x="281" y="2"/>
                              </a:cubicBezTo>
                              <a:cubicBezTo>
                                <a:pt x="281" y="87"/>
                                <a:pt x="281" y="87"/>
                                <a:pt x="281" y="87"/>
                              </a:cubicBezTo>
                              <a:cubicBezTo>
                                <a:pt x="281" y="87"/>
                                <a:pt x="281" y="87"/>
                                <a:pt x="281" y="87"/>
                              </a:cubicBezTo>
                              <a:close/>
                              <a:moveTo>
                                <a:pt x="246" y="101"/>
                              </a:moveTo>
                              <a:cubicBezTo>
                                <a:pt x="243" y="102"/>
                                <a:pt x="240" y="102"/>
                                <a:pt x="237" y="102"/>
                              </a:cubicBezTo>
                              <a:cubicBezTo>
                                <a:pt x="228" y="102"/>
                                <a:pt x="222" y="98"/>
                                <a:pt x="222" y="89"/>
                              </a:cubicBezTo>
                              <a:cubicBezTo>
                                <a:pt x="249" y="89"/>
                                <a:pt x="249" y="89"/>
                                <a:pt x="249" y="89"/>
                              </a:cubicBezTo>
                              <a:cubicBezTo>
                                <a:pt x="246" y="101"/>
                                <a:pt x="246" y="101"/>
                                <a:pt x="246" y="101"/>
                              </a:cubicBezTo>
                              <a:cubicBezTo>
                                <a:pt x="246" y="101"/>
                                <a:pt x="246" y="101"/>
                                <a:pt x="246" y="101"/>
                              </a:cubicBezTo>
                              <a:close/>
                              <a:moveTo>
                                <a:pt x="213" y="53"/>
                              </a:moveTo>
                              <a:cubicBezTo>
                                <a:pt x="213" y="65"/>
                                <a:pt x="213" y="65"/>
                                <a:pt x="213" y="65"/>
                              </a:cubicBezTo>
                              <a:cubicBezTo>
                                <a:pt x="209" y="71"/>
                                <a:pt x="206" y="77"/>
                                <a:pt x="205" y="82"/>
                              </a:cubicBezTo>
                              <a:cubicBezTo>
                                <a:pt x="204" y="83"/>
                                <a:pt x="204" y="85"/>
                                <a:pt x="204" y="87"/>
                              </a:cubicBezTo>
                              <a:cubicBezTo>
                                <a:pt x="195" y="87"/>
                                <a:pt x="195" y="87"/>
                                <a:pt x="195" y="87"/>
                              </a:cubicBezTo>
                              <a:cubicBezTo>
                                <a:pt x="203" y="52"/>
                                <a:pt x="203" y="52"/>
                                <a:pt x="203" y="52"/>
                              </a:cubicBezTo>
                              <a:cubicBezTo>
                                <a:pt x="178" y="52"/>
                                <a:pt x="178" y="52"/>
                                <a:pt x="178" y="52"/>
                              </a:cubicBezTo>
                              <a:cubicBezTo>
                                <a:pt x="156" y="87"/>
                                <a:pt x="156" y="87"/>
                                <a:pt x="156" y="87"/>
                              </a:cubicBezTo>
                              <a:cubicBezTo>
                                <a:pt x="154" y="87"/>
                                <a:pt x="154" y="87"/>
                                <a:pt x="154" y="87"/>
                              </a:cubicBezTo>
                              <a:cubicBezTo>
                                <a:pt x="154" y="2"/>
                                <a:pt x="154" y="2"/>
                                <a:pt x="154" y="2"/>
                              </a:cubicBezTo>
                              <a:cubicBezTo>
                                <a:pt x="213" y="2"/>
                                <a:pt x="213" y="2"/>
                                <a:pt x="213" y="2"/>
                              </a:cubicBezTo>
                              <a:cubicBezTo>
                                <a:pt x="213" y="53"/>
                                <a:pt x="213" y="53"/>
                                <a:pt x="213" y="53"/>
                              </a:cubicBezTo>
                              <a:cubicBezTo>
                                <a:pt x="213" y="53"/>
                                <a:pt x="213" y="53"/>
                                <a:pt x="213" y="53"/>
                              </a:cubicBezTo>
                              <a:close/>
                              <a:moveTo>
                                <a:pt x="180" y="87"/>
                              </a:moveTo>
                              <a:cubicBezTo>
                                <a:pt x="171" y="87"/>
                                <a:pt x="171" y="87"/>
                                <a:pt x="171" y="87"/>
                              </a:cubicBezTo>
                              <a:cubicBezTo>
                                <a:pt x="185" y="66"/>
                                <a:pt x="185" y="66"/>
                                <a:pt x="185" y="66"/>
                              </a:cubicBezTo>
                              <a:cubicBezTo>
                                <a:pt x="180" y="87"/>
                                <a:pt x="180" y="87"/>
                                <a:pt x="180" y="87"/>
                              </a:cubicBezTo>
                              <a:cubicBezTo>
                                <a:pt x="180" y="87"/>
                                <a:pt x="180" y="87"/>
                                <a:pt x="180" y="87"/>
                              </a:cubicBezTo>
                              <a:close/>
                              <a:moveTo>
                                <a:pt x="145" y="52"/>
                              </a:moveTo>
                              <a:cubicBezTo>
                                <a:pt x="130" y="52"/>
                                <a:pt x="130" y="52"/>
                                <a:pt x="130" y="52"/>
                              </a:cubicBezTo>
                              <a:cubicBezTo>
                                <a:pt x="120" y="87"/>
                                <a:pt x="120" y="87"/>
                                <a:pt x="120" y="87"/>
                              </a:cubicBezTo>
                              <a:cubicBezTo>
                                <a:pt x="104" y="87"/>
                                <a:pt x="104" y="87"/>
                                <a:pt x="104" y="87"/>
                              </a:cubicBezTo>
                              <a:cubicBezTo>
                                <a:pt x="112" y="84"/>
                                <a:pt x="117" y="78"/>
                                <a:pt x="119" y="70"/>
                              </a:cubicBezTo>
                              <a:cubicBezTo>
                                <a:pt x="120" y="64"/>
                                <a:pt x="119" y="59"/>
                                <a:pt x="117" y="56"/>
                              </a:cubicBezTo>
                              <a:cubicBezTo>
                                <a:pt x="113" y="51"/>
                                <a:pt x="105" y="52"/>
                                <a:pt x="98" y="52"/>
                              </a:cubicBezTo>
                              <a:cubicBezTo>
                                <a:pt x="97" y="52"/>
                                <a:pt x="86" y="52"/>
                                <a:pt x="86" y="52"/>
                              </a:cubicBezTo>
                              <a:cubicBezTo>
                                <a:pt x="86" y="2"/>
                                <a:pt x="86" y="2"/>
                                <a:pt x="86" y="2"/>
                              </a:cubicBezTo>
                              <a:cubicBezTo>
                                <a:pt x="145" y="2"/>
                                <a:pt x="145" y="2"/>
                                <a:pt x="145" y="2"/>
                              </a:cubicBezTo>
                              <a:cubicBezTo>
                                <a:pt x="145" y="52"/>
                                <a:pt x="145" y="52"/>
                                <a:pt x="145" y="52"/>
                              </a:cubicBezTo>
                              <a:cubicBezTo>
                                <a:pt x="145" y="52"/>
                                <a:pt x="145" y="52"/>
                                <a:pt x="145" y="52"/>
                              </a:cubicBezTo>
                              <a:close/>
                              <a:moveTo>
                                <a:pt x="135" y="87"/>
                              </a:moveTo>
                              <a:cubicBezTo>
                                <a:pt x="141" y="65"/>
                                <a:pt x="141" y="65"/>
                                <a:pt x="141" y="65"/>
                              </a:cubicBezTo>
                              <a:cubicBezTo>
                                <a:pt x="142" y="87"/>
                                <a:pt x="142" y="87"/>
                                <a:pt x="142" y="87"/>
                              </a:cubicBezTo>
                              <a:cubicBezTo>
                                <a:pt x="135" y="87"/>
                                <a:pt x="135" y="87"/>
                                <a:pt x="135" y="87"/>
                              </a:cubicBezTo>
                              <a:cubicBezTo>
                                <a:pt x="135" y="87"/>
                                <a:pt x="135" y="87"/>
                                <a:pt x="135" y="87"/>
                              </a:cubicBezTo>
                              <a:close/>
                              <a:moveTo>
                                <a:pt x="93" y="79"/>
                              </a:moveTo>
                              <a:cubicBezTo>
                                <a:pt x="93" y="79"/>
                                <a:pt x="93" y="79"/>
                                <a:pt x="93" y="79"/>
                              </a:cubicBezTo>
                              <a:cubicBezTo>
                                <a:pt x="92" y="79"/>
                                <a:pt x="91" y="79"/>
                                <a:pt x="91" y="79"/>
                              </a:cubicBezTo>
                              <a:cubicBezTo>
                                <a:pt x="90" y="79"/>
                                <a:pt x="89" y="79"/>
                                <a:pt x="89" y="79"/>
                              </a:cubicBezTo>
                              <a:cubicBezTo>
                                <a:pt x="85" y="79"/>
                                <a:pt x="85" y="79"/>
                                <a:pt x="85" y="79"/>
                              </a:cubicBezTo>
                              <a:cubicBezTo>
                                <a:pt x="87" y="72"/>
                                <a:pt x="87" y="72"/>
                                <a:pt x="87" y="72"/>
                              </a:cubicBezTo>
                              <a:cubicBezTo>
                                <a:pt x="87" y="69"/>
                                <a:pt x="87" y="69"/>
                                <a:pt x="87" y="69"/>
                              </a:cubicBezTo>
                              <a:cubicBezTo>
                                <a:pt x="89" y="62"/>
                                <a:pt x="89" y="62"/>
                                <a:pt x="89" y="62"/>
                              </a:cubicBezTo>
                              <a:cubicBezTo>
                                <a:pt x="90" y="62"/>
                                <a:pt x="91" y="62"/>
                                <a:pt x="92" y="62"/>
                              </a:cubicBezTo>
                              <a:cubicBezTo>
                                <a:pt x="95" y="62"/>
                                <a:pt x="95" y="62"/>
                                <a:pt x="95" y="62"/>
                              </a:cubicBezTo>
                              <a:cubicBezTo>
                                <a:pt x="100" y="62"/>
                                <a:pt x="103" y="62"/>
                                <a:pt x="104" y="63"/>
                              </a:cubicBezTo>
                              <a:cubicBezTo>
                                <a:pt x="105" y="65"/>
                                <a:pt x="105" y="67"/>
                                <a:pt x="104" y="70"/>
                              </a:cubicBezTo>
                              <a:cubicBezTo>
                                <a:pt x="102" y="75"/>
                                <a:pt x="100" y="78"/>
                                <a:pt x="93" y="79"/>
                              </a:cubicBezTo>
                              <a:moveTo>
                                <a:pt x="76" y="55"/>
                              </a:moveTo>
                              <a:cubicBezTo>
                                <a:pt x="75" y="58"/>
                                <a:pt x="75" y="58"/>
                                <a:pt x="75" y="58"/>
                              </a:cubicBezTo>
                              <a:cubicBezTo>
                                <a:pt x="67" y="86"/>
                                <a:pt x="67" y="86"/>
                                <a:pt x="67" y="86"/>
                              </a:cubicBezTo>
                              <a:cubicBezTo>
                                <a:pt x="67" y="87"/>
                                <a:pt x="67" y="87"/>
                                <a:pt x="67" y="87"/>
                              </a:cubicBezTo>
                              <a:cubicBezTo>
                                <a:pt x="39" y="87"/>
                                <a:pt x="39" y="87"/>
                                <a:pt x="39" y="87"/>
                              </a:cubicBezTo>
                              <a:cubicBezTo>
                                <a:pt x="37" y="82"/>
                                <a:pt x="37" y="82"/>
                                <a:pt x="37" y="82"/>
                              </a:cubicBezTo>
                              <a:cubicBezTo>
                                <a:pt x="67" y="52"/>
                                <a:pt x="67" y="52"/>
                                <a:pt x="67" y="52"/>
                              </a:cubicBezTo>
                              <a:cubicBezTo>
                                <a:pt x="48" y="52"/>
                                <a:pt x="48" y="52"/>
                                <a:pt x="48" y="52"/>
                              </a:cubicBezTo>
                              <a:cubicBezTo>
                                <a:pt x="25" y="77"/>
                                <a:pt x="25" y="77"/>
                                <a:pt x="25" y="77"/>
                              </a:cubicBezTo>
                              <a:cubicBezTo>
                                <a:pt x="32" y="52"/>
                                <a:pt x="32" y="52"/>
                                <a:pt x="32" y="52"/>
                              </a:cubicBezTo>
                              <a:cubicBezTo>
                                <a:pt x="18" y="52"/>
                                <a:pt x="18" y="52"/>
                                <a:pt x="18" y="52"/>
                              </a:cubicBezTo>
                              <a:cubicBezTo>
                                <a:pt x="18" y="2"/>
                                <a:pt x="18" y="2"/>
                                <a:pt x="18" y="2"/>
                              </a:cubicBezTo>
                              <a:cubicBezTo>
                                <a:pt x="76" y="2"/>
                                <a:pt x="76" y="2"/>
                                <a:pt x="76" y="2"/>
                              </a:cubicBezTo>
                              <a:cubicBezTo>
                                <a:pt x="76" y="55"/>
                                <a:pt x="76" y="55"/>
                                <a:pt x="76" y="55"/>
                              </a:cubicBezTo>
                              <a:cubicBezTo>
                                <a:pt x="76" y="55"/>
                                <a:pt x="76" y="55"/>
                                <a:pt x="76" y="55"/>
                              </a:cubicBezTo>
                              <a:close/>
                              <a:moveTo>
                                <a:pt x="22" y="87"/>
                              </a:moveTo>
                              <a:cubicBezTo>
                                <a:pt x="22" y="87"/>
                                <a:pt x="22" y="87"/>
                                <a:pt x="22" y="87"/>
                              </a:cubicBezTo>
                              <a:cubicBezTo>
                                <a:pt x="22" y="87"/>
                                <a:pt x="22" y="87"/>
                                <a:pt x="22" y="87"/>
                              </a:cubicBezTo>
                              <a:cubicBezTo>
                                <a:pt x="22" y="87"/>
                                <a:pt x="22" y="87"/>
                                <a:pt x="22" y="87"/>
                              </a:cubicBezTo>
                              <a:cubicBezTo>
                                <a:pt x="22" y="87"/>
                                <a:pt x="22" y="87"/>
                                <a:pt x="22" y="87"/>
                              </a:cubicBezTo>
                              <a:close/>
                              <a:moveTo>
                                <a:pt x="220" y="0"/>
                              </a:moveTo>
                              <a:cubicBezTo>
                                <a:pt x="220" y="57"/>
                                <a:pt x="220" y="57"/>
                                <a:pt x="220" y="57"/>
                              </a:cubicBezTo>
                              <a:cubicBezTo>
                                <a:pt x="218" y="59"/>
                                <a:pt x="216" y="60"/>
                                <a:pt x="215" y="62"/>
                              </a:cubicBezTo>
                              <a:cubicBezTo>
                                <a:pt x="215" y="0"/>
                                <a:pt x="215" y="0"/>
                                <a:pt x="215" y="0"/>
                              </a:cubicBezTo>
                              <a:cubicBezTo>
                                <a:pt x="152" y="0"/>
                                <a:pt x="152" y="0"/>
                                <a:pt x="152" y="0"/>
                              </a:cubicBezTo>
                              <a:cubicBezTo>
                                <a:pt x="152" y="52"/>
                                <a:pt x="152" y="52"/>
                                <a:pt x="152" y="52"/>
                              </a:cubicBezTo>
                              <a:cubicBezTo>
                                <a:pt x="147" y="52"/>
                                <a:pt x="147" y="52"/>
                                <a:pt x="147" y="52"/>
                              </a:cubicBezTo>
                              <a:cubicBezTo>
                                <a:pt x="147" y="0"/>
                                <a:pt x="147" y="0"/>
                                <a:pt x="147" y="0"/>
                              </a:cubicBezTo>
                              <a:cubicBezTo>
                                <a:pt x="84" y="0"/>
                                <a:pt x="84" y="0"/>
                                <a:pt x="84" y="0"/>
                              </a:cubicBezTo>
                              <a:cubicBezTo>
                                <a:pt x="84" y="52"/>
                                <a:pt x="84" y="52"/>
                                <a:pt x="84" y="52"/>
                              </a:cubicBezTo>
                              <a:cubicBezTo>
                                <a:pt x="79" y="52"/>
                                <a:pt x="79" y="52"/>
                                <a:pt x="79" y="52"/>
                              </a:cubicBezTo>
                              <a:cubicBezTo>
                                <a:pt x="79" y="0"/>
                                <a:pt x="79" y="0"/>
                                <a:pt x="79" y="0"/>
                              </a:cubicBezTo>
                              <a:cubicBezTo>
                                <a:pt x="16" y="0"/>
                                <a:pt x="16" y="0"/>
                                <a:pt x="16" y="0"/>
                              </a:cubicBezTo>
                              <a:cubicBezTo>
                                <a:pt x="16" y="59"/>
                                <a:pt x="16" y="59"/>
                                <a:pt x="16" y="59"/>
                              </a:cubicBezTo>
                              <a:cubicBezTo>
                                <a:pt x="0" y="113"/>
                                <a:pt x="0" y="113"/>
                                <a:pt x="0" y="113"/>
                              </a:cubicBezTo>
                              <a:cubicBezTo>
                                <a:pt x="14" y="113"/>
                                <a:pt x="14" y="113"/>
                                <a:pt x="14" y="113"/>
                              </a:cubicBezTo>
                              <a:cubicBezTo>
                                <a:pt x="21" y="89"/>
                                <a:pt x="21" y="89"/>
                                <a:pt x="21" y="89"/>
                              </a:cubicBezTo>
                              <a:cubicBezTo>
                                <a:pt x="23" y="89"/>
                                <a:pt x="23" y="89"/>
                                <a:pt x="23" y="89"/>
                              </a:cubicBezTo>
                              <a:cubicBezTo>
                                <a:pt x="35" y="113"/>
                                <a:pt x="35" y="113"/>
                                <a:pt x="35" y="113"/>
                              </a:cubicBezTo>
                              <a:cubicBezTo>
                                <a:pt x="52" y="113"/>
                                <a:pt x="52" y="113"/>
                                <a:pt x="52" y="113"/>
                              </a:cubicBezTo>
                              <a:cubicBezTo>
                                <a:pt x="40" y="89"/>
                                <a:pt x="40" y="89"/>
                                <a:pt x="40" y="89"/>
                              </a:cubicBezTo>
                              <a:cubicBezTo>
                                <a:pt x="66" y="89"/>
                                <a:pt x="66" y="89"/>
                                <a:pt x="66" y="89"/>
                              </a:cubicBezTo>
                              <a:cubicBezTo>
                                <a:pt x="59" y="113"/>
                                <a:pt x="59" y="113"/>
                                <a:pt x="59" y="113"/>
                              </a:cubicBezTo>
                              <a:cubicBezTo>
                                <a:pt x="74" y="113"/>
                                <a:pt x="74" y="113"/>
                                <a:pt x="74" y="113"/>
                              </a:cubicBezTo>
                              <a:cubicBezTo>
                                <a:pt x="81" y="89"/>
                                <a:pt x="81" y="89"/>
                                <a:pt x="81" y="89"/>
                              </a:cubicBezTo>
                              <a:cubicBezTo>
                                <a:pt x="85" y="89"/>
                                <a:pt x="85" y="89"/>
                                <a:pt x="85" y="89"/>
                              </a:cubicBezTo>
                              <a:cubicBezTo>
                                <a:pt x="85" y="89"/>
                                <a:pt x="85" y="89"/>
                                <a:pt x="85" y="89"/>
                              </a:cubicBezTo>
                              <a:cubicBezTo>
                                <a:pt x="90" y="89"/>
                                <a:pt x="90" y="89"/>
                                <a:pt x="90" y="89"/>
                              </a:cubicBezTo>
                              <a:cubicBezTo>
                                <a:pt x="90" y="89"/>
                                <a:pt x="90" y="89"/>
                                <a:pt x="90" y="89"/>
                              </a:cubicBezTo>
                              <a:cubicBezTo>
                                <a:pt x="119" y="89"/>
                                <a:pt x="119" y="89"/>
                                <a:pt x="119" y="89"/>
                              </a:cubicBezTo>
                              <a:cubicBezTo>
                                <a:pt x="112" y="113"/>
                                <a:pt x="112" y="113"/>
                                <a:pt x="112" y="113"/>
                              </a:cubicBezTo>
                              <a:cubicBezTo>
                                <a:pt x="128" y="113"/>
                                <a:pt x="128" y="113"/>
                                <a:pt x="128" y="113"/>
                              </a:cubicBezTo>
                              <a:cubicBezTo>
                                <a:pt x="135" y="89"/>
                                <a:pt x="135" y="89"/>
                                <a:pt x="135" y="89"/>
                              </a:cubicBezTo>
                              <a:cubicBezTo>
                                <a:pt x="142" y="89"/>
                                <a:pt x="142" y="89"/>
                                <a:pt x="142" y="89"/>
                              </a:cubicBezTo>
                              <a:cubicBezTo>
                                <a:pt x="142" y="113"/>
                                <a:pt x="142" y="113"/>
                                <a:pt x="142" y="113"/>
                              </a:cubicBezTo>
                              <a:cubicBezTo>
                                <a:pt x="155" y="113"/>
                                <a:pt x="155" y="113"/>
                                <a:pt x="155" y="113"/>
                              </a:cubicBezTo>
                              <a:cubicBezTo>
                                <a:pt x="170" y="89"/>
                                <a:pt x="170" y="89"/>
                                <a:pt x="170" y="89"/>
                              </a:cubicBezTo>
                              <a:cubicBezTo>
                                <a:pt x="180" y="89"/>
                                <a:pt x="180" y="89"/>
                                <a:pt x="180" y="89"/>
                              </a:cubicBezTo>
                              <a:cubicBezTo>
                                <a:pt x="175" y="113"/>
                                <a:pt x="175" y="113"/>
                                <a:pt x="175" y="113"/>
                              </a:cubicBezTo>
                              <a:cubicBezTo>
                                <a:pt x="190" y="113"/>
                                <a:pt x="190" y="113"/>
                                <a:pt x="190" y="113"/>
                              </a:cubicBezTo>
                              <a:cubicBezTo>
                                <a:pt x="195" y="89"/>
                                <a:pt x="195" y="89"/>
                                <a:pt x="195" y="89"/>
                              </a:cubicBezTo>
                              <a:cubicBezTo>
                                <a:pt x="204" y="89"/>
                                <a:pt x="204" y="89"/>
                                <a:pt x="204" y="89"/>
                              </a:cubicBezTo>
                              <a:cubicBezTo>
                                <a:pt x="203" y="96"/>
                                <a:pt x="205" y="103"/>
                                <a:pt x="210" y="108"/>
                              </a:cubicBezTo>
                              <a:cubicBezTo>
                                <a:pt x="216" y="113"/>
                                <a:pt x="225" y="114"/>
                                <a:pt x="232" y="114"/>
                              </a:cubicBezTo>
                              <a:cubicBezTo>
                                <a:pt x="241" y="114"/>
                                <a:pt x="251" y="113"/>
                                <a:pt x="260" y="111"/>
                              </a:cubicBezTo>
                              <a:cubicBezTo>
                                <a:pt x="266" y="89"/>
                                <a:pt x="266" y="89"/>
                                <a:pt x="266" y="89"/>
                              </a:cubicBezTo>
                              <a:cubicBezTo>
                                <a:pt x="283" y="89"/>
                                <a:pt x="283" y="89"/>
                                <a:pt x="283" y="89"/>
                              </a:cubicBezTo>
                              <a:cubicBezTo>
                                <a:pt x="283" y="0"/>
                                <a:pt x="283" y="0"/>
                                <a:pt x="283" y="0"/>
                              </a:cubicBezTo>
                              <a:cubicBezTo>
                                <a:pt x="220" y="0"/>
                                <a:pt x="220" y="0"/>
                                <a:pt x="220" y="0"/>
                              </a:cubicBezTo>
                              <a:cubicBezTo>
                                <a:pt x="220" y="0"/>
                                <a:pt x="220" y="0"/>
                                <a:pt x="220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tx2"/>
                        </a:solidFill>
                        <a:ln>
                          <a:noFill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9B1DF24" id="Freeform 19" o:spid="_x0000_s1026" style="position:absolute;margin-left:0;margin-top:-71.9pt;width:88.55pt;height:36pt;z-index:25165824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coordsize="283,1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" path="m281,87v-15,,-15,,-15,c269,77,269,77,269,77v-30,,-30,,-30,c237,87,237,87,237,87v-15,,-15,,-15,c222,85,222,85,222,85v1,-1,1,-2,1,-4c226,71,233,60,244,60v5,,10,2,9,9c271,69,271,69,271,69v1,-3,2,-8,-2,-13c266,51,258,48,248,48v-7,,-17,2,-26,7c222,2,222,2,222,2v59,,59,,59,c281,87,281,87,281,87v,,,,,xm246,101v-3,1,-6,1,-9,1c228,102,222,98,222,89v27,,27,,27,c246,101,246,101,246,101v,,,,,xm213,53v,12,,12,,12c209,71,206,77,205,82v-1,1,-1,3,-1,5c195,87,195,87,195,87v8,-35,8,-35,8,-35c178,52,178,52,178,52,156,87,156,87,156,87v-2,,-2,,-2,c154,2,154,2,154,2v59,,59,,59,c213,53,213,53,213,53v,,,,,xm180,87v-9,,-9,,-9,c185,66,185,66,185,66v-5,21,-5,21,-5,21c180,87,180,87,180,87xm145,52v-15,,-15,,-15,c120,87,120,87,120,87v-16,,-16,,-16,c112,84,117,78,119,70v1,-6,,-11,-2,-14c113,51,105,52,98,52v-1,,-12,,-12,c86,2,86,2,86,2v59,,59,,59,c145,52,145,52,145,52v,,,,,xm135,87v6,-22,6,-22,6,-22c142,87,142,87,142,87v-7,,-7,,-7,c135,87,135,87,135,87xm93,79v,,,,,c92,79,91,79,91,79v-1,,-2,,-2,c85,79,85,79,85,79v2,-7,2,-7,2,-7c87,69,87,69,87,69v2,-7,2,-7,2,-7c90,62,91,62,92,62v3,,3,,3,c100,62,103,62,104,63v1,2,1,4,,7c102,75,100,78,93,79m76,55v-1,3,-1,3,-1,3c67,86,67,86,67,86v,1,,1,,1c39,87,39,87,39,87,37,82,37,82,37,82,67,52,67,52,67,52v-19,,-19,,-19,c25,77,25,77,25,77,32,52,32,52,32,52v-14,,-14,,-14,c18,2,18,2,18,2v58,,58,,58,c76,55,76,55,76,55v,,,,,xm22,87v,,,,,c22,87,22,87,22,87v,,,,,c22,87,22,87,22,87xm220,v,57,,57,,57c218,59,216,60,215,62,215,,215,,215,,152,,152,,152,v,52,,52,,52c147,52,147,52,147,52,147,,147,,147,,84,,84,,84,v,52,,52,,52c79,52,79,52,79,52,79,,79,,79,,16,,16,,16,v,59,,59,,59c,113,,113,,113v14,,14,,14,c21,89,21,89,21,89v2,,2,,2,c35,113,35,113,35,113v17,,17,,17,c40,89,40,89,40,89v26,,26,,26,c59,113,59,113,59,113v15,,15,,15,c81,89,81,89,81,89v4,,4,,4,c85,89,85,89,85,89v5,,5,,5,c90,89,90,89,90,89v29,,29,,29,c112,113,112,113,112,113v16,,16,,16,c135,89,135,89,135,89v7,,7,,7,c142,113,142,113,142,113v13,,13,,13,c170,89,170,89,170,89v10,,10,,10,c175,113,175,113,175,113v15,,15,,15,c195,89,195,89,195,89v9,,9,,9,c203,96,205,103,210,108v6,5,15,6,22,6c241,114,251,113,260,111v6,-22,6,-22,6,-22c283,89,283,89,283,89,283,,283,,283,,220,,220,,220,v,,,,,xe" fillcolor="#00338d [3215]" stroked="f">
                <v:path arrowok="t" o:connecttype="custom" o:connectlocs="1069073,308811;882283,348916;969716,240632;1069073,224589;882283,8021;1116764,348916;882283,356937;977665,405063;814721,328863;806772,208547;612034,348916;846515,212558;679596,348916;715365,348916;476910,348916;464987,224589;341785,8021;576266,208547;564343,348916;369605,316832;353708,316832;345760,276726;377553,248653;369605,316832;266275,344905;147047,328863;99356,308811;71536,8021;302043,220579;87433,348916;874334,0;854463,0;584214,208547;333837,208547;63588,0;55639,453189;139099,453189;262300,356937;321914,356937;357682,356937;445116,453189;564343,356937;675622,356937;755107,453189;834592,433137;1057150,356937;874334,0" o:connectangles="0,0,0,0,0,0,0,0,0,0,0,0,0,0,0,0,0,0,0,0,0,0,0,0,0,0,0,0,0,0,0,0,0,0,0,0,0,0,0,0,0,0,0,0,0,0,0"/>
                <o:lock v:ext="edit" verticies="t"/>
                <w10:wrap anchorx="margin"/>
              </v:shape>
            </w:pict>
          </mc:Fallback>
        </mc:AlternateContent>
      </w:r>
      <w:r w:rsidR="006E300F" w:rsidRPr="00F3452C"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464DE14C" wp14:editId="70FB44B8">
                <wp:simplePos x="0" y="0"/>
                <wp:positionH relativeFrom="margin">
                  <wp:align>left</wp:align>
                </wp:positionH>
                <wp:positionV relativeFrom="page">
                  <wp:posOffset>6488743</wp:posOffset>
                </wp:positionV>
                <wp:extent cx="2433955" cy="2781300"/>
                <wp:effectExtent l="0" t="0" r="4445" b="0"/>
                <wp:wrapNone/>
                <wp:docPr id="226" name="Text Box 2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33955" cy="27813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4BF5631" w14:textId="362804B0" w:rsidR="007142DB" w:rsidRPr="00F3452C" w:rsidRDefault="0029015F" w:rsidP="00A379E0">
                            <w:pPr>
                              <w:pStyle w:val="COVER-Date-Blue"/>
                            </w:pPr>
                            <w:r w:rsidRPr="0029015F">
                              <w:t>{{ curr_date }}</w:t>
                            </w:r>
                          </w:p>
                          <w:p w14:paraId="1B5A8F1D" w14:textId="77777777" w:rsidR="007142DB" w:rsidRPr="00DA0095" w:rsidRDefault="007142DB" w:rsidP="00A379E0">
                            <w:pPr>
                              <w:pStyle w:val="COVER-Bar-Blue"/>
                            </w:pPr>
                            <w:r w:rsidRPr="00DA0095">
                              <w:t>_</w:t>
                            </w:r>
                            <w:r w:rsidRPr="00F3452C">
                              <w:t>____</w:t>
                            </w:r>
                            <w:r w:rsidRPr="00DA0095">
                              <w:t>_</w:t>
                            </w:r>
                          </w:p>
                          <w:p w14:paraId="7C3101EE" w14:textId="77777777" w:rsidR="007142DB" w:rsidRPr="00BB28C6" w:rsidRDefault="007142DB" w:rsidP="00A379E0">
                            <w:pPr>
                              <w:pStyle w:val="COVER-SupportingText-Blue"/>
                            </w:pPr>
                            <w:r w:rsidRPr="00BB28C6">
                              <w:t>kpmg.co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64DE14C" id="_x0000_t202" coordsize="21600,21600" o:spt="202" path="m,l,21600r21600,l21600,xe">
                <v:stroke joinstyle="miter"/>
                <v:path gradientshapeok="t" o:connecttype="rect"/>
              </v:shapetype>
              <v:shape id="Text Box 226" o:spid="_x0000_s1026" type="#_x0000_t202" style="position:absolute;margin-left:0;margin-top:510.9pt;width:191.65pt;height:219pt;z-index:251658240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page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" filled="f" stroked="f" strokeweight=".5pt">
                <v:textbox inset="0,0,0,0">
                  <w:txbxContent>
                    <w:p w14:paraId="64BF5631" w14:textId="362804B0" w:rsidR="007142DB" w:rsidRPr="00F3452C" w:rsidRDefault="0029015F" w:rsidP="00A379E0">
                      <w:pPr>
                        <w:pStyle w:val="COVER-Date-Blue"/>
                      </w:pPr>
                      <w:r w:rsidRPr="0029015F">
                        <w:t>{{ curr_date }}</w:t>
                      </w:r>
                    </w:p>
                    <w:p w14:paraId="1B5A8F1D" w14:textId="77777777" w:rsidR="007142DB" w:rsidRPr="00DA0095" w:rsidRDefault="007142DB" w:rsidP="00A379E0">
                      <w:pPr>
                        <w:pStyle w:val="COVER-Bar-Blue"/>
                      </w:pPr>
                      <w:r w:rsidRPr="00DA0095">
                        <w:t>_</w:t>
                      </w:r>
                      <w:r w:rsidRPr="00F3452C">
                        <w:t>____</w:t>
                      </w:r>
                      <w:r w:rsidRPr="00DA0095">
                        <w:t>_</w:t>
                      </w:r>
                    </w:p>
                    <w:p w14:paraId="7C3101EE" w14:textId="77777777" w:rsidR="007142DB" w:rsidRPr="00BB28C6" w:rsidRDefault="007142DB" w:rsidP="00A379E0">
                      <w:pPr>
                        <w:pStyle w:val="COVER-SupportingText-Blue"/>
                      </w:pPr>
                      <w:r w:rsidRPr="00BB28C6">
                        <w:t>kpmg.com</w:t>
                      </w:r>
                    </w:p>
                  </w:txbxContent>
                </v:textbox>
                <w10:wrap anchorx="margin" anchory="page"/>
              </v:shape>
            </w:pict>
          </mc:Fallback>
        </mc:AlternateContent>
      </w:r>
      <w:r w:rsidR="006E300F" w:rsidRPr="00F3452C">
        <w:rPr>
          <w:noProof/>
        </w:rPr>
        <mc:AlternateContent>
          <mc:Choice Requires="wps">
            <w:drawing>
              <wp:anchor distT="0" distB="0" distL="114300" distR="114300" simplePos="0" relativeHeight="251658241" behindDoc="0" locked="1" layoutInCell="1" allowOverlap="1" wp14:anchorId="1ADB7ADE" wp14:editId="47021792">
                <wp:simplePos x="0" y="0"/>
                <wp:positionH relativeFrom="margin">
                  <wp:align>left</wp:align>
                </wp:positionH>
                <wp:positionV relativeFrom="margin">
                  <wp:align>top</wp:align>
                </wp:positionV>
                <wp:extent cx="3594100" cy="4635500"/>
                <wp:effectExtent l="0" t="0" r="6350" b="3810"/>
                <wp:wrapNone/>
                <wp:docPr id="227" name="Text Box 2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594226" cy="46355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3891F0B" w14:textId="77777777" w:rsidR="007142DB" w:rsidRPr="00A379E0" w:rsidRDefault="007142DB" w:rsidP="006E300F">
                            <w:pPr>
                              <w:pStyle w:val="COVER-Title-White"/>
                              <w:rPr>
                                <w:color w:val="00338D" w:themeColor="text2"/>
                              </w:rPr>
                            </w:pPr>
                            <w:r w:rsidRPr="00A379E0">
                              <w:rPr>
                                <w:color w:val="00338D" w:themeColor="text2"/>
                              </w:rPr>
                              <w:t>In trusted</w:t>
                            </w:r>
                            <w:r>
                              <w:rPr>
                                <w:color w:val="00338D" w:themeColor="text2"/>
                              </w:rPr>
                              <w:br/>
                            </w:r>
                            <w:r w:rsidRPr="00A379E0">
                              <w:rPr>
                                <w:color w:val="00338D" w:themeColor="text2"/>
                              </w:rPr>
                              <w:t>hands</w:t>
                            </w:r>
                          </w:p>
                          <w:p w14:paraId="67B5F55C" w14:textId="7D11B6CE" w:rsidR="00C52EB2" w:rsidRDefault="00630177" w:rsidP="00A379E0">
                            <w:pPr>
                              <w:pStyle w:val="COVER-Subtitle2-Blue"/>
                            </w:pPr>
                            <w:r w:rsidRPr="00630177">
                              <w:rPr>
                                <w:rStyle w:val="ui-provider"/>
                              </w:rPr>
                              <w:t>{{ client_name }}</w:t>
                            </w:r>
                          </w:p>
                          <w:p w14:paraId="5598CE4C" w14:textId="7A27BC52" w:rsidR="007142DB" w:rsidRDefault="007142DB" w:rsidP="00A379E0">
                            <w:pPr>
                              <w:pStyle w:val="COVER-Subtitle2-Blue"/>
                            </w:pPr>
                            <w:r>
                              <w:t>KPMG proposal to serve CW with:</w:t>
                            </w:r>
                          </w:p>
                          <w:p w14:paraId="4673CD22" w14:textId="0E247AAA" w:rsidR="007142DB" w:rsidRPr="00DA0095" w:rsidRDefault="007142DB" w:rsidP="00A379E0">
                            <w:pPr>
                              <w:pStyle w:val="COVER-Subtitle2-Blue"/>
                            </w:pPr>
                            <w:r>
                              <w:t>Implementation Partner Services –Operating Model transformation enabled by Workda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ADB7ADE" id="Text Box 227" o:spid="_x0000_s1027" type="#_x0000_t202" style="position:absolute;margin-left:0;margin-top:0;width:283pt;height:365pt;z-index:251658241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top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" filled="f" stroked="f" strokeweight=".5pt">
                <v:textbox style="mso-fit-shape-to-text:t" inset="0,0,0,0">
                  <w:txbxContent>
                    <w:p w14:paraId="23891F0B" w14:textId="77777777" w:rsidR="007142DB" w:rsidRPr="00A379E0" w:rsidRDefault="007142DB" w:rsidP="006E300F">
                      <w:pPr>
                        <w:pStyle w:val="COVER-Title-White"/>
                        <w:rPr>
                          <w:color w:val="00338D" w:themeColor="text2"/>
                        </w:rPr>
                      </w:pPr>
                      <w:r w:rsidRPr="00A379E0">
                        <w:rPr>
                          <w:color w:val="00338D" w:themeColor="text2"/>
                        </w:rPr>
                        <w:t>In trusted</w:t>
                      </w:r>
                      <w:r>
                        <w:rPr>
                          <w:color w:val="00338D" w:themeColor="text2"/>
                        </w:rPr>
                        <w:br/>
                      </w:r>
                      <w:r w:rsidRPr="00A379E0">
                        <w:rPr>
                          <w:color w:val="00338D" w:themeColor="text2"/>
                        </w:rPr>
                        <w:t>hands</w:t>
                      </w:r>
                    </w:p>
                    <w:p w14:paraId="67B5F55C" w14:textId="7D11B6CE" w:rsidR="00C52EB2" w:rsidRDefault="00630177" w:rsidP="00A379E0">
                      <w:pPr>
                        <w:pStyle w:val="COVER-Subtitle2-Blue"/>
                      </w:pPr>
                      <w:r w:rsidRPr="00630177">
                        <w:rPr>
                          <w:rStyle w:val="ui-provider"/>
                        </w:rPr>
                        <w:t>{{ client_name }}</w:t>
                      </w:r>
                    </w:p>
                    <w:p w14:paraId="5598CE4C" w14:textId="7A27BC52" w:rsidR="007142DB" w:rsidRDefault="007142DB" w:rsidP="00A379E0">
                      <w:pPr>
                        <w:pStyle w:val="COVER-Subtitle2-Blue"/>
                      </w:pPr>
                      <w:r>
                        <w:t>KPMG proposal to serve CW with:</w:t>
                      </w:r>
                    </w:p>
                    <w:p w14:paraId="4673CD22" w14:textId="0E247AAA" w:rsidR="007142DB" w:rsidRPr="00DA0095" w:rsidRDefault="007142DB" w:rsidP="00A379E0">
                      <w:pPr>
                        <w:pStyle w:val="COVER-Subtitle2-Blue"/>
                      </w:pPr>
                      <w:r>
                        <w:t>Implementation Partner Services –Operating Model transformation enabled by Workday</w:t>
                      </w:r>
                    </w:p>
                  </w:txbxContent>
                </v:textbox>
                <w10:wrap anchorx="margin" anchory="margin"/>
                <w10:anchorlock/>
              </v:shape>
            </w:pict>
          </mc:Fallback>
        </mc:AlternateContent>
      </w:r>
    </w:p>
    <w:p w14:paraId="061CA5B2" w14:textId="77777777" w:rsidR="00D460FC" w:rsidRPr="00D460FC" w:rsidRDefault="00D460FC" w:rsidP="0088167B">
      <w:pPr>
        <w:pStyle w:val="Letter-Date"/>
        <w:rPr>
          <w:sz w:val="6"/>
        </w:rPr>
      </w:pPr>
    </w:p>
    <w:sectPr w:rsidR="00D460FC" w:rsidRPr="00D460FC" w:rsidSect="0088167B">
      <w:headerReference w:type="default" r:id="rId12"/>
      <w:footerReference w:type="default" r:id="rId13"/>
      <w:headerReference w:type="first" r:id="rId14"/>
      <w:footerReference w:type="first" r:id="rId15"/>
      <w:pgSz w:w="12240" w:h="15840" w:code="1"/>
      <w:pgMar w:top="1440" w:right="1440" w:bottom="1440" w:left="1440" w:header="2371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776A03" w14:textId="77777777" w:rsidR="00324F8B" w:rsidRDefault="00324F8B" w:rsidP="00A1287E">
      <w:r>
        <w:separator/>
      </w:r>
    </w:p>
    <w:p w14:paraId="3C2AD67F" w14:textId="77777777" w:rsidR="00324F8B" w:rsidRDefault="00324F8B"/>
    <w:p w14:paraId="5273A512" w14:textId="77777777" w:rsidR="00324F8B" w:rsidRDefault="00324F8B"/>
  </w:endnote>
  <w:endnote w:type="continuationSeparator" w:id="0">
    <w:p w14:paraId="77F2DABA" w14:textId="77777777" w:rsidR="00324F8B" w:rsidRDefault="00324F8B" w:rsidP="00A1287E">
      <w:r>
        <w:continuationSeparator/>
      </w:r>
    </w:p>
    <w:p w14:paraId="3ABDF946" w14:textId="77777777" w:rsidR="00324F8B" w:rsidRDefault="00324F8B"/>
    <w:p w14:paraId="2510B4E5" w14:textId="77777777" w:rsidR="00324F8B" w:rsidRDefault="00324F8B"/>
  </w:endnote>
  <w:endnote w:type="continuationNotice" w:id="1">
    <w:p w14:paraId="317DD22A" w14:textId="77777777" w:rsidR="00324F8B" w:rsidRDefault="00324F8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Univers 45 Light">
    <w:altName w:val="Calibri"/>
    <w:charset w:val="00"/>
    <w:family w:val="auto"/>
    <w:pitch w:val="variable"/>
    <w:sig w:usb0="8000002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9999999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KPMG Extralight">
    <w:panose1 w:val="020B0303030202040204"/>
    <w:charset w:val="00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Univers 55">
    <w:charset w:val="00"/>
    <w:family w:val="auto"/>
    <w:pitch w:val="variable"/>
    <w:sig w:usb0="8000002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Univers for KPMG Light">
    <w:altName w:val="Corbel"/>
    <w:charset w:val="00"/>
    <w:family w:val="swiss"/>
    <w:pitch w:val="variable"/>
    <w:sig w:usb0="800002AF" w:usb1="5000204A" w:usb2="00000000" w:usb3="00000000" w:csb0="0000009F" w:csb1="00000000"/>
  </w:font>
  <w:font w:name="Univers for KPMG">
    <w:altName w:val="Trebuchet MS"/>
    <w:charset w:val="00"/>
    <w:family w:val="swiss"/>
    <w:pitch w:val="variable"/>
    <w:sig w:usb0="800002AF" w:usb1="5000204A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 Bold">
    <w:panose1 w:val="020B07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Bahnschrift">
    <w:panose1 w:val="020B0502040204020203"/>
    <w:charset w:val="00"/>
    <w:family w:val="swiss"/>
    <w:pitch w:val="variable"/>
    <w:sig w:usb0="A00002C7" w:usb1="00000002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891D6F" w14:textId="77777777" w:rsidR="007142DB" w:rsidRPr="002169FA" w:rsidRDefault="007142DB" w:rsidP="00BB28C6">
    <w:pPr>
      <w:pStyle w:val="Footer-PageNumb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2D049B" w14:textId="77777777" w:rsidR="007142DB" w:rsidRPr="007A5F7A" w:rsidRDefault="007142DB" w:rsidP="00BB28C6">
    <w:pPr>
      <w:pStyle w:val="Footer-PageNumber"/>
      <w:rPr>
        <w:color w:val="FFFFFF" w:themeColor="background1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512ABF" w14:textId="77777777" w:rsidR="00324F8B" w:rsidRDefault="00324F8B" w:rsidP="00A1287E">
      <w:r>
        <w:separator/>
      </w:r>
    </w:p>
    <w:p w14:paraId="0DE1B9A8" w14:textId="77777777" w:rsidR="00324F8B" w:rsidRDefault="00324F8B"/>
    <w:p w14:paraId="279C1476" w14:textId="77777777" w:rsidR="00324F8B" w:rsidRDefault="00324F8B"/>
  </w:footnote>
  <w:footnote w:type="continuationSeparator" w:id="0">
    <w:p w14:paraId="39669F7A" w14:textId="77777777" w:rsidR="00324F8B" w:rsidRDefault="00324F8B" w:rsidP="00A1287E">
      <w:r>
        <w:continuationSeparator/>
      </w:r>
    </w:p>
    <w:p w14:paraId="3100D44D" w14:textId="77777777" w:rsidR="00324F8B" w:rsidRDefault="00324F8B"/>
    <w:p w14:paraId="07DD64AB" w14:textId="77777777" w:rsidR="00324F8B" w:rsidRDefault="00324F8B"/>
  </w:footnote>
  <w:footnote w:type="continuationNotice" w:id="1">
    <w:p w14:paraId="64F23FC7" w14:textId="77777777" w:rsidR="00324F8B" w:rsidRDefault="00324F8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E468DD" w14:textId="77777777" w:rsidR="007142DB" w:rsidRDefault="007142DB">
    <w:pPr>
      <w:pStyle w:val="Header"/>
    </w:pPr>
    <w:r>
      <w:rPr>
        <w:noProof/>
      </w:rPr>
      <w:drawing>
        <wp:anchor distT="0" distB="0" distL="114300" distR="114300" simplePos="0" relativeHeight="251658244" behindDoc="0" locked="0" layoutInCell="1" allowOverlap="1" wp14:anchorId="0C0971C9" wp14:editId="615EDE39">
          <wp:simplePos x="0" y="0"/>
          <wp:positionH relativeFrom="column">
            <wp:posOffset>-914400</wp:posOffset>
          </wp:positionH>
          <wp:positionV relativeFrom="paragraph">
            <wp:posOffset>-457200</wp:posOffset>
          </wp:positionV>
          <wp:extent cx="7772400" cy="10058400"/>
          <wp:effectExtent l="0" t="0" r="0" b="0"/>
          <wp:wrapNone/>
          <wp:docPr id="31" name="Picture 3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772400" cy="10058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77860D" w14:textId="77777777" w:rsidR="007142DB" w:rsidRDefault="007142DB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61EF08" w14:textId="77777777" w:rsidR="007142DB" w:rsidRDefault="007142DB" w:rsidP="00966A19">
    <w:pPr>
      <w:spacing w:after="360"/>
    </w:pPr>
    <w:r w:rsidRPr="00A87278">
      <w:rPr>
        <w:noProof/>
      </w:rPr>
      <mc:AlternateContent>
        <mc:Choice Requires="wps">
          <w:drawing>
            <wp:anchor distT="0" distB="0" distL="114300" distR="114300" simplePos="0" relativeHeight="251658243" behindDoc="0" locked="0" layoutInCell="1" allowOverlap="1" wp14:anchorId="5DA42B18" wp14:editId="7E160FAE">
              <wp:simplePos x="0" y="0"/>
              <wp:positionH relativeFrom="column">
                <wp:posOffset>0</wp:posOffset>
              </wp:positionH>
              <wp:positionV relativeFrom="paragraph">
                <wp:posOffset>0</wp:posOffset>
              </wp:positionV>
              <wp:extent cx="777600" cy="316800"/>
              <wp:effectExtent l="0" t="0" r="3810" b="7620"/>
              <wp:wrapNone/>
              <wp:docPr id="16" name="Freeform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EditPoints="1"/>
                    </wps:cNvSpPr>
                    <wps:spPr bwMode="auto">
                      <a:xfrm>
                        <a:off x="0" y="0"/>
                        <a:ext cx="777600" cy="316800"/>
                      </a:xfrm>
                      <a:custGeom>
                        <a:avLst/>
                        <a:gdLst>
                          <a:gd name="T0" fmla="*/ 269 w 283"/>
                          <a:gd name="T1" fmla="*/ 77 h 114"/>
                          <a:gd name="T2" fmla="*/ 222 w 283"/>
                          <a:gd name="T3" fmla="*/ 87 h 114"/>
                          <a:gd name="T4" fmla="*/ 244 w 283"/>
                          <a:gd name="T5" fmla="*/ 60 h 114"/>
                          <a:gd name="T6" fmla="*/ 269 w 283"/>
                          <a:gd name="T7" fmla="*/ 56 h 114"/>
                          <a:gd name="T8" fmla="*/ 222 w 283"/>
                          <a:gd name="T9" fmla="*/ 2 h 114"/>
                          <a:gd name="T10" fmla="*/ 281 w 283"/>
                          <a:gd name="T11" fmla="*/ 87 h 114"/>
                          <a:gd name="T12" fmla="*/ 222 w 283"/>
                          <a:gd name="T13" fmla="*/ 89 h 114"/>
                          <a:gd name="T14" fmla="*/ 246 w 283"/>
                          <a:gd name="T15" fmla="*/ 101 h 114"/>
                          <a:gd name="T16" fmla="*/ 205 w 283"/>
                          <a:gd name="T17" fmla="*/ 82 h 114"/>
                          <a:gd name="T18" fmla="*/ 203 w 283"/>
                          <a:gd name="T19" fmla="*/ 52 h 114"/>
                          <a:gd name="T20" fmla="*/ 154 w 283"/>
                          <a:gd name="T21" fmla="*/ 87 h 114"/>
                          <a:gd name="T22" fmla="*/ 213 w 283"/>
                          <a:gd name="T23" fmla="*/ 53 h 114"/>
                          <a:gd name="T24" fmla="*/ 171 w 283"/>
                          <a:gd name="T25" fmla="*/ 87 h 114"/>
                          <a:gd name="T26" fmla="*/ 180 w 283"/>
                          <a:gd name="T27" fmla="*/ 87 h 114"/>
                          <a:gd name="T28" fmla="*/ 120 w 283"/>
                          <a:gd name="T29" fmla="*/ 87 h 114"/>
                          <a:gd name="T30" fmla="*/ 117 w 283"/>
                          <a:gd name="T31" fmla="*/ 56 h 114"/>
                          <a:gd name="T32" fmla="*/ 86 w 283"/>
                          <a:gd name="T33" fmla="*/ 2 h 114"/>
                          <a:gd name="T34" fmla="*/ 145 w 283"/>
                          <a:gd name="T35" fmla="*/ 52 h 114"/>
                          <a:gd name="T36" fmla="*/ 142 w 283"/>
                          <a:gd name="T37" fmla="*/ 87 h 114"/>
                          <a:gd name="T38" fmla="*/ 93 w 283"/>
                          <a:gd name="T39" fmla="*/ 79 h 114"/>
                          <a:gd name="T40" fmla="*/ 89 w 283"/>
                          <a:gd name="T41" fmla="*/ 79 h 114"/>
                          <a:gd name="T42" fmla="*/ 87 w 283"/>
                          <a:gd name="T43" fmla="*/ 69 h 114"/>
                          <a:gd name="T44" fmla="*/ 95 w 283"/>
                          <a:gd name="T45" fmla="*/ 62 h 114"/>
                          <a:gd name="T46" fmla="*/ 93 w 283"/>
                          <a:gd name="T47" fmla="*/ 79 h 114"/>
                          <a:gd name="T48" fmla="*/ 67 w 283"/>
                          <a:gd name="T49" fmla="*/ 86 h 114"/>
                          <a:gd name="T50" fmla="*/ 37 w 283"/>
                          <a:gd name="T51" fmla="*/ 82 h 114"/>
                          <a:gd name="T52" fmla="*/ 25 w 283"/>
                          <a:gd name="T53" fmla="*/ 77 h 114"/>
                          <a:gd name="T54" fmla="*/ 18 w 283"/>
                          <a:gd name="T55" fmla="*/ 2 h 114"/>
                          <a:gd name="T56" fmla="*/ 76 w 283"/>
                          <a:gd name="T57" fmla="*/ 55 h 114"/>
                          <a:gd name="T58" fmla="*/ 22 w 283"/>
                          <a:gd name="T59" fmla="*/ 87 h 114"/>
                          <a:gd name="T60" fmla="*/ 220 w 283"/>
                          <a:gd name="T61" fmla="*/ 0 h 114"/>
                          <a:gd name="T62" fmla="*/ 215 w 283"/>
                          <a:gd name="T63" fmla="*/ 0 h 114"/>
                          <a:gd name="T64" fmla="*/ 147 w 283"/>
                          <a:gd name="T65" fmla="*/ 52 h 114"/>
                          <a:gd name="T66" fmla="*/ 84 w 283"/>
                          <a:gd name="T67" fmla="*/ 52 h 114"/>
                          <a:gd name="T68" fmla="*/ 16 w 283"/>
                          <a:gd name="T69" fmla="*/ 0 h 114"/>
                          <a:gd name="T70" fmla="*/ 14 w 283"/>
                          <a:gd name="T71" fmla="*/ 113 h 114"/>
                          <a:gd name="T72" fmla="*/ 35 w 283"/>
                          <a:gd name="T73" fmla="*/ 113 h 114"/>
                          <a:gd name="T74" fmla="*/ 66 w 283"/>
                          <a:gd name="T75" fmla="*/ 89 h 114"/>
                          <a:gd name="T76" fmla="*/ 81 w 283"/>
                          <a:gd name="T77" fmla="*/ 89 h 114"/>
                          <a:gd name="T78" fmla="*/ 90 w 283"/>
                          <a:gd name="T79" fmla="*/ 89 h 114"/>
                          <a:gd name="T80" fmla="*/ 112 w 283"/>
                          <a:gd name="T81" fmla="*/ 113 h 114"/>
                          <a:gd name="T82" fmla="*/ 142 w 283"/>
                          <a:gd name="T83" fmla="*/ 89 h 114"/>
                          <a:gd name="T84" fmla="*/ 170 w 283"/>
                          <a:gd name="T85" fmla="*/ 89 h 114"/>
                          <a:gd name="T86" fmla="*/ 190 w 283"/>
                          <a:gd name="T87" fmla="*/ 113 h 114"/>
                          <a:gd name="T88" fmla="*/ 210 w 283"/>
                          <a:gd name="T89" fmla="*/ 108 h 114"/>
                          <a:gd name="T90" fmla="*/ 266 w 283"/>
                          <a:gd name="T91" fmla="*/ 89 h 114"/>
                          <a:gd name="T92" fmla="*/ 220 w 283"/>
                          <a:gd name="T93" fmla="*/ 0 h 114"/>
                        </a:gdLst>
                        <a:ahLst/>
                        <a:cxnLst>
                          <a:cxn ang="0">
                            <a:pos x="T0" y="T1"/>
                          </a:cxn>
                          <a:cxn ang="0">
                            <a:pos x="T2" y="T3"/>
                          </a:cxn>
                          <a:cxn ang="0">
                            <a:pos x="T4" y="T5"/>
                          </a:cxn>
                          <a:cxn ang="0">
                            <a:pos x="T6" y="T7"/>
                          </a:cxn>
                          <a:cxn ang="0">
                            <a:pos x="T8" y="T9"/>
                          </a:cxn>
                          <a:cxn ang="0">
                            <a:pos x="T10" y="T11"/>
                          </a:cxn>
                          <a:cxn ang="0">
                            <a:pos x="T12" y="T13"/>
                          </a:cxn>
                          <a:cxn ang="0">
                            <a:pos x="T14" y="T15"/>
                          </a:cxn>
                          <a:cxn ang="0">
                            <a:pos x="T16" y="T17"/>
                          </a:cxn>
                          <a:cxn ang="0">
                            <a:pos x="T18" y="T19"/>
                          </a:cxn>
                          <a:cxn ang="0">
                            <a:pos x="T20" y="T21"/>
                          </a:cxn>
                          <a:cxn ang="0">
                            <a:pos x="T22" y="T23"/>
                          </a:cxn>
                          <a:cxn ang="0">
                            <a:pos x="T24" y="T25"/>
                          </a:cxn>
                          <a:cxn ang="0">
                            <a:pos x="T26" y="T27"/>
                          </a:cxn>
                          <a:cxn ang="0">
                            <a:pos x="T28" y="T29"/>
                          </a:cxn>
                          <a:cxn ang="0">
                            <a:pos x="T30" y="T31"/>
                          </a:cxn>
                          <a:cxn ang="0">
                            <a:pos x="T32" y="T33"/>
                          </a:cxn>
                          <a:cxn ang="0">
                            <a:pos x="T34" y="T35"/>
                          </a:cxn>
                          <a:cxn ang="0">
                            <a:pos x="T36" y="T37"/>
                          </a:cxn>
                          <a:cxn ang="0">
                            <a:pos x="T38" y="T39"/>
                          </a:cxn>
                          <a:cxn ang="0">
                            <a:pos x="T40" y="T41"/>
                          </a:cxn>
                          <a:cxn ang="0">
                            <a:pos x="T42" y="T43"/>
                          </a:cxn>
                          <a:cxn ang="0">
                            <a:pos x="T44" y="T45"/>
                          </a:cxn>
                          <a:cxn ang="0">
                            <a:pos x="T46" y="T47"/>
                          </a:cxn>
                          <a:cxn ang="0">
                            <a:pos x="T48" y="T49"/>
                          </a:cxn>
                          <a:cxn ang="0">
                            <a:pos x="T50" y="T51"/>
                          </a:cxn>
                          <a:cxn ang="0">
                            <a:pos x="T52" y="T53"/>
                          </a:cxn>
                          <a:cxn ang="0">
                            <a:pos x="T54" y="T55"/>
                          </a:cxn>
                          <a:cxn ang="0">
                            <a:pos x="T56" y="T57"/>
                          </a:cxn>
                          <a:cxn ang="0">
                            <a:pos x="T58" y="T59"/>
                          </a:cxn>
                          <a:cxn ang="0">
                            <a:pos x="T60" y="T61"/>
                          </a:cxn>
                          <a:cxn ang="0">
                            <a:pos x="T62" y="T63"/>
                          </a:cxn>
                          <a:cxn ang="0">
                            <a:pos x="T64" y="T65"/>
                          </a:cxn>
                          <a:cxn ang="0">
                            <a:pos x="T66" y="T67"/>
                          </a:cxn>
                          <a:cxn ang="0">
                            <a:pos x="T68" y="T69"/>
                          </a:cxn>
                          <a:cxn ang="0">
                            <a:pos x="T70" y="T71"/>
                          </a:cxn>
                          <a:cxn ang="0">
                            <a:pos x="T72" y="T73"/>
                          </a:cxn>
                          <a:cxn ang="0">
                            <a:pos x="T74" y="T75"/>
                          </a:cxn>
                          <a:cxn ang="0">
                            <a:pos x="T76" y="T77"/>
                          </a:cxn>
                          <a:cxn ang="0">
                            <a:pos x="T78" y="T79"/>
                          </a:cxn>
                          <a:cxn ang="0">
                            <a:pos x="T80" y="T81"/>
                          </a:cxn>
                          <a:cxn ang="0">
                            <a:pos x="T82" y="T83"/>
                          </a:cxn>
                          <a:cxn ang="0">
                            <a:pos x="T84" y="T85"/>
                          </a:cxn>
                          <a:cxn ang="0">
                            <a:pos x="T86" y="T87"/>
                          </a:cxn>
                          <a:cxn ang="0">
                            <a:pos x="T88" y="T89"/>
                          </a:cxn>
                          <a:cxn ang="0">
                            <a:pos x="T90" y="T91"/>
                          </a:cxn>
                          <a:cxn ang="0">
                            <a:pos x="T92" y="T93"/>
                          </a:cxn>
                        </a:cxnLst>
                        <a:rect l="0" t="0" r="r" b="b"/>
                        <a:pathLst>
                          <a:path w="283" h="114">
                            <a:moveTo>
                              <a:pt x="281" y="87"/>
                            </a:moveTo>
                            <a:cubicBezTo>
                              <a:pt x="266" y="87"/>
                              <a:pt x="266" y="87"/>
                              <a:pt x="266" y="87"/>
                            </a:cubicBezTo>
                            <a:cubicBezTo>
                              <a:pt x="269" y="77"/>
                              <a:pt x="269" y="77"/>
                              <a:pt x="269" y="77"/>
                            </a:cubicBezTo>
                            <a:cubicBezTo>
                              <a:pt x="239" y="77"/>
                              <a:pt x="239" y="77"/>
                              <a:pt x="239" y="77"/>
                            </a:cubicBezTo>
                            <a:cubicBezTo>
                              <a:pt x="237" y="87"/>
                              <a:pt x="237" y="87"/>
                              <a:pt x="237" y="87"/>
                            </a:cubicBezTo>
                            <a:cubicBezTo>
                              <a:pt x="222" y="87"/>
                              <a:pt x="222" y="87"/>
                              <a:pt x="222" y="87"/>
                            </a:cubicBezTo>
                            <a:cubicBezTo>
                              <a:pt x="222" y="85"/>
                              <a:pt x="222" y="85"/>
                              <a:pt x="222" y="85"/>
                            </a:cubicBezTo>
                            <a:cubicBezTo>
                              <a:pt x="223" y="84"/>
                              <a:pt x="223" y="83"/>
                              <a:pt x="223" y="81"/>
                            </a:cubicBezTo>
                            <a:cubicBezTo>
                              <a:pt x="226" y="71"/>
                              <a:pt x="233" y="60"/>
                              <a:pt x="244" y="60"/>
                            </a:cubicBezTo>
                            <a:cubicBezTo>
                              <a:pt x="249" y="60"/>
                              <a:pt x="254" y="62"/>
                              <a:pt x="253" y="69"/>
                            </a:cubicBezTo>
                            <a:cubicBezTo>
                              <a:pt x="271" y="69"/>
                              <a:pt x="271" y="69"/>
                              <a:pt x="271" y="69"/>
                            </a:cubicBezTo>
                            <a:cubicBezTo>
                              <a:pt x="272" y="66"/>
                              <a:pt x="273" y="61"/>
                              <a:pt x="269" y="56"/>
                            </a:cubicBezTo>
                            <a:cubicBezTo>
                              <a:pt x="266" y="51"/>
                              <a:pt x="258" y="48"/>
                              <a:pt x="248" y="48"/>
                            </a:cubicBezTo>
                            <a:cubicBezTo>
                              <a:pt x="241" y="48"/>
                              <a:pt x="231" y="50"/>
                              <a:pt x="222" y="55"/>
                            </a:cubicBezTo>
                            <a:cubicBezTo>
                              <a:pt x="222" y="2"/>
                              <a:pt x="222" y="2"/>
                              <a:pt x="222" y="2"/>
                            </a:cubicBezTo>
                            <a:cubicBezTo>
                              <a:pt x="281" y="2"/>
                              <a:pt x="281" y="2"/>
                              <a:pt x="281" y="2"/>
                            </a:cubicBezTo>
                            <a:cubicBezTo>
                              <a:pt x="281" y="87"/>
                              <a:pt x="281" y="87"/>
                              <a:pt x="281" y="87"/>
                            </a:cubicBezTo>
                            <a:cubicBezTo>
                              <a:pt x="281" y="87"/>
                              <a:pt x="281" y="87"/>
                              <a:pt x="281" y="87"/>
                            </a:cubicBezTo>
                            <a:close/>
                            <a:moveTo>
                              <a:pt x="246" y="101"/>
                            </a:moveTo>
                            <a:cubicBezTo>
                              <a:pt x="243" y="102"/>
                              <a:pt x="240" y="102"/>
                              <a:pt x="237" y="102"/>
                            </a:cubicBezTo>
                            <a:cubicBezTo>
                              <a:pt x="228" y="102"/>
                              <a:pt x="222" y="98"/>
                              <a:pt x="222" y="89"/>
                            </a:cubicBezTo>
                            <a:cubicBezTo>
                              <a:pt x="249" y="89"/>
                              <a:pt x="249" y="89"/>
                              <a:pt x="249" y="89"/>
                            </a:cubicBezTo>
                            <a:cubicBezTo>
                              <a:pt x="246" y="101"/>
                              <a:pt x="246" y="101"/>
                              <a:pt x="246" y="101"/>
                            </a:cubicBezTo>
                            <a:cubicBezTo>
                              <a:pt x="246" y="101"/>
                              <a:pt x="246" y="101"/>
                              <a:pt x="246" y="101"/>
                            </a:cubicBezTo>
                            <a:close/>
                            <a:moveTo>
                              <a:pt x="213" y="53"/>
                            </a:moveTo>
                            <a:cubicBezTo>
                              <a:pt x="213" y="65"/>
                              <a:pt x="213" y="65"/>
                              <a:pt x="213" y="65"/>
                            </a:cubicBezTo>
                            <a:cubicBezTo>
                              <a:pt x="209" y="71"/>
                              <a:pt x="206" y="77"/>
                              <a:pt x="205" y="82"/>
                            </a:cubicBezTo>
                            <a:cubicBezTo>
                              <a:pt x="204" y="83"/>
                              <a:pt x="204" y="85"/>
                              <a:pt x="204" y="87"/>
                            </a:cubicBezTo>
                            <a:cubicBezTo>
                              <a:pt x="195" y="87"/>
                              <a:pt x="195" y="87"/>
                              <a:pt x="195" y="87"/>
                            </a:cubicBezTo>
                            <a:cubicBezTo>
                              <a:pt x="203" y="52"/>
                              <a:pt x="203" y="52"/>
                              <a:pt x="203" y="52"/>
                            </a:cubicBezTo>
                            <a:cubicBezTo>
                              <a:pt x="178" y="52"/>
                              <a:pt x="178" y="52"/>
                              <a:pt x="178" y="52"/>
                            </a:cubicBezTo>
                            <a:cubicBezTo>
                              <a:pt x="156" y="87"/>
                              <a:pt x="156" y="87"/>
                              <a:pt x="156" y="87"/>
                            </a:cubicBezTo>
                            <a:cubicBezTo>
                              <a:pt x="154" y="87"/>
                              <a:pt x="154" y="87"/>
                              <a:pt x="154" y="87"/>
                            </a:cubicBezTo>
                            <a:cubicBezTo>
                              <a:pt x="154" y="2"/>
                              <a:pt x="154" y="2"/>
                              <a:pt x="154" y="2"/>
                            </a:cubicBezTo>
                            <a:cubicBezTo>
                              <a:pt x="213" y="2"/>
                              <a:pt x="213" y="2"/>
                              <a:pt x="213" y="2"/>
                            </a:cubicBezTo>
                            <a:cubicBezTo>
                              <a:pt x="213" y="53"/>
                              <a:pt x="213" y="53"/>
                              <a:pt x="213" y="53"/>
                            </a:cubicBezTo>
                            <a:cubicBezTo>
                              <a:pt x="213" y="53"/>
                              <a:pt x="213" y="53"/>
                              <a:pt x="213" y="53"/>
                            </a:cubicBezTo>
                            <a:close/>
                            <a:moveTo>
                              <a:pt x="180" y="87"/>
                            </a:moveTo>
                            <a:cubicBezTo>
                              <a:pt x="171" y="87"/>
                              <a:pt x="171" y="87"/>
                              <a:pt x="171" y="87"/>
                            </a:cubicBezTo>
                            <a:cubicBezTo>
                              <a:pt x="185" y="66"/>
                              <a:pt x="185" y="66"/>
                              <a:pt x="185" y="66"/>
                            </a:cubicBezTo>
                            <a:cubicBezTo>
                              <a:pt x="180" y="87"/>
                              <a:pt x="180" y="87"/>
                              <a:pt x="180" y="87"/>
                            </a:cubicBezTo>
                            <a:cubicBezTo>
                              <a:pt x="180" y="87"/>
                              <a:pt x="180" y="87"/>
                              <a:pt x="180" y="87"/>
                            </a:cubicBezTo>
                            <a:close/>
                            <a:moveTo>
                              <a:pt x="145" y="52"/>
                            </a:moveTo>
                            <a:cubicBezTo>
                              <a:pt x="130" y="52"/>
                              <a:pt x="130" y="52"/>
                              <a:pt x="130" y="52"/>
                            </a:cubicBezTo>
                            <a:cubicBezTo>
                              <a:pt x="120" y="87"/>
                              <a:pt x="120" y="87"/>
                              <a:pt x="120" y="87"/>
                            </a:cubicBezTo>
                            <a:cubicBezTo>
                              <a:pt x="104" y="87"/>
                              <a:pt x="104" y="87"/>
                              <a:pt x="104" y="87"/>
                            </a:cubicBezTo>
                            <a:cubicBezTo>
                              <a:pt x="112" y="84"/>
                              <a:pt x="117" y="78"/>
                              <a:pt x="119" y="70"/>
                            </a:cubicBezTo>
                            <a:cubicBezTo>
                              <a:pt x="120" y="64"/>
                              <a:pt x="119" y="59"/>
                              <a:pt x="117" y="56"/>
                            </a:cubicBezTo>
                            <a:cubicBezTo>
                              <a:pt x="113" y="51"/>
                              <a:pt x="105" y="52"/>
                              <a:pt x="98" y="52"/>
                            </a:cubicBezTo>
                            <a:cubicBezTo>
                              <a:pt x="97" y="52"/>
                              <a:pt x="86" y="52"/>
                              <a:pt x="86" y="52"/>
                            </a:cubicBezTo>
                            <a:cubicBezTo>
                              <a:pt x="86" y="2"/>
                              <a:pt x="86" y="2"/>
                              <a:pt x="86" y="2"/>
                            </a:cubicBezTo>
                            <a:cubicBezTo>
                              <a:pt x="145" y="2"/>
                              <a:pt x="145" y="2"/>
                              <a:pt x="145" y="2"/>
                            </a:cubicBezTo>
                            <a:cubicBezTo>
                              <a:pt x="145" y="52"/>
                              <a:pt x="145" y="52"/>
                              <a:pt x="145" y="52"/>
                            </a:cubicBezTo>
                            <a:cubicBezTo>
                              <a:pt x="145" y="52"/>
                              <a:pt x="145" y="52"/>
                              <a:pt x="145" y="52"/>
                            </a:cubicBezTo>
                            <a:close/>
                            <a:moveTo>
                              <a:pt x="135" y="87"/>
                            </a:moveTo>
                            <a:cubicBezTo>
                              <a:pt x="141" y="65"/>
                              <a:pt x="141" y="65"/>
                              <a:pt x="141" y="65"/>
                            </a:cubicBezTo>
                            <a:cubicBezTo>
                              <a:pt x="142" y="87"/>
                              <a:pt x="142" y="87"/>
                              <a:pt x="142" y="87"/>
                            </a:cubicBezTo>
                            <a:cubicBezTo>
                              <a:pt x="135" y="87"/>
                              <a:pt x="135" y="87"/>
                              <a:pt x="135" y="87"/>
                            </a:cubicBezTo>
                            <a:cubicBezTo>
                              <a:pt x="135" y="87"/>
                              <a:pt x="135" y="87"/>
                              <a:pt x="135" y="87"/>
                            </a:cubicBezTo>
                            <a:close/>
                            <a:moveTo>
                              <a:pt x="93" y="79"/>
                            </a:moveTo>
                            <a:cubicBezTo>
                              <a:pt x="93" y="79"/>
                              <a:pt x="93" y="79"/>
                              <a:pt x="93" y="79"/>
                            </a:cubicBezTo>
                            <a:cubicBezTo>
                              <a:pt x="92" y="79"/>
                              <a:pt x="91" y="79"/>
                              <a:pt x="91" y="79"/>
                            </a:cubicBezTo>
                            <a:cubicBezTo>
                              <a:pt x="90" y="79"/>
                              <a:pt x="89" y="79"/>
                              <a:pt x="89" y="79"/>
                            </a:cubicBezTo>
                            <a:cubicBezTo>
                              <a:pt x="85" y="79"/>
                              <a:pt x="85" y="79"/>
                              <a:pt x="85" y="79"/>
                            </a:cubicBezTo>
                            <a:cubicBezTo>
                              <a:pt x="87" y="72"/>
                              <a:pt x="87" y="72"/>
                              <a:pt x="87" y="72"/>
                            </a:cubicBezTo>
                            <a:cubicBezTo>
                              <a:pt x="87" y="69"/>
                              <a:pt x="87" y="69"/>
                              <a:pt x="87" y="69"/>
                            </a:cubicBezTo>
                            <a:cubicBezTo>
                              <a:pt x="89" y="62"/>
                              <a:pt x="89" y="62"/>
                              <a:pt x="89" y="62"/>
                            </a:cubicBezTo>
                            <a:cubicBezTo>
                              <a:pt x="90" y="62"/>
                              <a:pt x="91" y="62"/>
                              <a:pt x="92" y="62"/>
                            </a:cubicBezTo>
                            <a:cubicBezTo>
                              <a:pt x="95" y="62"/>
                              <a:pt x="95" y="62"/>
                              <a:pt x="95" y="62"/>
                            </a:cubicBezTo>
                            <a:cubicBezTo>
                              <a:pt x="100" y="62"/>
                              <a:pt x="103" y="62"/>
                              <a:pt x="104" y="63"/>
                            </a:cubicBezTo>
                            <a:cubicBezTo>
                              <a:pt x="105" y="65"/>
                              <a:pt x="105" y="67"/>
                              <a:pt x="104" y="70"/>
                            </a:cubicBezTo>
                            <a:cubicBezTo>
                              <a:pt x="102" y="75"/>
                              <a:pt x="100" y="78"/>
                              <a:pt x="93" y="79"/>
                            </a:cubicBezTo>
                            <a:moveTo>
                              <a:pt x="76" y="55"/>
                            </a:moveTo>
                            <a:cubicBezTo>
                              <a:pt x="75" y="58"/>
                              <a:pt x="75" y="58"/>
                              <a:pt x="75" y="58"/>
                            </a:cubicBezTo>
                            <a:cubicBezTo>
                              <a:pt x="67" y="86"/>
                              <a:pt x="67" y="86"/>
                              <a:pt x="67" y="86"/>
                            </a:cubicBezTo>
                            <a:cubicBezTo>
                              <a:pt x="67" y="87"/>
                              <a:pt x="67" y="87"/>
                              <a:pt x="67" y="87"/>
                            </a:cubicBezTo>
                            <a:cubicBezTo>
                              <a:pt x="39" y="87"/>
                              <a:pt x="39" y="87"/>
                              <a:pt x="39" y="87"/>
                            </a:cubicBezTo>
                            <a:cubicBezTo>
                              <a:pt x="37" y="82"/>
                              <a:pt x="37" y="82"/>
                              <a:pt x="37" y="82"/>
                            </a:cubicBezTo>
                            <a:cubicBezTo>
                              <a:pt x="67" y="52"/>
                              <a:pt x="67" y="52"/>
                              <a:pt x="67" y="52"/>
                            </a:cubicBezTo>
                            <a:cubicBezTo>
                              <a:pt x="48" y="52"/>
                              <a:pt x="48" y="52"/>
                              <a:pt x="48" y="52"/>
                            </a:cubicBezTo>
                            <a:cubicBezTo>
                              <a:pt x="25" y="77"/>
                              <a:pt x="25" y="77"/>
                              <a:pt x="25" y="77"/>
                            </a:cubicBezTo>
                            <a:cubicBezTo>
                              <a:pt x="32" y="52"/>
                              <a:pt x="32" y="52"/>
                              <a:pt x="32" y="52"/>
                            </a:cubicBezTo>
                            <a:cubicBezTo>
                              <a:pt x="18" y="52"/>
                              <a:pt x="18" y="52"/>
                              <a:pt x="18" y="52"/>
                            </a:cubicBezTo>
                            <a:cubicBezTo>
                              <a:pt x="18" y="2"/>
                              <a:pt x="18" y="2"/>
                              <a:pt x="18" y="2"/>
                            </a:cubicBezTo>
                            <a:cubicBezTo>
                              <a:pt x="76" y="2"/>
                              <a:pt x="76" y="2"/>
                              <a:pt x="76" y="2"/>
                            </a:cubicBezTo>
                            <a:cubicBezTo>
                              <a:pt x="76" y="55"/>
                              <a:pt x="76" y="55"/>
                              <a:pt x="76" y="55"/>
                            </a:cubicBezTo>
                            <a:cubicBezTo>
                              <a:pt x="76" y="55"/>
                              <a:pt x="76" y="55"/>
                              <a:pt x="76" y="55"/>
                            </a:cubicBezTo>
                            <a:close/>
                            <a:moveTo>
                              <a:pt x="22" y="87"/>
                            </a:moveTo>
                            <a:cubicBezTo>
                              <a:pt x="22" y="87"/>
                              <a:pt x="22" y="87"/>
                              <a:pt x="22" y="87"/>
                            </a:cubicBezTo>
                            <a:cubicBezTo>
                              <a:pt x="22" y="87"/>
                              <a:pt x="22" y="87"/>
                              <a:pt x="22" y="87"/>
                            </a:cubicBezTo>
                            <a:cubicBezTo>
                              <a:pt x="22" y="87"/>
                              <a:pt x="22" y="87"/>
                              <a:pt x="22" y="87"/>
                            </a:cubicBezTo>
                            <a:cubicBezTo>
                              <a:pt x="22" y="87"/>
                              <a:pt x="22" y="87"/>
                              <a:pt x="22" y="87"/>
                            </a:cubicBezTo>
                            <a:close/>
                            <a:moveTo>
                              <a:pt x="220" y="0"/>
                            </a:moveTo>
                            <a:cubicBezTo>
                              <a:pt x="220" y="57"/>
                              <a:pt x="220" y="57"/>
                              <a:pt x="220" y="57"/>
                            </a:cubicBezTo>
                            <a:cubicBezTo>
                              <a:pt x="218" y="59"/>
                              <a:pt x="216" y="60"/>
                              <a:pt x="215" y="62"/>
                            </a:cubicBezTo>
                            <a:cubicBezTo>
                              <a:pt x="215" y="0"/>
                              <a:pt x="215" y="0"/>
                              <a:pt x="215" y="0"/>
                            </a:cubicBezTo>
                            <a:cubicBezTo>
                              <a:pt x="152" y="0"/>
                              <a:pt x="152" y="0"/>
                              <a:pt x="152" y="0"/>
                            </a:cubicBezTo>
                            <a:cubicBezTo>
                              <a:pt x="152" y="52"/>
                              <a:pt x="152" y="52"/>
                              <a:pt x="152" y="52"/>
                            </a:cubicBezTo>
                            <a:cubicBezTo>
                              <a:pt x="147" y="52"/>
                              <a:pt x="147" y="52"/>
                              <a:pt x="147" y="52"/>
                            </a:cubicBezTo>
                            <a:cubicBezTo>
                              <a:pt x="147" y="0"/>
                              <a:pt x="147" y="0"/>
                              <a:pt x="147" y="0"/>
                            </a:cubicBezTo>
                            <a:cubicBezTo>
                              <a:pt x="84" y="0"/>
                              <a:pt x="84" y="0"/>
                              <a:pt x="84" y="0"/>
                            </a:cubicBezTo>
                            <a:cubicBezTo>
                              <a:pt x="84" y="52"/>
                              <a:pt x="84" y="52"/>
                              <a:pt x="84" y="52"/>
                            </a:cubicBezTo>
                            <a:cubicBezTo>
                              <a:pt x="79" y="52"/>
                              <a:pt x="79" y="52"/>
                              <a:pt x="79" y="52"/>
                            </a:cubicBezTo>
                            <a:cubicBezTo>
                              <a:pt x="79" y="0"/>
                              <a:pt x="79" y="0"/>
                              <a:pt x="79" y="0"/>
                            </a:cubicBezTo>
                            <a:cubicBezTo>
                              <a:pt x="16" y="0"/>
                              <a:pt x="16" y="0"/>
                              <a:pt x="16" y="0"/>
                            </a:cubicBezTo>
                            <a:cubicBezTo>
                              <a:pt x="16" y="59"/>
                              <a:pt x="16" y="59"/>
                              <a:pt x="16" y="59"/>
                            </a:cubicBezTo>
                            <a:cubicBezTo>
                              <a:pt x="0" y="113"/>
                              <a:pt x="0" y="113"/>
                              <a:pt x="0" y="113"/>
                            </a:cubicBezTo>
                            <a:cubicBezTo>
                              <a:pt x="14" y="113"/>
                              <a:pt x="14" y="113"/>
                              <a:pt x="14" y="113"/>
                            </a:cubicBezTo>
                            <a:cubicBezTo>
                              <a:pt x="21" y="89"/>
                              <a:pt x="21" y="89"/>
                              <a:pt x="21" y="89"/>
                            </a:cubicBezTo>
                            <a:cubicBezTo>
                              <a:pt x="23" y="89"/>
                              <a:pt x="23" y="89"/>
                              <a:pt x="23" y="89"/>
                            </a:cubicBezTo>
                            <a:cubicBezTo>
                              <a:pt x="35" y="113"/>
                              <a:pt x="35" y="113"/>
                              <a:pt x="35" y="113"/>
                            </a:cubicBezTo>
                            <a:cubicBezTo>
                              <a:pt x="52" y="113"/>
                              <a:pt x="52" y="113"/>
                              <a:pt x="52" y="113"/>
                            </a:cubicBezTo>
                            <a:cubicBezTo>
                              <a:pt x="40" y="89"/>
                              <a:pt x="40" y="89"/>
                              <a:pt x="40" y="89"/>
                            </a:cubicBezTo>
                            <a:cubicBezTo>
                              <a:pt x="66" y="89"/>
                              <a:pt x="66" y="89"/>
                              <a:pt x="66" y="89"/>
                            </a:cubicBezTo>
                            <a:cubicBezTo>
                              <a:pt x="59" y="113"/>
                              <a:pt x="59" y="113"/>
                              <a:pt x="59" y="113"/>
                            </a:cubicBezTo>
                            <a:cubicBezTo>
                              <a:pt x="74" y="113"/>
                              <a:pt x="74" y="113"/>
                              <a:pt x="74" y="113"/>
                            </a:cubicBezTo>
                            <a:cubicBezTo>
                              <a:pt x="81" y="89"/>
                              <a:pt x="81" y="89"/>
                              <a:pt x="81" y="89"/>
                            </a:cubicBezTo>
                            <a:cubicBezTo>
                              <a:pt x="85" y="89"/>
                              <a:pt x="85" y="89"/>
                              <a:pt x="85" y="89"/>
                            </a:cubicBezTo>
                            <a:cubicBezTo>
                              <a:pt x="85" y="89"/>
                              <a:pt x="85" y="89"/>
                              <a:pt x="85" y="89"/>
                            </a:cubicBezTo>
                            <a:cubicBezTo>
                              <a:pt x="90" y="89"/>
                              <a:pt x="90" y="89"/>
                              <a:pt x="90" y="89"/>
                            </a:cubicBezTo>
                            <a:cubicBezTo>
                              <a:pt x="90" y="89"/>
                              <a:pt x="90" y="89"/>
                              <a:pt x="90" y="89"/>
                            </a:cubicBezTo>
                            <a:cubicBezTo>
                              <a:pt x="119" y="89"/>
                              <a:pt x="119" y="89"/>
                              <a:pt x="119" y="89"/>
                            </a:cubicBezTo>
                            <a:cubicBezTo>
                              <a:pt x="112" y="113"/>
                              <a:pt x="112" y="113"/>
                              <a:pt x="112" y="113"/>
                            </a:cubicBezTo>
                            <a:cubicBezTo>
                              <a:pt x="128" y="113"/>
                              <a:pt x="128" y="113"/>
                              <a:pt x="128" y="113"/>
                            </a:cubicBezTo>
                            <a:cubicBezTo>
                              <a:pt x="135" y="89"/>
                              <a:pt x="135" y="89"/>
                              <a:pt x="135" y="89"/>
                            </a:cubicBezTo>
                            <a:cubicBezTo>
                              <a:pt x="142" y="89"/>
                              <a:pt x="142" y="89"/>
                              <a:pt x="142" y="89"/>
                            </a:cubicBezTo>
                            <a:cubicBezTo>
                              <a:pt x="142" y="113"/>
                              <a:pt x="142" y="113"/>
                              <a:pt x="142" y="113"/>
                            </a:cubicBezTo>
                            <a:cubicBezTo>
                              <a:pt x="155" y="113"/>
                              <a:pt x="155" y="113"/>
                              <a:pt x="155" y="113"/>
                            </a:cubicBezTo>
                            <a:cubicBezTo>
                              <a:pt x="170" y="89"/>
                              <a:pt x="170" y="89"/>
                              <a:pt x="170" y="89"/>
                            </a:cubicBezTo>
                            <a:cubicBezTo>
                              <a:pt x="180" y="89"/>
                              <a:pt x="180" y="89"/>
                              <a:pt x="180" y="89"/>
                            </a:cubicBezTo>
                            <a:cubicBezTo>
                              <a:pt x="175" y="113"/>
                              <a:pt x="175" y="113"/>
                              <a:pt x="175" y="113"/>
                            </a:cubicBezTo>
                            <a:cubicBezTo>
                              <a:pt x="190" y="113"/>
                              <a:pt x="190" y="113"/>
                              <a:pt x="190" y="113"/>
                            </a:cubicBezTo>
                            <a:cubicBezTo>
                              <a:pt x="195" y="89"/>
                              <a:pt x="195" y="89"/>
                              <a:pt x="195" y="89"/>
                            </a:cubicBezTo>
                            <a:cubicBezTo>
                              <a:pt x="204" y="89"/>
                              <a:pt x="204" y="89"/>
                              <a:pt x="204" y="89"/>
                            </a:cubicBezTo>
                            <a:cubicBezTo>
                              <a:pt x="203" y="96"/>
                              <a:pt x="205" y="103"/>
                              <a:pt x="210" y="108"/>
                            </a:cubicBezTo>
                            <a:cubicBezTo>
                              <a:pt x="216" y="113"/>
                              <a:pt x="225" y="114"/>
                              <a:pt x="232" y="114"/>
                            </a:cubicBezTo>
                            <a:cubicBezTo>
                              <a:pt x="241" y="114"/>
                              <a:pt x="251" y="113"/>
                              <a:pt x="260" y="111"/>
                            </a:cubicBezTo>
                            <a:cubicBezTo>
                              <a:pt x="266" y="89"/>
                              <a:pt x="266" y="89"/>
                              <a:pt x="266" y="89"/>
                            </a:cubicBezTo>
                            <a:cubicBezTo>
                              <a:pt x="283" y="89"/>
                              <a:pt x="283" y="89"/>
                              <a:pt x="283" y="89"/>
                            </a:cubicBezTo>
                            <a:cubicBezTo>
                              <a:pt x="283" y="0"/>
                              <a:pt x="283" y="0"/>
                              <a:pt x="283" y="0"/>
                            </a:cubicBezTo>
                            <a:cubicBezTo>
                              <a:pt x="220" y="0"/>
                              <a:pt x="220" y="0"/>
                              <a:pt x="220" y="0"/>
                            </a:cubicBezTo>
                            <a:cubicBezTo>
                              <a:pt x="220" y="0"/>
                              <a:pt x="220" y="0"/>
                              <a:pt x="220" y="0"/>
                            </a:cubicBezTo>
                            <a:close/>
                          </a:path>
                        </a:pathLst>
                      </a:custGeom>
                      <a:solidFill>
                        <a:srgbClr val="00338D"/>
                      </a:solidFill>
                      <a:ln>
                        <a:noFill/>
                      </a:ln>
                    </wps:spPr>
                    <wps:bodyPr vert="horz" wrap="square" lIns="91440" tIns="45720" rIns="91440" bIns="45720" numCol="1" anchor="t" anchorCtr="0" compatLnSpc="1">
                      <a:prstTxWarp prst="textNoShape">
                        <a:avLst/>
                      </a:prstTxWarp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6D25E0CB" id="Freeform 19" o:spid="_x0000_s1026" style="position:absolute;margin-left:0;margin-top:0;width:61.25pt;height:24.95pt;z-index:25165824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coordsize="283,1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" path="m281,87v-15,,-15,,-15,c269,77,269,77,269,77v-30,,-30,,-30,c237,87,237,87,237,87v-15,,-15,,-15,c222,85,222,85,222,85v1,-1,1,-2,1,-4c226,71,233,60,244,60v5,,10,2,9,9c271,69,271,69,271,69v1,-3,2,-8,-2,-13c266,51,258,48,248,48v-7,,-17,2,-26,7c222,2,222,2,222,2v59,,59,,59,c281,87,281,87,281,87v,,,,,xm246,101v-3,1,-6,1,-9,1c228,102,222,98,222,89v27,,27,,27,c246,101,246,101,246,101v,,,,,xm213,53v,12,,12,,12c209,71,206,77,205,82v-1,1,-1,3,-1,5c195,87,195,87,195,87v8,-35,8,-35,8,-35c178,52,178,52,178,52,156,87,156,87,156,87v-2,,-2,,-2,c154,2,154,2,154,2v59,,59,,59,c213,53,213,53,213,53v,,,,,xm180,87v-9,,-9,,-9,c185,66,185,66,185,66v-5,21,-5,21,-5,21c180,87,180,87,180,87xm145,52v-15,,-15,,-15,c120,87,120,87,120,87v-16,,-16,,-16,c112,84,117,78,119,70v1,-6,,-11,-2,-14c113,51,105,52,98,52v-1,,-12,,-12,c86,2,86,2,86,2v59,,59,,59,c145,52,145,52,145,52v,,,,,xm135,87v6,-22,6,-22,6,-22c142,87,142,87,142,87v-7,,-7,,-7,c135,87,135,87,135,87xm93,79v,,,,,c92,79,91,79,91,79v-1,,-2,,-2,c85,79,85,79,85,79v2,-7,2,-7,2,-7c87,69,87,69,87,69v2,-7,2,-7,2,-7c90,62,91,62,92,62v3,,3,,3,c100,62,103,62,104,63v1,2,1,4,,7c102,75,100,78,93,79m76,55v-1,3,-1,3,-1,3c67,86,67,86,67,86v,1,,1,,1c39,87,39,87,39,87,37,82,37,82,37,82,67,52,67,52,67,52v-19,,-19,,-19,c25,77,25,77,25,77,32,52,32,52,32,52v-14,,-14,,-14,c18,2,18,2,18,2v58,,58,,58,c76,55,76,55,76,55v,,,,,xm22,87v,,,,,c22,87,22,87,22,87v,,,,,c22,87,22,87,22,87xm220,v,57,,57,,57c218,59,216,60,215,62,215,,215,,215,,152,,152,,152,v,52,,52,,52c147,52,147,52,147,52,147,,147,,147,,84,,84,,84,v,52,,52,,52c79,52,79,52,79,52,79,,79,,79,,16,,16,,16,v,59,,59,,59c,113,,113,,113v14,,14,,14,c21,89,21,89,21,89v2,,2,,2,c35,113,35,113,35,113v17,,17,,17,c40,89,40,89,40,89v26,,26,,26,c59,113,59,113,59,113v15,,15,,15,c81,89,81,89,81,89v4,,4,,4,c85,89,85,89,85,89v5,,5,,5,c90,89,90,89,90,89v29,,29,,29,c112,113,112,113,112,113v16,,16,,16,c135,89,135,89,135,89v7,,7,,7,c142,113,142,113,142,113v13,,13,,13,c170,89,170,89,170,89v10,,10,,10,c175,113,175,113,175,113v15,,15,,15,c195,89,195,89,195,89v9,,9,,9,c203,96,205,103,210,108v6,5,15,6,22,6c241,114,251,113,260,111v6,-22,6,-22,6,-22c283,89,283,89,283,89,283,,283,,283,,220,,220,,220,v,,,,,xe" fillcolor="#00338d" stroked="f">
              <v:path arrowok="t" o:connecttype="custom" o:connectlocs="739132,213979;609990,241768;670440,166737;739132,155621;609990,5558;772105,241768;609990,247326;675935,280674;563279,227874;557784,144505;423146,241768;585261,147284;469857,241768;494587,241768;329724,241768;321481,155621;236302,5558;398417,144505;390174,241768;255536,219537;244546,219537;239050,191747;261032,172295;255536,219537;184096,238989;101665,227874;68693,213979;49459,5558;208825,152842;60449,241768;604495,0;590756,0;403912,144505;230807,144505;43963,0;38468,314021;96170,314021;181348,247326;222564,247326;247293,247326;307743,314021;390174,247326;467110,247326;522064,314021;577018,300126;730889,247326;604495,0" o:connectangles="0,0,0,0,0,0,0,0,0,0,0,0,0,0,0,0,0,0,0,0,0,0,0,0,0,0,0,0,0,0,0,0,0,0,0,0,0,0,0,0,0,0,0,0,0,0,0"/>
              <o:lock v:ext="edit" verticies="t"/>
            </v:shape>
          </w:pict>
        </mc:Fallback>
      </mc:AlternateContent>
    </w:r>
  </w:p>
  <w:p w14:paraId="761BC541" w14:textId="77777777" w:rsidR="007142DB" w:rsidRPr="0062711D" w:rsidRDefault="007142DB" w:rsidP="00966A19">
    <w:pPr>
      <w:spacing w:after="760"/>
    </w:pPr>
    <w:r w:rsidRPr="002A5BBF">
      <w:rPr>
        <w:noProof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2F648FDB" wp14:editId="3FEF91F6">
              <wp:simplePos x="0" y="0"/>
              <wp:positionH relativeFrom="page">
                <wp:align>left</wp:align>
              </wp:positionH>
              <wp:positionV relativeFrom="page">
                <wp:align>top</wp:align>
              </wp:positionV>
              <wp:extent cx="715645" cy="10058400"/>
              <wp:effectExtent l="0" t="0" r="8255" b="0"/>
              <wp:wrapNone/>
              <wp:docPr id="10" name="object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15645" cy="10058400"/>
                      </a:xfrm>
                      <a:custGeom>
                        <a:avLst/>
                        <a:gdLst/>
                        <a:ahLst/>
                        <a:cxnLst/>
                        <a:rect l="l" t="t" r="r" b="b"/>
                        <a:pathLst>
                          <a:path w="1742046" h="7772400">
                            <a:moveTo>
                              <a:pt x="0" y="7772400"/>
                            </a:moveTo>
                            <a:lnTo>
                              <a:pt x="1742046" y="7772400"/>
                            </a:lnTo>
                            <a:lnTo>
                              <a:pt x="1742046" y="0"/>
                            </a:lnTo>
                            <a:lnTo>
                              <a:pt x="0" y="0"/>
                            </a:lnTo>
                            <a:lnTo>
                              <a:pt x="0" y="7772400"/>
                            </a:lnTo>
                            <a:close/>
                          </a:path>
                        </a:pathLst>
                      </a:custGeom>
                      <a:solidFill>
                        <a:srgbClr val="00338D"/>
                      </a:solidFill>
                    </wps:spPr>
                    <wps:bodyPr wrap="square" lIns="0" tIns="0" rIns="0" bIns="0" rtlCol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15B3ECD9" id="object 3" o:spid="_x0000_s1026" style="position:absolute;margin-left:0;margin-top:0;width:56.35pt;height:11in;z-index:251658242;visibility:visible;mso-wrap-style:square;mso-width-percent:0;mso-height-percent:0;mso-wrap-distance-left:9pt;mso-wrap-distance-top:0;mso-wrap-distance-right:9pt;mso-wrap-distance-bottom:0;mso-position-horizontal:left;mso-position-horizontal-relative:page;mso-position-vertical:top;mso-position-vertical-relative:page;mso-width-percent:0;mso-height-percent:0;mso-width-relative:margin;mso-height-relative:margin;v-text-anchor:top" coordsize="1742046,77724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" path="m,7772400r1742046,l1742046,,,,,7772400xe" fillcolor="#00338d" stroked="f">
              <v:path arrowok="t"/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61466EA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A0205EEA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415A96A4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7B20FF4A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F0F450F2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B4469732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12C7D42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C8A18E0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90EE13C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8C48DE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C5019D"/>
    <w:multiLevelType w:val="hybridMultilevel"/>
    <w:tmpl w:val="079C418E"/>
    <w:lvl w:ilvl="0" w:tplc="1A36CA5C">
      <w:start w:val="1"/>
      <w:numFmt w:val="bullet"/>
      <w:lvlText w:val="—"/>
      <w:lvlJc w:val="left"/>
      <w:pPr>
        <w:ind w:left="720" w:hanging="360"/>
      </w:pPr>
      <w:rPr>
        <w:rFonts w:ascii="Univers 45 Light" w:hAnsi="Univers 45 Ligh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FFD1885"/>
    <w:multiLevelType w:val="multilevel"/>
    <w:tmpl w:val="5C0A40EC"/>
    <w:lvl w:ilvl="0">
      <w:start w:val="1"/>
      <w:numFmt w:val="decimal"/>
      <w:pStyle w:val="NumberedList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680"/>
        </w:tabs>
        <w:ind w:left="680" w:hanging="340"/>
      </w:pPr>
      <w:rPr>
        <w:rFonts w:ascii="Symbol" w:hAnsi="Symbol" w:hint="default"/>
        <w:sz w:val="22"/>
      </w:rPr>
    </w:lvl>
    <w:lvl w:ilvl="2">
      <w:start w:val="1"/>
      <w:numFmt w:val="bullet"/>
      <w:lvlText w:val="-"/>
      <w:lvlJc w:val="left"/>
      <w:pPr>
        <w:tabs>
          <w:tab w:val="num" w:pos="1020"/>
        </w:tabs>
        <w:ind w:left="1020" w:hanging="340"/>
      </w:pPr>
      <w:rPr>
        <w:rFonts w:ascii="9999999" w:hAnsi="9999999" w:hint="default"/>
      </w:rPr>
    </w:lvl>
    <w:lvl w:ilvl="3">
      <w:start w:val="1"/>
      <w:numFmt w:val="bullet"/>
      <w:lvlText w:val=""/>
      <w:lvlJc w:val="left"/>
      <w:pPr>
        <w:tabs>
          <w:tab w:val="num" w:pos="1361"/>
        </w:tabs>
        <w:ind w:left="1361" w:hanging="341"/>
      </w:pPr>
      <w:rPr>
        <w:rFonts w:ascii="Symbol" w:hAnsi="Symbol" w:hint="default"/>
        <w:sz w:val="22"/>
      </w:rPr>
    </w:lvl>
    <w:lvl w:ilvl="4">
      <w:start w:val="1"/>
      <w:numFmt w:val="bullet"/>
      <w:lvlText w:val=""/>
      <w:lvlJc w:val="left"/>
      <w:pPr>
        <w:tabs>
          <w:tab w:val="num" w:pos="1701"/>
        </w:tabs>
        <w:ind w:left="1701" w:hanging="34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2041"/>
        </w:tabs>
        <w:ind w:left="2041" w:hanging="34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381"/>
        </w:tabs>
        <w:ind w:left="2381" w:hanging="34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2721"/>
        </w:tabs>
        <w:ind w:left="2721" w:hanging="34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061"/>
        </w:tabs>
        <w:ind w:left="3061" w:hanging="340"/>
      </w:pPr>
      <w:rPr>
        <w:rFonts w:ascii="Symbol" w:hAnsi="Symbol" w:hint="default"/>
      </w:rPr>
    </w:lvl>
  </w:abstractNum>
  <w:abstractNum w:abstractNumId="12" w15:restartNumberingAfterBreak="0">
    <w:nsid w:val="10360816"/>
    <w:multiLevelType w:val="hybridMultilevel"/>
    <w:tmpl w:val="5E741640"/>
    <w:lvl w:ilvl="0" w:tplc="D65C3C54">
      <w:start w:val="1"/>
      <w:numFmt w:val="bullet"/>
      <w:pStyle w:val="Bullet-Level2"/>
      <w:lvlText w:val="­"/>
      <w:lvlJc w:val="left"/>
      <w:pPr>
        <w:ind w:left="1170" w:hanging="360"/>
      </w:pPr>
      <w:rPr>
        <w:rFonts w:ascii="Univers 45 Light" w:hAnsi="Univers 45 Light" w:hint="default"/>
        <w:b w:val="0"/>
        <w:i w:val="0"/>
        <w:color w:val="auto"/>
        <w:sz w:val="20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13" w15:restartNumberingAfterBreak="0">
    <w:nsid w:val="185818A0"/>
    <w:multiLevelType w:val="singleLevel"/>
    <w:tmpl w:val="4608381E"/>
    <w:lvl w:ilvl="0">
      <w:start w:val="1"/>
      <w:numFmt w:val="bullet"/>
      <w:lvlText w:val="—"/>
      <w:lvlJc w:val="left"/>
      <w:pPr>
        <w:tabs>
          <w:tab w:val="num" w:pos="340"/>
        </w:tabs>
        <w:ind w:left="340" w:hanging="340"/>
      </w:pPr>
      <w:rPr>
        <w:rFonts w:ascii="Arial" w:hAnsi="Arial" w:cs="Arial" w:hint="default"/>
        <w:color w:val="auto"/>
        <w:sz w:val="24"/>
      </w:rPr>
    </w:lvl>
  </w:abstractNum>
  <w:abstractNum w:abstractNumId="14" w15:restartNumberingAfterBreak="0">
    <w:nsid w:val="1D6F5687"/>
    <w:multiLevelType w:val="hybridMultilevel"/>
    <w:tmpl w:val="0366D51E"/>
    <w:lvl w:ilvl="0" w:tplc="881C0032">
      <w:start w:val="1"/>
      <w:numFmt w:val="bullet"/>
      <w:pStyle w:val="ResumeBulletLevel2"/>
      <w:lvlText w:val="­"/>
      <w:lvlJc w:val="left"/>
      <w:pPr>
        <w:ind w:left="1080" w:hanging="360"/>
      </w:pPr>
      <w:rPr>
        <w:rFonts w:ascii="Univers 45 Light" w:hAnsi="Univers 45 Light" w:hint="default"/>
        <w:caps w:val="0"/>
        <w:strike w:val="0"/>
        <w:dstrike w:val="0"/>
        <w:outline w:val="0"/>
        <w:shadow w:val="0"/>
        <w:emboss w:val="0"/>
        <w:imprint w:val="0"/>
        <w:vanish w:val="0"/>
        <w:color w:val="auto"/>
        <w:sz w:val="16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56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8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0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2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4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6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8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02" w:hanging="360"/>
      </w:pPr>
      <w:rPr>
        <w:rFonts w:ascii="Wingdings" w:hAnsi="Wingdings" w:hint="default"/>
      </w:rPr>
    </w:lvl>
  </w:abstractNum>
  <w:abstractNum w:abstractNumId="15" w15:restartNumberingAfterBreak="0">
    <w:nsid w:val="1F2C23B4"/>
    <w:multiLevelType w:val="singleLevel"/>
    <w:tmpl w:val="ECEA4CF8"/>
    <w:lvl w:ilvl="0">
      <w:start w:val="1"/>
      <w:numFmt w:val="bullet"/>
      <w:lvlText w:val="—"/>
      <w:lvlJc w:val="left"/>
      <w:pPr>
        <w:tabs>
          <w:tab w:val="num" w:pos="340"/>
        </w:tabs>
        <w:ind w:left="340" w:hanging="340"/>
      </w:pPr>
      <w:rPr>
        <w:rFonts w:ascii="Arial" w:hAnsi="Arial" w:cs="Arial" w:hint="default"/>
        <w:color w:val="auto"/>
        <w:sz w:val="24"/>
      </w:rPr>
    </w:lvl>
  </w:abstractNum>
  <w:abstractNum w:abstractNumId="16" w15:restartNumberingAfterBreak="0">
    <w:nsid w:val="22F24ECC"/>
    <w:multiLevelType w:val="hybridMultilevel"/>
    <w:tmpl w:val="9CDC4D74"/>
    <w:lvl w:ilvl="0" w:tplc="DCB83810">
      <w:start w:val="1"/>
      <w:numFmt w:val="bullet"/>
      <w:pStyle w:val="ResumeSideBullet"/>
      <w:lvlText w:val="—"/>
      <w:lvlJc w:val="left"/>
      <w:pPr>
        <w:ind w:left="360" w:hanging="360"/>
      </w:pPr>
      <w:rPr>
        <w:rFonts w:ascii="Univers 45 Light" w:hAnsi="Univers 45 Light" w:hint="default"/>
        <w:caps w:val="0"/>
        <w:strike w:val="0"/>
        <w:dstrike w:val="0"/>
        <w:outline w:val="0"/>
        <w:shadow w:val="0"/>
        <w:emboss w:val="0"/>
        <w:imprint w:val="0"/>
        <w:vanish w:val="0"/>
        <w:color w:val="auto"/>
        <w:sz w:val="14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31CC24EC"/>
    <w:multiLevelType w:val="hybridMultilevel"/>
    <w:tmpl w:val="2340C634"/>
    <w:lvl w:ilvl="0" w:tplc="6180EE1C">
      <w:start w:val="1"/>
      <w:numFmt w:val="bullet"/>
      <w:pStyle w:val="Bullet-Level1"/>
      <w:lvlText w:val="—"/>
      <w:lvlJc w:val="left"/>
      <w:pPr>
        <w:ind w:left="720" w:hanging="360"/>
      </w:pPr>
      <w:rPr>
        <w:rFonts w:ascii="Univers 45 Light" w:hAnsi="Univers 45 Light" w:hint="default"/>
        <w:b w:val="0"/>
        <w:i w:val="0"/>
        <w:color w:val="auto"/>
        <w:sz w:val="20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32AE6E12"/>
    <w:multiLevelType w:val="singleLevel"/>
    <w:tmpl w:val="E38E5BE8"/>
    <w:lvl w:ilvl="0">
      <w:start w:val="1"/>
      <w:numFmt w:val="bullet"/>
      <w:lvlText w:val="—"/>
      <w:lvlJc w:val="left"/>
      <w:pPr>
        <w:tabs>
          <w:tab w:val="num" w:pos="340"/>
        </w:tabs>
        <w:ind w:left="340" w:hanging="340"/>
      </w:pPr>
      <w:rPr>
        <w:rFonts w:ascii="Arial" w:hAnsi="Arial" w:cs="Arial" w:hint="default"/>
        <w:color w:val="auto"/>
        <w:sz w:val="24"/>
      </w:rPr>
    </w:lvl>
  </w:abstractNum>
  <w:abstractNum w:abstractNumId="19" w15:restartNumberingAfterBreak="0">
    <w:nsid w:val="37A91638"/>
    <w:multiLevelType w:val="singleLevel"/>
    <w:tmpl w:val="ABBAA5FE"/>
    <w:lvl w:ilvl="0">
      <w:start w:val="1"/>
      <w:numFmt w:val="bullet"/>
      <w:lvlText w:val="—"/>
      <w:lvlJc w:val="left"/>
      <w:pPr>
        <w:tabs>
          <w:tab w:val="num" w:pos="340"/>
        </w:tabs>
        <w:ind w:left="340" w:hanging="340"/>
      </w:pPr>
      <w:rPr>
        <w:rFonts w:ascii="Arial" w:hAnsi="Arial" w:cs="Arial" w:hint="default"/>
        <w:color w:val="auto"/>
        <w:sz w:val="24"/>
      </w:rPr>
    </w:lvl>
  </w:abstractNum>
  <w:abstractNum w:abstractNumId="20" w15:restartNumberingAfterBreak="0">
    <w:nsid w:val="37B8401E"/>
    <w:multiLevelType w:val="hybridMultilevel"/>
    <w:tmpl w:val="216230DC"/>
    <w:lvl w:ilvl="0" w:tplc="ECB21A58">
      <w:start w:val="1"/>
      <w:numFmt w:val="bullet"/>
      <w:pStyle w:val="TableBullet-Level1"/>
      <w:lvlText w:val="—"/>
      <w:lvlJc w:val="left"/>
      <w:pPr>
        <w:ind w:left="630" w:hanging="360"/>
      </w:pPr>
      <w:rPr>
        <w:rFonts w:ascii="Arial" w:hAnsi="Arial" w:cs="Arial" w:hint="default"/>
        <w:b w:val="0"/>
        <w:i w:val="0"/>
        <w:color w:val="auto"/>
        <w:sz w:val="24"/>
        <w:u w:color="FFFFFF" w:themeColor="background1"/>
      </w:rPr>
    </w:lvl>
    <w:lvl w:ilvl="1" w:tplc="5D3677DE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AC5D5B"/>
    <w:multiLevelType w:val="hybridMultilevel"/>
    <w:tmpl w:val="59C676D4"/>
    <w:lvl w:ilvl="0" w:tplc="1A5A74C6">
      <w:start w:val="1"/>
      <w:numFmt w:val="bullet"/>
      <w:pStyle w:val="ResumeBulletLevel1"/>
      <w:lvlText w:val="—"/>
      <w:lvlJc w:val="left"/>
      <w:pPr>
        <w:ind w:left="994" w:hanging="360"/>
      </w:pPr>
      <w:rPr>
        <w:rFonts w:ascii="Univers 45 Light" w:hAnsi="Univers 45 Light" w:hint="default"/>
        <w:caps w:val="0"/>
        <w:strike w:val="0"/>
        <w:dstrike w:val="0"/>
        <w:outline w:val="0"/>
        <w:shadow w:val="0"/>
        <w:emboss w:val="0"/>
        <w:imprint w:val="0"/>
        <w:vanish w:val="0"/>
        <w:color w:val="auto"/>
        <w:sz w:val="16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71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4" w:hanging="360"/>
      </w:pPr>
      <w:rPr>
        <w:rFonts w:ascii="Wingdings" w:hAnsi="Wingdings" w:hint="default"/>
      </w:rPr>
    </w:lvl>
  </w:abstractNum>
  <w:abstractNum w:abstractNumId="22" w15:restartNumberingAfterBreak="0">
    <w:nsid w:val="42B730A3"/>
    <w:multiLevelType w:val="singleLevel"/>
    <w:tmpl w:val="2D3013BC"/>
    <w:lvl w:ilvl="0">
      <w:start w:val="1"/>
      <w:numFmt w:val="bullet"/>
      <w:lvlText w:val="—"/>
      <w:lvlJc w:val="left"/>
      <w:pPr>
        <w:tabs>
          <w:tab w:val="num" w:pos="340"/>
        </w:tabs>
        <w:ind w:left="340" w:hanging="340"/>
      </w:pPr>
      <w:rPr>
        <w:rFonts w:ascii="Arial" w:hAnsi="Arial" w:cs="Arial" w:hint="default"/>
        <w:color w:val="auto"/>
        <w:sz w:val="24"/>
      </w:rPr>
    </w:lvl>
  </w:abstractNum>
  <w:abstractNum w:abstractNumId="23" w15:restartNumberingAfterBreak="0">
    <w:nsid w:val="4779248C"/>
    <w:multiLevelType w:val="singleLevel"/>
    <w:tmpl w:val="2AD697A2"/>
    <w:lvl w:ilvl="0">
      <w:start w:val="1"/>
      <w:numFmt w:val="bullet"/>
      <w:lvlText w:val="—"/>
      <w:lvlJc w:val="left"/>
      <w:pPr>
        <w:tabs>
          <w:tab w:val="num" w:pos="340"/>
        </w:tabs>
        <w:ind w:left="340" w:hanging="340"/>
      </w:pPr>
      <w:rPr>
        <w:rFonts w:ascii="Arial" w:hAnsi="Arial" w:cs="Arial" w:hint="default"/>
        <w:color w:val="auto"/>
        <w:sz w:val="24"/>
      </w:rPr>
    </w:lvl>
  </w:abstractNum>
  <w:abstractNum w:abstractNumId="24" w15:restartNumberingAfterBreak="0">
    <w:nsid w:val="4B860F8D"/>
    <w:multiLevelType w:val="hybridMultilevel"/>
    <w:tmpl w:val="0FFA3F50"/>
    <w:lvl w:ilvl="0" w:tplc="426817D8">
      <w:start w:val="1"/>
      <w:numFmt w:val="bullet"/>
      <w:lvlText w:val="—"/>
      <w:lvlJc w:val="left"/>
      <w:pPr>
        <w:ind w:left="720" w:hanging="360"/>
      </w:pPr>
      <w:rPr>
        <w:rFonts w:ascii="Univers 45 Light" w:hAnsi="Univers 45 Light" w:hint="default"/>
        <w:color w:val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4AD43BF"/>
    <w:multiLevelType w:val="hybridMultilevel"/>
    <w:tmpl w:val="A00A1EE8"/>
    <w:lvl w:ilvl="0" w:tplc="F990BC04">
      <w:start w:val="1"/>
      <w:numFmt w:val="decimal"/>
      <w:pStyle w:val="Question-Numbered"/>
      <w:lvlText w:val="%1."/>
      <w:lvlJc w:val="left"/>
      <w:pPr>
        <w:ind w:left="13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70" w:hanging="360"/>
      </w:pPr>
    </w:lvl>
    <w:lvl w:ilvl="2" w:tplc="0409001B" w:tentative="1">
      <w:start w:val="1"/>
      <w:numFmt w:val="lowerRoman"/>
      <w:lvlText w:val="%3."/>
      <w:lvlJc w:val="right"/>
      <w:pPr>
        <w:ind w:left="2790" w:hanging="180"/>
      </w:pPr>
    </w:lvl>
    <w:lvl w:ilvl="3" w:tplc="0409000F" w:tentative="1">
      <w:start w:val="1"/>
      <w:numFmt w:val="decimal"/>
      <w:lvlText w:val="%4."/>
      <w:lvlJc w:val="left"/>
      <w:pPr>
        <w:ind w:left="3510" w:hanging="360"/>
      </w:pPr>
    </w:lvl>
    <w:lvl w:ilvl="4" w:tplc="04090019" w:tentative="1">
      <w:start w:val="1"/>
      <w:numFmt w:val="lowerLetter"/>
      <w:lvlText w:val="%5."/>
      <w:lvlJc w:val="left"/>
      <w:pPr>
        <w:ind w:left="4230" w:hanging="360"/>
      </w:pPr>
    </w:lvl>
    <w:lvl w:ilvl="5" w:tplc="0409001B" w:tentative="1">
      <w:start w:val="1"/>
      <w:numFmt w:val="lowerRoman"/>
      <w:lvlText w:val="%6."/>
      <w:lvlJc w:val="right"/>
      <w:pPr>
        <w:ind w:left="4950" w:hanging="180"/>
      </w:pPr>
    </w:lvl>
    <w:lvl w:ilvl="6" w:tplc="0409000F" w:tentative="1">
      <w:start w:val="1"/>
      <w:numFmt w:val="decimal"/>
      <w:lvlText w:val="%7."/>
      <w:lvlJc w:val="left"/>
      <w:pPr>
        <w:ind w:left="5670" w:hanging="360"/>
      </w:pPr>
    </w:lvl>
    <w:lvl w:ilvl="7" w:tplc="04090019" w:tentative="1">
      <w:start w:val="1"/>
      <w:numFmt w:val="lowerLetter"/>
      <w:lvlText w:val="%8."/>
      <w:lvlJc w:val="left"/>
      <w:pPr>
        <w:ind w:left="6390" w:hanging="360"/>
      </w:pPr>
    </w:lvl>
    <w:lvl w:ilvl="8" w:tplc="0409001B" w:tentative="1">
      <w:start w:val="1"/>
      <w:numFmt w:val="lowerRoman"/>
      <w:lvlText w:val="%9."/>
      <w:lvlJc w:val="right"/>
      <w:pPr>
        <w:ind w:left="7110" w:hanging="180"/>
      </w:pPr>
    </w:lvl>
  </w:abstractNum>
  <w:abstractNum w:abstractNumId="26" w15:restartNumberingAfterBreak="0">
    <w:nsid w:val="555A3771"/>
    <w:multiLevelType w:val="hybridMultilevel"/>
    <w:tmpl w:val="885EEB60"/>
    <w:lvl w:ilvl="0" w:tplc="839EE1F4">
      <w:start w:val="1"/>
      <w:numFmt w:val="bullet"/>
      <w:pStyle w:val="Bullet-Level4"/>
      <w:lvlText w:val="­"/>
      <w:lvlJc w:val="left"/>
      <w:pPr>
        <w:ind w:left="1890" w:hanging="360"/>
      </w:pPr>
      <w:rPr>
        <w:rFonts w:ascii="Univers 45 Light" w:hAnsi="Univers 45 Light" w:hint="default"/>
        <w:b w:val="0"/>
        <w:i w:val="0"/>
        <w:color w:val="auto"/>
        <w:sz w:val="20"/>
      </w:rPr>
    </w:lvl>
    <w:lvl w:ilvl="1" w:tplc="04090003" w:tentative="1">
      <w:start w:val="1"/>
      <w:numFmt w:val="bullet"/>
      <w:lvlText w:val="o"/>
      <w:lvlJc w:val="left"/>
      <w:pPr>
        <w:ind w:left="26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50" w:hanging="360"/>
      </w:pPr>
      <w:rPr>
        <w:rFonts w:ascii="Wingdings" w:hAnsi="Wingdings" w:hint="default"/>
      </w:rPr>
    </w:lvl>
  </w:abstractNum>
  <w:abstractNum w:abstractNumId="27" w15:restartNumberingAfterBreak="0">
    <w:nsid w:val="5B325B6A"/>
    <w:multiLevelType w:val="singleLevel"/>
    <w:tmpl w:val="08C000C4"/>
    <w:lvl w:ilvl="0">
      <w:start w:val="1"/>
      <w:numFmt w:val="bullet"/>
      <w:lvlText w:val="—"/>
      <w:lvlJc w:val="left"/>
      <w:pPr>
        <w:tabs>
          <w:tab w:val="num" w:pos="340"/>
        </w:tabs>
        <w:ind w:left="340" w:hanging="340"/>
      </w:pPr>
      <w:rPr>
        <w:rFonts w:ascii="Arial" w:hAnsi="Arial" w:cs="Arial" w:hint="default"/>
        <w:color w:val="auto"/>
        <w:sz w:val="24"/>
      </w:rPr>
    </w:lvl>
  </w:abstractNum>
  <w:abstractNum w:abstractNumId="28" w15:restartNumberingAfterBreak="0">
    <w:nsid w:val="5C171823"/>
    <w:multiLevelType w:val="hybridMultilevel"/>
    <w:tmpl w:val="5E601F8E"/>
    <w:lvl w:ilvl="0" w:tplc="9370AF64">
      <w:start w:val="1"/>
      <w:numFmt w:val="bullet"/>
      <w:lvlText w:val="—"/>
      <w:lvlJc w:val="left"/>
      <w:pPr>
        <w:ind w:left="72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6EC2950"/>
    <w:multiLevelType w:val="singleLevel"/>
    <w:tmpl w:val="421EDE32"/>
    <w:lvl w:ilvl="0">
      <w:start w:val="1"/>
      <w:numFmt w:val="bullet"/>
      <w:lvlText w:val="—"/>
      <w:lvlJc w:val="left"/>
      <w:pPr>
        <w:tabs>
          <w:tab w:val="num" w:pos="340"/>
        </w:tabs>
        <w:ind w:left="340" w:hanging="340"/>
      </w:pPr>
      <w:rPr>
        <w:rFonts w:ascii="Arial" w:hAnsi="Arial" w:cs="Arial" w:hint="default"/>
        <w:color w:val="auto"/>
        <w:sz w:val="24"/>
      </w:rPr>
    </w:lvl>
  </w:abstractNum>
  <w:abstractNum w:abstractNumId="30" w15:restartNumberingAfterBreak="0">
    <w:nsid w:val="688F023A"/>
    <w:multiLevelType w:val="multilevel"/>
    <w:tmpl w:val="4BC09956"/>
    <w:lvl w:ilvl="0">
      <w:start w:val="1"/>
      <w:numFmt w:val="bullet"/>
      <w:pStyle w:val="Question-Bullet"/>
      <w:lvlText w:val="—"/>
      <w:lvlJc w:val="left"/>
      <w:pPr>
        <w:ind w:left="720" w:hanging="360"/>
      </w:pPr>
      <w:rPr>
        <w:rFonts w:ascii="Univers 45 Light" w:hAnsi="Univers 45 Light" w:hint="default"/>
        <w:b w:val="0"/>
        <w:i w:val="0"/>
        <w:caps w:val="0"/>
        <w:strike w:val="0"/>
        <w:dstrike w:val="0"/>
        <w:vanish w:val="0"/>
        <w:color w:val="6D2077" w:themeColor="accent2"/>
        <w:sz w:val="22"/>
        <w:u w:val="none"/>
        <w:vertAlign w:val="baseline"/>
      </w:rPr>
    </w:lvl>
    <w:lvl w:ilvl="1">
      <w:start w:val="1"/>
      <w:numFmt w:val="bullet"/>
      <w:lvlText w:val="─"/>
      <w:lvlJc w:val="left"/>
      <w:pPr>
        <w:ind w:left="2880" w:hanging="360"/>
      </w:pPr>
      <w:rPr>
        <w:rFonts w:asciiTheme="minorHAnsi" w:hAnsiTheme="minorHAnsi" w:hint="default"/>
        <w:color w:val="00338D" w:themeColor="text2"/>
      </w:rPr>
    </w:lvl>
    <w:lvl w:ilvl="2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1" w15:restartNumberingAfterBreak="0">
    <w:nsid w:val="72C0769C"/>
    <w:multiLevelType w:val="hybridMultilevel"/>
    <w:tmpl w:val="3FD0817A"/>
    <w:lvl w:ilvl="0" w:tplc="9370AF64">
      <w:start w:val="1"/>
      <w:numFmt w:val="bullet"/>
      <w:lvlText w:val="—"/>
      <w:lvlJc w:val="left"/>
      <w:pPr>
        <w:ind w:left="72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3294336"/>
    <w:multiLevelType w:val="hybridMultilevel"/>
    <w:tmpl w:val="D01EA118"/>
    <w:lvl w:ilvl="0" w:tplc="9C0616FA">
      <w:start w:val="1"/>
      <w:numFmt w:val="bullet"/>
      <w:pStyle w:val="Calloutbullets"/>
      <w:lvlText w:val="—"/>
      <w:lvlJc w:val="left"/>
      <w:pPr>
        <w:ind w:left="387" w:hanging="360"/>
      </w:pPr>
      <w:rPr>
        <w:rFonts w:ascii="Univers 45 Light" w:hAnsi="Univers 45 Light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color w:val="FFFFFF" w:themeColor="background1"/>
        <w:spacing w:val="0"/>
        <w:kern w:val="0"/>
        <w:position w:val="0"/>
        <w:sz w:val="20"/>
        <w:u w:val="none" w:color="FFFFFF" w:themeColor="background1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090003" w:tentative="1">
      <w:start w:val="1"/>
      <w:numFmt w:val="bullet"/>
      <w:lvlText w:val="o"/>
      <w:lvlJc w:val="left"/>
      <w:pPr>
        <w:ind w:left="11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47" w:hanging="360"/>
      </w:pPr>
      <w:rPr>
        <w:rFonts w:ascii="Wingdings" w:hAnsi="Wingdings" w:hint="default"/>
      </w:rPr>
    </w:lvl>
  </w:abstractNum>
  <w:abstractNum w:abstractNumId="33" w15:restartNumberingAfterBreak="0">
    <w:nsid w:val="7DF335D4"/>
    <w:multiLevelType w:val="hybridMultilevel"/>
    <w:tmpl w:val="FDDC6EFE"/>
    <w:lvl w:ilvl="0" w:tplc="61BCC128">
      <w:start w:val="1"/>
      <w:numFmt w:val="bullet"/>
      <w:pStyle w:val="Letter-Bullet"/>
      <w:lvlText w:val="—"/>
      <w:lvlJc w:val="left"/>
      <w:pPr>
        <w:ind w:left="547" w:hanging="360"/>
      </w:pPr>
      <w:rPr>
        <w:rFonts w:ascii="Univers 45 Light" w:hAnsi="Univers 45 Light" w:hint="default"/>
        <w:caps w:val="0"/>
        <w:strike w:val="0"/>
        <w:dstrike w:val="0"/>
        <w:vanish w:val="0"/>
        <w:color w:val="auto"/>
        <w:sz w:val="20"/>
        <w:u w:val="none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E3B7064"/>
    <w:multiLevelType w:val="singleLevel"/>
    <w:tmpl w:val="A6966A06"/>
    <w:lvl w:ilvl="0">
      <w:start w:val="1"/>
      <w:numFmt w:val="bullet"/>
      <w:lvlText w:val="—"/>
      <w:lvlJc w:val="left"/>
      <w:pPr>
        <w:tabs>
          <w:tab w:val="num" w:pos="340"/>
        </w:tabs>
        <w:ind w:left="340" w:hanging="340"/>
      </w:pPr>
      <w:rPr>
        <w:rFonts w:ascii="Arial" w:hAnsi="Arial" w:cs="Arial" w:hint="default"/>
        <w:color w:val="auto"/>
        <w:sz w:val="24"/>
      </w:rPr>
    </w:lvl>
  </w:abstractNum>
  <w:num w:numId="1" w16cid:durableId="683702870">
    <w:abstractNumId w:val="9"/>
  </w:num>
  <w:num w:numId="2" w16cid:durableId="370881392">
    <w:abstractNumId w:val="7"/>
  </w:num>
  <w:num w:numId="3" w16cid:durableId="998313847">
    <w:abstractNumId w:val="6"/>
  </w:num>
  <w:num w:numId="4" w16cid:durableId="1667635604">
    <w:abstractNumId w:val="5"/>
  </w:num>
  <w:num w:numId="5" w16cid:durableId="1894539381">
    <w:abstractNumId w:val="4"/>
  </w:num>
  <w:num w:numId="6" w16cid:durableId="78253613">
    <w:abstractNumId w:val="8"/>
  </w:num>
  <w:num w:numId="7" w16cid:durableId="415054089">
    <w:abstractNumId w:val="3"/>
  </w:num>
  <w:num w:numId="8" w16cid:durableId="1542670557">
    <w:abstractNumId w:val="2"/>
  </w:num>
  <w:num w:numId="9" w16cid:durableId="1958177982">
    <w:abstractNumId w:val="1"/>
  </w:num>
  <w:num w:numId="10" w16cid:durableId="2006010579">
    <w:abstractNumId w:val="0"/>
  </w:num>
  <w:num w:numId="11" w16cid:durableId="1484853421">
    <w:abstractNumId w:val="17"/>
  </w:num>
  <w:num w:numId="12" w16cid:durableId="1019546222">
    <w:abstractNumId w:val="14"/>
  </w:num>
  <w:num w:numId="13" w16cid:durableId="1892186352">
    <w:abstractNumId w:val="11"/>
  </w:num>
  <w:num w:numId="14" w16cid:durableId="457721805">
    <w:abstractNumId w:val="25"/>
  </w:num>
  <w:num w:numId="15" w16cid:durableId="132718344">
    <w:abstractNumId w:val="21"/>
  </w:num>
  <w:num w:numId="16" w16cid:durableId="1088501642">
    <w:abstractNumId w:val="33"/>
  </w:num>
  <w:num w:numId="17" w16cid:durableId="7559491">
    <w:abstractNumId w:val="12"/>
  </w:num>
  <w:num w:numId="18" w16cid:durableId="1857235394">
    <w:abstractNumId w:val="26"/>
  </w:num>
  <w:num w:numId="19" w16cid:durableId="492141395">
    <w:abstractNumId w:val="30"/>
  </w:num>
  <w:num w:numId="20" w16cid:durableId="38358840">
    <w:abstractNumId w:val="16"/>
  </w:num>
  <w:num w:numId="21" w16cid:durableId="614143596">
    <w:abstractNumId w:val="20"/>
  </w:num>
  <w:num w:numId="22" w16cid:durableId="300306966">
    <w:abstractNumId w:val="32"/>
  </w:num>
  <w:num w:numId="23" w16cid:durableId="352194854">
    <w:abstractNumId w:val="31"/>
  </w:num>
  <w:num w:numId="24" w16cid:durableId="345712599">
    <w:abstractNumId w:val="24"/>
  </w:num>
  <w:num w:numId="25" w16cid:durableId="333654152">
    <w:abstractNumId w:val="10"/>
  </w:num>
  <w:num w:numId="26" w16cid:durableId="2016568511">
    <w:abstractNumId w:val="29"/>
  </w:num>
  <w:num w:numId="27" w16cid:durableId="1237320346">
    <w:abstractNumId w:val="17"/>
  </w:num>
  <w:num w:numId="28" w16cid:durableId="828983843">
    <w:abstractNumId w:val="18"/>
  </w:num>
  <w:num w:numId="29" w16cid:durableId="274018368">
    <w:abstractNumId w:val="34"/>
  </w:num>
  <w:num w:numId="30" w16cid:durableId="264533700">
    <w:abstractNumId w:val="13"/>
  </w:num>
  <w:num w:numId="31" w16cid:durableId="45883672">
    <w:abstractNumId w:val="19"/>
  </w:num>
  <w:num w:numId="32" w16cid:durableId="756827407">
    <w:abstractNumId w:val="15"/>
  </w:num>
  <w:num w:numId="33" w16cid:durableId="1496216034">
    <w:abstractNumId w:val="23"/>
  </w:num>
  <w:num w:numId="34" w16cid:durableId="303779079">
    <w:abstractNumId w:val="22"/>
  </w:num>
  <w:num w:numId="35" w16cid:durableId="1268393275">
    <w:abstractNumId w:val="27"/>
  </w:num>
  <w:num w:numId="36" w16cid:durableId="1845514090">
    <w:abstractNumId w:val="28"/>
  </w:num>
  <w:numIdMacAtCleanup w:val="3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9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1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wNTQ3tjQyszQ1sTBW0lEKTi0uzszPAykwrAUAOn0QDSwAAAA="/>
  </w:docVars>
  <w:rsids>
    <w:rsidRoot w:val="00292C39"/>
    <w:rsid w:val="00002DE0"/>
    <w:rsid w:val="00004F2B"/>
    <w:rsid w:val="0000516B"/>
    <w:rsid w:val="00005A11"/>
    <w:rsid w:val="00007B1D"/>
    <w:rsid w:val="0001289F"/>
    <w:rsid w:val="00012955"/>
    <w:rsid w:val="00012D0D"/>
    <w:rsid w:val="000136F6"/>
    <w:rsid w:val="0001381E"/>
    <w:rsid w:val="000172EA"/>
    <w:rsid w:val="00017ECB"/>
    <w:rsid w:val="000207CF"/>
    <w:rsid w:val="00020C97"/>
    <w:rsid w:val="000220D5"/>
    <w:rsid w:val="00022D6A"/>
    <w:rsid w:val="00023317"/>
    <w:rsid w:val="000262DF"/>
    <w:rsid w:val="00032DD4"/>
    <w:rsid w:val="0003342F"/>
    <w:rsid w:val="00034269"/>
    <w:rsid w:val="00034592"/>
    <w:rsid w:val="00037D49"/>
    <w:rsid w:val="00040E07"/>
    <w:rsid w:val="00040F87"/>
    <w:rsid w:val="000410FA"/>
    <w:rsid w:val="000417CF"/>
    <w:rsid w:val="000428F5"/>
    <w:rsid w:val="0004595E"/>
    <w:rsid w:val="00045DA9"/>
    <w:rsid w:val="0004719E"/>
    <w:rsid w:val="0005171B"/>
    <w:rsid w:val="00051909"/>
    <w:rsid w:val="0005244B"/>
    <w:rsid w:val="00054429"/>
    <w:rsid w:val="000613AC"/>
    <w:rsid w:val="000616D4"/>
    <w:rsid w:val="000629F6"/>
    <w:rsid w:val="00064586"/>
    <w:rsid w:val="00064F68"/>
    <w:rsid w:val="00065FFE"/>
    <w:rsid w:val="0006716E"/>
    <w:rsid w:val="00071269"/>
    <w:rsid w:val="000754C2"/>
    <w:rsid w:val="000779E0"/>
    <w:rsid w:val="00081477"/>
    <w:rsid w:val="00081AFB"/>
    <w:rsid w:val="0009043B"/>
    <w:rsid w:val="00097520"/>
    <w:rsid w:val="000A1629"/>
    <w:rsid w:val="000A40C9"/>
    <w:rsid w:val="000A58AF"/>
    <w:rsid w:val="000A7DE9"/>
    <w:rsid w:val="000B0D27"/>
    <w:rsid w:val="000B193F"/>
    <w:rsid w:val="000B7945"/>
    <w:rsid w:val="000C3AB0"/>
    <w:rsid w:val="000C5CF0"/>
    <w:rsid w:val="000C705A"/>
    <w:rsid w:val="000D35E6"/>
    <w:rsid w:val="000D4422"/>
    <w:rsid w:val="000D6AC7"/>
    <w:rsid w:val="000E00EA"/>
    <w:rsid w:val="000E1698"/>
    <w:rsid w:val="000E2844"/>
    <w:rsid w:val="000E4543"/>
    <w:rsid w:val="000E55A9"/>
    <w:rsid w:val="000F4672"/>
    <w:rsid w:val="0010209D"/>
    <w:rsid w:val="00103F52"/>
    <w:rsid w:val="0010445C"/>
    <w:rsid w:val="001059DF"/>
    <w:rsid w:val="00107630"/>
    <w:rsid w:val="00107865"/>
    <w:rsid w:val="0011171D"/>
    <w:rsid w:val="0011177B"/>
    <w:rsid w:val="001161A6"/>
    <w:rsid w:val="00116D96"/>
    <w:rsid w:val="00117C47"/>
    <w:rsid w:val="00121565"/>
    <w:rsid w:val="001218D9"/>
    <w:rsid w:val="00122E84"/>
    <w:rsid w:val="00124133"/>
    <w:rsid w:val="0012499B"/>
    <w:rsid w:val="00124A53"/>
    <w:rsid w:val="0012755A"/>
    <w:rsid w:val="001319E2"/>
    <w:rsid w:val="00132FC8"/>
    <w:rsid w:val="00133102"/>
    <w:rsid w:val="00133E90"/>
    <w:rsid w:val="001361DA"/>
    <w:rsid w:val="00143BD6"/>
    <w:rsid w:val="00144857"/>
    <w:rsid w:val="00147E2D"/>
    <w:rsid w:val="001500EF"/>
    <w:rsid w:val="00153099"/>
    <w:rsid w:val="00155109"/>
    <w:rsid w:val="001645F4"/>
    <w:rsid w:val="00165C79"/>
    <w:rsid w:val="00172E9F"/>
    <w:rsid w:val="00173496"/>
    <w:rsid w:val="001740EC"/>
    <w:rsid w:val="0017491B"/>
    <w:rsid w:val="00174A9E"/>
    <w:rsid w:val="001754F3"/>
    <w:rsid w:val="0017636A"/>
    <w:rsid w:val="00186A16"/>
    <w:rsid w:val="00187B5B"/>
    <w:rsid w:val="00190181"/>
    <w:rsid w:val="0019177E"/>
    <w:rsid w:val="001A22FC"/>
    <w:rsid w:val="001A756D"/>
    <w:rsid w:val="001B0A41"/>
    <w:rsid w:val="001B1141"/>
    <w:rsid w:val="001B39E0"/>
    <w:rsid w:val="001B6777"/>
    <w:rsid w:val="001C7333"/>
    <w:rsid w:val="001D040A"/>
    <w:rsid w:val="001D1D7E"/>
    <w:rsid w:val="001D3FCB"/>
    <w:rsid w:val="001D44CB"/>
    <w:rsid w:val="001D7C75"/>
    <w:rsid w:val="001E31E5"/>
    <w:rsid w:val="001E580A"/>
    <w:rsid w:val="001E5EEA"/>
    <w:rsid w:val="001E7742"/>
    <w:rsid w:val="001F0A35"/>
    <w:rsid w:val="001F167E"/>
    <w:rsid w:val="002015A8"/>
    <w:rsid w:val="002029F4"/>
    <w:rsid w:val="0020414D"/>
    <w:rsid w:val="00205D1C"/>
    <w:rsid w:val="002076BD"/>
    <w:rsid w:val="0021097F"/>
    <w:rsid w:val="00212732"/>
    <w:rsid w:val="002130B7"/>
    <w:rsid w:val="00213D12"/>
    <w:rsid w:val="0021429D"/>
    <w:rsid w:val="0021635B"/>
    <w:rsid w:val="002169FA"/>
    <w:rsid w:val="00217DB4"/>
    <w:rsid w:val="00220856"/>
    <w:rsid w:val="002250B4"/>
    <w:rsid w:val="00225504"/>
    <w:rsid w:val="00225625"/>
    <w:rsid w:val="0023453A"/>
    <w:rsid w:val="00235A0B"/>
    <w:rsid w:val="002407DC"/>
    <w:rsid w:val="00240EB3"/>
    <w:rsid w:val="002411F9"/>
    <w:rsid w:val="002448AC"/>
    <w:rsid w:val="0024684F"/>
    <w:rsid w:val="00250C44"/>
    <w:rsid w:val="00251D98"/>
    <w:rsid w:val="00252194"/>
    <w:rsid w:val="00255ED5"/>
    <w:rsid w:val="002637E4"/>
    <w:rsid w:val="00265263"/>
    <w:rsid w:val="002662E4"/>
    <w:rsid w:val="002733E0"/>
    <w:rsid w:val="00273783"/>
    <w:rsid w:val="00274FA6"/>
    <w:rsid w:val="002804B1"/>
    <w:rsid w:val="00280A49"/>
    <w:rsid w:val="002813A5"/>
    <w:rsid w:val="00283F53"/>
    <w:rsid w:val="00284F6C"/>
    <w:rsid w:val="0029015F"/>
    <w:rsid w:val="00290F22"/>
    <w:rsid w:val="00292C39"/>
    <w:rsid w:val="00292FCB"/>
    <w:rsid w:val="002947AC"/>
    <w:rsid w:val="002A57F8"/>
    <w:rsid w:val="002A5B63"/>
    <w:rsid w:val="002A5E40"/>
    <w:rsid w:val="002A5EFF"/>
    <w:rsid w:val="002A6A85"/>
    <w:rsid w:val="002B10EA"/>
    <w:rsid w:val="002B2CAB"/>
    <w:rsid w:val="002B3359"/>
    <w:rsid w:val="002B4FD5"/>
    <w:rsid w:val="002B5EFC"/>
    <w:rsid w:val="002B6D4D"/>
    <w:rsid w:val="002B7659"/>
    <w:rsid w:val="002C776E"/>
    <w:rsid w:val="002D24DA"/>
    <w:rsid w:val="002D293B"/>
    <w:rsid w:val="002D4134"/>
    <w:rsid w:val="002D5087"/>
    <w:rsid w:val="002E02FE"/>
    <w:rsid w:val="002E1C81"/>
    <w:rsid w:val="002E2157"/>
    <w:rsid w:val="002E4794"/>
    <w:rsid w:val="002E57AF"/>
    <w:rsid w:val="002F1961"/>
    <w:rsid w:val="002F34FD"/>
    <w:rsid w:val="002F4B89"/>
    <w:rsid w:val="002F4E1D"/>
    <w:rsid w:val="002F5C80"/>
    <w:rsid w:val="00300863"/>
    <w:rsid w:val="00310D8C"/>
    <w:rsid w:val="003123CC"/>
    <w:rsid w:val="00317810"/>
    <w:rsid w:val="00321EEE"/>
    <w:rsid w:val="00324F8B"/>
    <w:rsid w:val="00327C8F"/>
    <w:rsid w:val="00331368"/>
    <w:rsid w:val="00332D0F"/>
    <w:rsid w:val="00335F98"/>
    <w:rsid w:val="003378E4"/>
    <w:rsid w:val="00337F7C"/>
    <w:rsid w:val="0034146D"/>
    <w:rsid w:val="00341571"/>
    <w:rsid w:val="00343E49"/>
    <w:rsid w:val="00347DE2"/>
    <w:rsid w:val="00351CEB"/>
    <w:rsid w:val="00353753"/>
    <w:rsid w:val="00353A1E"/>
    <w:rsid w:val="00354867"/>
    <w:rsid w:val="003561C7"/>
    <w:rsid w:val="00357EDD"/>
    <w:rsid w:val="0036120E"/>
    <w:rsid w:val="00361314"/>
    <w:rsid w:val="003622C3"/>
    <w:rsid w:val="00364376"/>
    <w:rsid w:val="00371635"/>
    <w:rsid w:val="00373899"/>
    <w:rsid w:val="003752A5"/>
    <w:rsid w:val="00375FA5"/>
    <w:rsid w:val="00384897"/>
    <w:rsid w:val="0038518F"/>
    <w:rsid w:val="00386F5E"/>
    <w:rsid w:val="0039104C"/>
    <w:rsid w:val="003936D5"/>
    <w:rsid w:val="003939F1"/>
    <w:rsid w:val="00395DE8"/>
    <w:rsid w:val="003A255E"/>
    <w:rsid w:val="003A2E4E"/>
    <w:rsid w:val="003A3238"/>
    <w:rsid w:val="003A3342"/>
    <w:rsid w:val="003A4597"/>
    <w:rsid w:val="003A6BEF"/>
    <w:rsid w:val="003A6C78"/>
    <w:rsid w:val="003B0752"/>
    <w:rsid w:val="003B0C9D"/>
    <w:rsid w:val="003B1A56"/>
    <w:rsid w:val="003B708F"/>
    <w:rsid w:val="003C0048"/>
    <w:rsid w:val="003C0C09"/>
    <w:rsid w:val="003C38E8"/>
    <w:rsid w:val="003C3A41"/>
    <w:rsid w:val="003C61C6"/>
    <w:rsid w:val="003C66EB"/>
    <w:rsid w:val="003C79EA"/>
    <w:rsid w:val="003D0398"/>
    <w:rsid w:val="003D03FB"/>
    <w:rsid w:val="003D180C"/>
    <w:rsid w:val="003D4B38"/>
    <w:rsid w:val="003E1743"/>
    <w:rsid w:val="003E268A"/>
    <w:rsid w:val="003E455D"/>
    <w:rsid w:val="003E4B63"/>
    <w:rsid w:val="003E680E"/>
    <w:rsid w:val="003E721B"/>
    <w:rsid w:val="003E7FE4"/>
    <w:rsid w:val="003F0B32"/>
    <w:rsid w:val="003F75C3"/>
    <w:rsid w:val="003F7B5A"/>
    <w:rsid w:val="00403200"/>
    <w:rsid w:val="004038FA"/>
    <w:rsid w:val="004044AE"/>
    <w:rsid w:val="004055AE"/>
    <w:rsid w:val="00411572"/>
    <w:rsid w:val="004124FB"/>
    <w:rsid w:val="00415415"/>
    <w:rsid w:val="00415C79"/>
    <w:rsid w:val="00420069"/>
    <w:rsid w:val="004209B5"/>
    <w:rsid w:val="00421B8C"/>
    <w:rsid w:val="00423171"/>
    <w:rsid w:val="0042642F"/>
    <w:rsid w:val="00426986"/>
    <w:rsid w:val="00426D04"/>
    <w:rsid w:val="0043038D"/>
    <w:rsid w:val="004316C5"/>
    <w:rsid w:val="00431A8C"/>
    <w:rsid w:val="00431EE2"/>
    <w:rsid w:val="0043327A"/>
    <w:rsid w:val="00434023"/>
    <w:rsid w:val="0043423C"/>
    <w:rsid w:val="00434EE2"/>
    <w:rsid w:val="00440133"/>
    <w:rsid w:val="00440CD1"/>
    <w:rsid w:val="004434B2"/>
    <w:rsid w:val="00443F66"/>
    <w:rsid w:val="00445377"/>
    <w:rsid w:val="00447945"/>
    <w:rsid w:val="004502D0"/>
    <w:rsid w:val="00450AC6"/>
    <w:rsid w:val="0045123B"/>
    <w:rsid w:val="004576DA"/>
    <w:rsid w:val="00462D71"/>
    <w:rsid w:val="00464BBB"/>
    <w:rsid w:val="00465108"/>
    <w:rsid w:val="00472875"/>
    <w:rsid w:val="00472B14"/>
    <w:rsid w:val="004756F9"/>
    <w:rsid w:val="004762D5"/>
    <w:rsid w:val="004768CB"/>
    <w:rsid w:val="0048135F"/>
    <w:rsid w:val="00482205"/>
    <w:rsid w:val="004826EB"/>
    <w:rsid w:val="00482C1F"/>
    <w:rsid w:val="00483AF2"/>
    <w:rsid w:val="00484034"/>
    <w:rsid w:val="004845EB"/>
    <w:rsid w:val="00490071"/>
    <w:rsid w:val="0049356F"/>
    <w:rsid w:val="00497D00"/>
    <w:rsid w:val="004A3C48"/>
    <w:rsid w:val="004B313C"/>
    <w:rsid w:val="004B5948"/>
    <w:rsid w:val="004B5B78"/>
    <w:rsid w:val="004B7D81"/>
    <w:rsid w:val="004C0BB5"/>
    <w:rsid w:val="004C2AC8"/>
    <w:rsid w:val="004C4781"/>
    <w:rsid w:val="004C5023"/>
    <w:rsid w:val="004D11E8"/>
    <w:rsid w:val="004D273E"/>
    <w:rsid w:val="004D2ABB"/>
    <w:rsid w:val="004D2FDB"/>
    <w:rsid w:val="004D3F09"/>
    <w:rsid w:val="004E3307"/>
    <w:rsid w:val="004E44EF"/>
    <w:rsid w:val="004E646A"/>
    <w:rsid w:val="004E7878"/>
    <w:rsid w:val="004F16F4"/>
    <w:rsid w:val="004F321D"/>
    <w:rsid w:val="004F6A7D"/>
    <w:rsid w:val="005009D5"/>
    <w:rsid w:val="005022E1"/>
    <w:rsid w:val="0050315F"/>
    <w:rsid w:val="00503298"/>
    <w:rsid w:val="005048E3"/>
    <w:rsid w:val="0050564F"/>
    <w:rsid w:val="005113F1"/>
    <w:rsid w:val="00511E92"/>
    <w:rsid w:val="00520DA4"/>
    <w:rsid w:val="00525A00"/>
    <w:rsid w:val="00532A77"/>
    <w:rsid w:val="00534CD7"/>
    <w:rsid w:val="005424EE"/>
    <w:rsid w:val="00543445"/>
    <w:rsid w:val="005511C5"/>
    <w:rsid w:val="00551241"/>
    <w:rsid w:val="00551934"/>
    <w:rsid w:val="0055376F"/>
    <w:rsid w:val="0055572B"/>
    <w:rsid w:val="00557EA6"/>
    <w:rsid w:val="0056115A"/>
    <w:rsid w:val="00561B44"/>
    <w:rsid w:val="005674B8"/>
    <w:rsid w:val="00574C62"/>
    <w:rsid w:val="0057738D"/>
    <w:rsid w:val="00577E83"/>
    <w:rsid w:val="005808F2"/>
    <w:rsid w:val="0058359D"/>
    <w:rsid w:val="005870C9"/>
    <w:rsid w:val="00593B94"/>
    <w:rsid w:val="00595316"/>
    <w:rsid w:val="0059711D"/>
    <w:rsid w:val="00597D95"/>
    <w:rsid w:val="005A1591"/>
    <w:rsid w:val="005A176F"/>
    <w:rsid w:val="005A2230"/>
    <w:rsid w:val="005A625D"/>
    <w:rsid w:val="005B08B1"/>
    <w:rsid w:val="005B0CF6"/>
    <w:rsid w:val="005B2D3E"/>
    <w:rsid w:val="005B433E"/>
    <w:rsid w:val="005B53DB"/>
    <w:rsid w:val="005B6A4C"/>
    <w:rsid w:val="005C12E7"/>
    <w:rsid w:val="005C4426"/>
    <w:rsid w:val="005E3BFD"/>
    <w:rsid w:val="005E684E"/>
    <w:rsid w:val="005F4004"/>
    <w:rsid w:val="005F74B4"/>
    <w:rsid w:val="00600865"/>
    <w:rsid w:val="006013FB"/>
    <w:rsid w:val="0060219D"/>
    <w:rsid w:val="006026A7"/>
    <w:rsid w:val="00603E76"/>
    <w:rsid w:val="00604AAD"/>
    <w:rsid w:val="006107BC"/>
    <w:rsid w:val="006145D1"/>
    <w:rsid w:val="006157F9"/>
    <w:rsid w:val="006212EF"/>
    <w:rsid w:val="00622579"/>
    <w:rsid w:val="0062304C"/>
    <w:rsid w:val="0062483E"/>
    <w:rsid w:val="00624A94"/>
    <w:rsid w:val="00626951"/>
    <w:rsid w:val="0062711D"/>
    <w:rsid w:val="00630177"/>
    <w:rsid w:val="0063262C"/>
    <w:rsid w:val="00635693"/>
    <w:rsid w:val="00635C65"/>
    <w:rsid w:val="0063660F"/>
    <w:rsid w:val="00637232"/>
    <w:rsid w:val="00637381"/>
    <w:rsid w:val="00640A7C"/>
    <w:rsid w:val="00641CD8"/>
    <w:rsid w:val="00643C4A"/>
    <w:rsid w:val="006447E0"/>
    <w:rsid w:val="006453A5"/>
    <w:rsid w:val="00645473"/>
    <w:rsid w:val="006459B5"/>
    <w:rsid w:val="006504F6"/>
    <w:rsid w:val="00651B27"/>
    <w:rsid w:val="006574A9"/>
    <w:rsid w:val="00660CB6"/>
    <w:rsid w:val="00661375"/>
    <w:rsid w:val="0066264D"/>
    <w:rsid w:val="00664F81"/>
    <w:rsid w:val="00665E44"/>
    <w:rsid w:val="00671EED"/>
    <w:rsid w:val="00673D59"/>
    <w:rsid w:val="00677F00"/>
    <w:rsid w:val="00680289"/>
    <w:rsid w:val="00683F0F"/>
    <w:rsid w:val="00685DDE"/>
    <w:rsid w:val="00686109"/>
    <w:rsid w:val="006870D3"/>
    <w:rsid w:val="0068770D"/>
    <w:rsid w:val="00690CC2"/>
    <w:rsid w:val="006926A9"/>
    <w:rsid w:val="0069396F"/>
    <w:rsid w:val="00694C2C"/>
    <w:rsid w:val="00695295"/>
    <w:rsid w:val="006973B8"/>
    <w:rsid w:val="006A060F"/>
    <w:rsid w:val="006A0FDA"/>
    <w:rsid w:val="006A23CB"/>
    <w:rsid w:val="006A6D11"/>
    <w:rsid w:val="006A7F2B"/>
    <w:rsid w:val="006B2CAB"/>
    <w:rsid w:val="006B36B5"/>
    <w:rsid w:val="006B4172"/>
    <w:rsid w:val="006B697C"/>
    <w:rsid w:val="006B7588"/>
    <w:rsid w:val="006C2FE1"/>
    <w:rsid w:val="006C35B9"/>
    <w:rsid w:val="006C5562"/>
    <w:rsid w:val="006D09F7"/>
    <w:rsid w:val="006D122E"/>
    <w:rsid w:val="006D3B94"/>
    <w:rsid w:val="006D4BDD"/>
    <w:rsid w:val="006D6BD2"/>
    <w:rsid w:val="006E1819"/>
    <w:rsid w:val="006E2252"/>
    <w:rsid w:val="006E300F"/>
    <w:rsid w:val="006E5152"/>
    <w:rsid w:val="006E6002"/>
    <w:rsid w:val="006E630C"/>
    <w:rsid w:val="006E7333"/>
    <w:rsid w:val="006E73F7"/>
    <w:rsid w:val="006F5497"/>
    <w:rsid w:val="007000F4"/>
    <w:rsid w:val="00700125"/>
    <w:rsid w:val="00710EA7"/>
    <w:rsid w:val="007114EF"/>
    <w:rsid w:val="00713048"/>
    <w:rsid w:val="007142DB"/>
    <w:rsid w:val="00715B05"/>
    <w:rsid w:val="00716793"/>
    <w:rsid w:val="00721AD7"/>
    <w:rsid w:val="00722AC0"/>
    <w:rsid w:val="00726BF8"/>
    <w:rsid w:val="00727B01"/>
    <w:rsid w:val="00731D98"/>
    <w:rsid w:val="00732A31"/>
    <w:rsid w:val="00732A5F"/>
    <w:rsid w:val="00735CB6"/>
    <w:rsid w:val="007430EE"/>
    <w:rsid w:val="0074435C"/>
    <w:rsid w:val="00744BAE"/>
    <w:rsid w:val="00746257"/>
    <w:rsid w:val="00747A88"/>
    <w:rsid w:val="007510C3"/>
    <w:rsid w:val="007515CC"/>
    <w:rsid w:val="007531A9"/>
    <w:rsid w:val="00755233"/>
    <w:rsid w:val="00756E04"/>
    <w:rsid w:val="007571C1"/>
    <w:rsid w:val="0076386A"/>
    <w:rsid w:val="00765AFA"/>
    <w:rsid w:val="00766DEC"/>
    <w:rsid w:val="00770960"/>
    <w:rsid w:val="00771011"/>
    <w:rsid w:val="007723B2"/>
    <w:rsid w:val="0077267C"/>
    <w:rsid w:val="00773530"/>
    <w:rsid w:val="00781813"/>
    <w:rsid w:val="007847D6"/>
    <w:rsid w:val="00785BE0"/>
    <w:rsid w:val="00790805"/>
    <w:rsid w:val="00790ADD"/>
    <w:rsid w:val="00791DEB"/>
    <w:rsid w:val="007925AD"/>
    <w:rsid w:val="00792FFF"/>
    <w:rsid w:val="007A1004"/>
    <w:rsid w:val="007A14DB"/>
    <w:rsid w:val="007A25CF"/>
    <w:rsid w:val="007A2775"/>
    <w:rsid w:val="007A5F7A"/>
    <w:rsid w:val="007B110D"/>
    <w:rsid w:val="007B1953"/>
    <w:rsid w:val="007B2733"/>
    <w:rsid w:val="007B47D9"/>
    <w:rsid w:val="007B4D7E"/>
    <w:rsid w:val="007B690B"/>
    <w:rsid w:val="007D0CF2"/>
    <w:rsid w:val="007D151C"/>
    <w:rsid w:val="007D4944"/>
    <w:rsid w:val="007D53E8"/>
    <w:rsid w:val="007D58C5"/>
    <w:rsid w:val="007E2B34"/>
    <w:rsid w:val="007E2CC1"/>
    <w:rsid w:val="007E375B"/>
    <w:rsid w:val="007E3FDD"/>
    <w:rsid w:val="007E50B9"/>
    <w:rsid w:val="007F2BD6"/>
    <w:rsid w:val="007F3A0D"/>
    <w:rsid w:val="007F7E82"/>
    <w:rsid w:val="00800265"/>
    <w:rsid w:val="008006C5"/>
    <w:rsid w:val="008020B0"/>
    <w:rsid w:val="00807CB3"/>
    <w:rsid w:val="00812930"/>
    <w:rsid w:val="008173E2"/>
    <w:rsid w:val="00821186"/>
    <w:rsid w:val="0082392C"/>
    <w:rsid w:val="00824062"/>
    <w:rsid w:val="00824E32"/>
    <w:rsid w:val="00825596"/>
    <w:rsid w:val="008269A9"/>
    <w:rsid w:val="008334ED"/>
    <w:rsid w:val="00835679"/>
    <w:rsid w:val="0084348D"/>
    <w:rsid w:val="008505E1"/>
    <w:rsid w:val="008534BC"/>
    <w:rsid w:val="00863BE1"/>
    <w:rsid w:val="0086499C"/>
    <w:rsid w:val="00864D30"/>
    <w:rsid w:val="00867677"/>
    <w:rsid w:val="00867E34"/>
    <w:rsid w:val="00870316"/>
    <w:rsid w:val="0087114C"/>
    <w:rsid w:val="00872C75"/>
    <w:rsid w:val="00874049"/>
    <w:rsid w:val="008764EB"/>
    <w:rsid w:val="00877C03"/>
    <w:rsid w:val="00877DA7"/>
    <w:rsid w:val="0088167B"/>
    <w:rsid w:val="00882D8B"/>
    <w:rsid w:val="00883520"/>
    <w:rsid w:val="00883747"/>
    <w:rsid w:val="008844DE"/>
    <w:rsid w:val="00886938"/>
    <w:rsid w:val="008904D8"/>
    <w:rsid w:val="00891806"/>
    <w:rsid w:val="008928A3"/>
    <w:rsid w:val="008935BF"/>
    <w:rsid w:val="008949E1"/>
    <w:rsid w:val="00895115"/>
    <w:rsid w:val="008959F0"/>
    <w:rsid w:val="0089635A"/>
    <w:rsid w:val="008A08A7"/>
    <w:rsid w:val="008A1BCD"/>
    <w:rsid w:val="008A1E10"/>
    <w:rsid w:val="008A3450"/>
    <w:rsid w:val="008A3757"/>
    <w:rsid w:val="008A7212"/>
    <w:rsid w:val="008B1A34"/>
    <w:rsid w:val="008C28ED"/>
    <w:rsid w:val="008C4539"/>
    <w:rsid w:val="008C4585"/>
    <w:rsid w:val="008C4FAE"/>
    <w:rsid w:val="008C7718"/>
    <w:rsid w:val="008C7CE7"/>
    <w:rsid w:val="008D2DF6"/>
    <w:rsid w:val="008D3C42"/>
    <w:rsid w:val="008D6C77"/>
    <w:rsid w:val="008E07AB"/>
    <w:rsid w:val="008E0903"/>
    <w:rsid w:val="008E6186"/>
    <w:rsid w:val="008E67FE"/>
    <w:rsid w:val="008F01CF"/>
    <w:rsid w:val="008F2F43"/>
    <w:rsid w:val="008F5E06"/>
    <w:rsid w:val="009006A1"/>
    <w:rsid w:val="009049D8"/>
    <w:rsid w:val="009136AF"/>
    <w:rsid w:val="0091622C"/>
    <w:rsid w:val="00920CF2"/>
    <w:rsid w:val="00921AE7"/>
    <w:rsid w:val="00931586"/>
    <w:rsid w:val="00932342"/>
    <w:rsid w:val="00933B58"/>
    <w:rsid w:val="00933C6D"/>
    <w:rsid w:val="00935BE6"/>
    <w:rsid w:val="0094221F"/>
    <w:rsid w:val="009422BE"/>
    <w:rsid w:val="00942B6F"/>
    <w:rsid w:val="00944CAC"/>
    <w:rsid w:val="00945197"/>
    <w:rsid w:val="00945756"/>
    <w:rsid w:val="009458F6"/>
    <w:rsid w:val="00947F5E"/>
    <w:rsid w:val="0095049B"/>
    <w:rsid w:val="00952B39"/>
    <w:rsid w:val="00952B40"/>
    <w:rsid w:val="00952DEE"/>
    <w:rsid w:val="0095325C"/>
    <w:rsid w:val="00953DFA"/>
    <w:rsid w:val="00953E1F"/>
    <w:rsid w:val="00954412"/>
    <w:rsid w:val="0095623E"/>
    <w:rsid w:val="009563C6"/>
    <w:rsid w:val="00957652"/>
    <w:rsid w:val="009608DB"/>
    <w:rsid w:val="009639EF"/>
    <w:rsid w:val="00963EB7"/>
    <w:rsid w:val="00964DCF"/>
    <w:rsid w:val="009652B2"/>
    <w:rsid w:val="0096639B"/>
    <w:rsid w:val="00966A19"/>
    <w:rsid w:val="0096709B"/>
    <w:rsid w:val="00967FEA"/>
    <w:rsid w:val="00976B48"/>
    <w:rsid w:val="00976D94"/>
    <w:rsid w:val="00977822"/>
    <w:rsid w:val="009809BE"/>
    <w:rsid w:val="00980B2E"/>
    <w:rsid w:val="0098271B"/>
    <w:rsid w:val="00985903"/>
    <w:rsid w:val="00987572"/>
    <w:rsid w:val="00990553"/>
    <w:rsid w:val="00990C0F"/>
    <w:rsid w:val="009954B4"/>
    <w:rsid w:val="00997254"/>
    <w:rsid w:val="0099788A"/>
    <w:rsid w:val="009A2114"/>
    <w:rsid w:val="009A4207"/>
    <w:rsid w:val="009B120D"/>
    <w:rsid w:val="009B619E"/>
    <w:rsid w:val="009B70F5"/>
    <w:rsid w:val="009B7D90"/>
    <w:rsid w:val="009C454C"/>
    <w:rsid w:val="009C50DB"/>
    <w:rsid w:val="009C59CE"/>
    <w:rsid w:val="009C5FA9"/>
    <w:rsid w:val="009C6E10"/>
    <w:rsid w:val="009C7040"/>
    <w:rsid w:val="009C75FA"/>
    <w:rsid w:val="009D34FC"/>
    <w:rsid w:val="009E1409"/>
    <w:rsid w:val="009E1E27"/>
    <w:rsid w:val="009E5904"/>
    <w:rsid w:val="009E7FE4"/>
    <w:rsid w:val="009F0FF9"/>
    <w:rsid w:val="009F2A5A"/>
    <w:rsid w:val="009F4A53"/>
    <w:rsid w:val="009F4F0C"/>
    <w:rsid w:val="00A00756"/>
    <w:rsid w:val="00A00DBC"/>
    <w:rsid w:val="00A01595"/>
    <w:rsid w:val="00A04A06"/>
    <w:rsid w:val="00A060C4"/>
    <w:rsid w:val="00A0638A"/>
    <w:rsid w:val="00A06410"/>
    <w:rsid w:val="00A11679"/>
    <w:rsid w:val="00A12098"/>
    <w:rsid w:val="00A1287E"/>
    <w:rsid w:val="00A1317D"/>
    <w:rsid w:val="00A13B3F"/>
    <w:rsid w:val="00A160CF"/>
    <w:rsid w:val="00A16FDC"/>
    <w:rsid w:val="00A26100"/>
    <w:rsid w:val="00A27484"/>
    <w:rsid w:val="00A27757"/>
    <w:rsid w:val="00A31C5A"/>
    <w:rsid w:val="00A32845"/>
    <w:rsid w:val="00A32F4E"/>
    <w:rsid w:val="00A36A15"/>
    <w:rsid w:val="00A36BAF"/>
    <w:rsid w:val="00A379E0"/>
    <w:rsid w:val="00A41B39"/>
    <w:rsid w:val="00A438BC"/>
    <w:rsid w:val="00A45DE6"/>
    <w:rsid w:val="00A46B65"/>
    <w:rsid w:val="00A47D80"/>
    <w:rsid w:val="00A53343"/>
    <w:rsid w:val="00A54FF1"/>
    <w:rsid w:val="00A55F49"/>
    <w:rsid w:val="00A60270"/>
    <w:rsid w:val="00A60E05"/>
    <w:rsid w:val="00A61C7D"/>
    <w:rsid w:val="00A6257B"/>
    <w:rsid w:val="00A6270A"/>
    <w:rsid w:val="00A64F54"/>
    <w:rsid w:val="00A66BE2"/>
    <w:rsid w:val="00A70931"/>
    <w:rsid w:val="00A70D7F"/>
    <w:rsid w:val="00A71722"/>
    <w:rsid w:val="00A71894"/>
    <w:rsid w:val="00A7272C"/>
    <w:rsid w:val="00A727C8"/>
    <w:rsid w:val="00A72F4D"/>
    <w:rsid w:val="00A74A19"/>
    <w:rsid w:val="00A83604"/>
    <w:rsid w:val="00A84425"/>
    <w:rsid w:val="00A92CAE"/>
    <w:rsid w:val="00A93903"/>
    <w:rsid w:val="00A94592"/>
    <w:rsid w:val="00A97EFF"/>
    <w:rsid w:val="00AA2637"/>
    <w:rsid w:val="00AA3F2A"/>
    <w:rsid w:val="00AA7243"/>
    <w:rsid w:val="00AA762D"/>
    <w:rsid w:val="00AB0026"/>
    <w:rsid w:val="00AB35C9"/>
    <w:rsid w:val="00AC3618"/>
    <w:rsid w:val="00AC6438"/>
    <w:rsid w:val="00AC6B51"/>
    <w:rsid w:val="00AD07A7"/>
    <w:rsid w:val="00AD5833"/>
    <w:rsid w:val="00AD6028"/>
    <w:rsid w:val="00AD7A5B"/>
    <w:rsid w:val="00AD7B3A"/>
    <w:rsid w:val="00AE0CA2"/>
    <w:rsid w:val="00AE0DAF"/>
    <w:rsid w:val="00AE6DA0"/>
    <w:rsid w:val="00AF041C"/>
    <w:rsid w:val="00AF5F15"/>
    <w:rsid w:val="00B01C06"/>
    <w:rsid w:val="00B038AD"/>
    <w:rsid w:val="00B04061"/>
    <w:rsid w:val="00B0448D"/>
    <w:rsid w:val="00B04945"/>
    <w:rsid w:val="00B10848"/>
    <w:rsid w:val="00B10BA6"/>
    <w:rsid w:val="00B1215A"/>
    <w:rsid w:val="00B131ED"/>
    <w:rsid w:val="00B16E07"/>
    <w:rsid w:val="00B17D1B"/>
    <w:rsid w:val="00B220A7"/>
    <w:rsid w:val="00B2353D"/>
    <w:rsid w:val="00B23F73"/>
    <w:rsid w:val="00B33ADD"/>
    <w:rsid w:val="00B353B5"/>
    <w:rsid w:val="00B35D87"/>
    <w:rsid w:val="00B370C2"/>
    <w:rsid w:val="00B372F7"/>
    <w:rsid w:val="00B4155E"/>
    <w:rsid w:val="00B42666"/>
    <w:rsid w:val="00B44A87"/>
    <w:rsid w:val="00B45B8A"/>
    <w:rsid w:val="00B4619E"/>
    <w:rsid w:val="00B47674"/>
    <w:rsid w:val="00B52D17"/>
    <w:rsid w:val="00B531AC"/>
    <w:rsid w:val="00B55CD9"/>
    <w:rsid w:val="00B67EB2"/>
    <w:rsid w:val="00B74CD6"/>
    <w:rsid w:val="00B75F14"/>
    <w:rsid w:val="00B77A61"/>
    <w:rsid w:val="00B80697"/>
    <w:rsid w:val="00B8084C"/>
    <w:rsid w:val="00B812EE"/>
    <w:rsid w:val="00B83872"/>
    <w:rsid w:val="00B92330"/>
    <w:rsid w:val="00B92A15"/>
    <w:rsid w:val="00B92AA7"/>
    <w:rsid w:val="00B92B88"/>
    <w:rsid w:val="00B93AE1"/>
    <w:rsid w:val="00B948A6"/>
    <w:rsid w:val="00B95007"/>
    <w:rsid w:val="00B977D7"/>
    <w:rsid w:val="00B97848"/>
    <w:rsid w:val="00BA020C"/>
    <w:rsid w:val="00BA31E4"/>
    <w:rsid w:val="00BA650F"/>
    <w:rsid w:val="00BA6C14"/>
    <w:rsid w:val="00BA77DE"/>
    <w:rsid w:val="00BB0209"/>
    <w:rsid w:val="00BB26FF"/>
    <w:rsid w:val="00BB28C6"/>
    <w:rsid w:val="00BB2DC7"/>
    <w:rsid w:val="00BB4D9D"/>
    <w:rsid w:val="00BB66D5"/>
    <w:rsid w:val="00BC11F9"/>
    <w:rsid w:val="00BC26ED"/>
    <w:rsid w:val="00BC32B6"/>
    <w:rsid w:val="00BC38E6"/>
    <w:rsid w:val="00BC4928"/>
    <w:rsid w:val="00BC56BE"/>
    <w:rsid w:val="00BD240F"/>
    <w:rsid w:val="00BD28AD"/>
    <w:rsid w:val="00BD348C"/>
    <w:rsid w:val="00BD3A59"/>
    <w:rsid w:val="00BD788A"/>
    <w:rsid w:val="00BE0E75"/>
    <w:rsid w:val="00BE1148"/>
    <w:rsid w:val="00BE36EE"/>
    <w:rsid w:val="00BE5CA5"/>
    <w:rsid w:val="00BF0BE2"/>
    <w:rsid w:val="00BF1751"/>
    <w:rsid w:val="00BF183E"/>
    <w:rsid w:val="00BF51EF"/>
    <w:rsid w:val="00BF6870"/>
    <w:rsid w:val="00C01CF3"/>
    <w:rsid w:val="00C02066"/>
    <w:rsid w:val="00C04AA0"/>
    <w:rsid w:val="00C063DB"/>
    <w:rsid w:val="00C077B8"/>
    <w:rsid w:val="00C12C6F"/>
    <w:rsid w:val="00C14322"/>
    <w:rsid w:val="00C16799"/>
    <w:rsid w:val="00C168FC"/>
    <w:rsid w:val="00C171B8"/>
    <w:rsid w:val="00C20AF9"/>
    <w:rsid w:val="00C23473"/>
    <w:rsid w:val="00C24FE0"/>
    <w:rsid w:val="00C30232"/>
    <w:rsid w:val="00C31657"/>
    <w:rsid w:val="00C36012"/>
    <w:rsid w:val="00C36030"/>
    <w:rsid w:val="00C3655A"/>
    <w:rsid w:val="00C42D37"/>
    <w:rsid w:val="00C446D9"/>
    <w:rsid w:val="00C44936"/>
    <w:rsid w:val="00C46CA9"/>
    <w:rsid w:val="00C46EB1"/>
    <w:rsid w:val="00C46F00"/>
    <w:rsid w:val="00C52A5B"/>
    <w:rsid w:val="00C52EB2"/>
    <w:rsid w:val="00C53B4F"/>
    <w:rsid w:val="00C53EE3"/>
    <w:rsid w:val="00C540D8"/>
    <w:rsid w:val="00C557C6"/>
    <w:rsid w:val="00C55C00"/>
    <w:rsid w:val="00C57ED0"/>
    <w:rsid w:val="00C60347"/>
    <w:rsid w:val="00C60F30"/>
    <w:rsid w:val="00C614C0"/>
    <w:rsid w:val="00C618FF"/>
    <w:rsid w:val="00C619E1"/>
    <w:rsid w:val="00C61C67"/>
    <w:rsid w:val="00C65B8F"/>
    <w:rsid w:val="00C65DE8"/>
    <w:rsid w:val="00C67A5D"/>
    <w:rsid w:val="00C70053"/>
    <w:rsid w:val="00C70AEC"/>
    <w:rsid w:val="00C71AF7"/>
    <w:rsid w:val="00C73453"/>
    <w:rsid w:val="00C73A27"/>
    <w:rsid w:val="00C8357B"/>
    <w:rsid w:val="00C923CF"/>
    <w:rsid w:val="00C94A7E"/>
    <w:rsid w:val="00C97B01"/>
    <w:rsid w:val="00CA17A7"/>
    <w:rsid w:val="00CA19BC"/>
    <w:rsid w:val="00CA40D9"/>
    <w:rsid w:val="00CA6ABD"/>
    <w:rsid w:val="00CA7459"/>
    <w:rsid w:val="00CA7B92"/>
    <w:rsid w:val="00CB0688"/>
    <w:rsid w:val="00CB2173"/>
    <w:rsid w:val="00CB28A2"/>
    <w:rsid w:val="00CB2E35"/>
    <w:rsid w:val="00CB3E2F"/>
    <w:rsid w:val="00CC19A0"/>
    <w:rsid w:val="00CC2946"/>
    <w:rsid w:val="00CC60F6"/>
    <w:rsid w:val="00CC6198"/>
    <w:rsid w:val="00CC6471"/>
    <w:rsid w:val="00CC68C6"/>
    <w:rsid w:val="00CD1C0B"/>
    <w:rsid w:val="00CD3203"/>
    <w:rsid w:val="00CD4F95"/>
    <w:rsid w:val="00CD5000"/>
    <w:rsid w:val="00CD6D21"/>
    <w:rsid w:val="00CD7676"/>
    <w:rsid w:val="00CE34EE"/>
    <w:rsid w:val="00CE6988"/>
    <w:rsid w:val="00CF1290"/>
    <w:rsid w:val="00CF1F11"/>
    <w:rsid w:val="00CF4492"/>
    <w:rsid w:val="00CF4E20"/>
    <w:rsid w:val="00CF52D1"/>
    <w:rsid w:val="00CF6013"/>
    <w:rsid w:val="00D01D69"/>
    <w:rsid w:val="00D02AB0"/>
    <w:rsid w:val="00D04024"/>
    <w:rsid w:val="00D064DC"/>
    <w:rsid w:val="00D111B9"/>
    <w:rsid w:val="00D1183D"/>
    <w:rsid w:val="00D12757"/>
    <w:rsid w:val="00D133A2"/>
    <w:rsid w:val="00D14DC5"/>
    <w:rsid w:val="00D15602"/>
    <w:rsid w:val="00D15F8C"/>
    <w:rsid w:val="00D16114"/>
    <w:rsid w:val="00D1718F"/>
    <w:rsid w:val="00D232B3"/>
    <w:rsid w:val="00D24CEF"/>
    <w:rsid w:val="00D3258F"/>
    <w:rsid w:val="00D33142"/>
    <w:rsid w:val="00D33F19"/>
    <w:rsid w:val="00D35606"/>
    <w:rsid w:val="00D40F78"/>
    <w:rsid w:val="00D42D11"/>
    <w:rsid w:val="00D43C16"/>
    <w:rsid w:val="00D460FC"/>
    <w:rsid w:val="00D47F3B"/>
    <w:rsid w:val="00D50B77"/>
    <w:rsid w:val="00D53D9B"/>
    <w:rsid w:val="00D547F3"/>
    <w:rsid w:val="00D61F23"/>
    <w:rsid w:val="00D63622"/>
    <w:rsid w:val="00D63B7E"/>
    <w:rsid w:val="00D646E7"/>
    <w:rsid w:val="00D64D01"/>
    <w:rsid w:val="00D64D12"/>
    <w:rsid w:val="00D655B0"/>
    <w:rsid w:val="00D66EC8"/>
    <w:rsid w:val="00D67D5B"/>
    <w:rsid w:val="00D72CB3"/>
    <w:rsid w:val="00D73404"/>
    <w:rsid w:val="00D75B99"/>
    <w:rsid w:val="00D825DF"/>
    <w:rsid w:val="00D82F6E"/>
    <w:rsid w:val="00D867DC"/>
    <w:rsid w:val="00D86DC5"/>
    <w:rsid w:val="00D87E61"/>
    <w:rsid w:val="00D92243"/>
    <w:rsid w:val="00D930F5"/>
    <w:rsid w:val="00D94A0B"/>
    <w:rsid w:val="00D96A25"/>
    <w:rsid w:val="00D97441"/>
    <w:rsid w:val="00D97972"/>
    <w:rsid w:val="00DA0095"/>
    <w:rsid w:val="00DA0113"/>
    <w:rsid w:val="00DA6008"/>
    <w:rsid w:val="00DB0563"/>
    <w:rsid w:val="00DB1B2A"/>
    <w:rsid w:val="00DB2E9B"/>
    <w:rsid w:val="00DB32C4"/>
    <w:rsid w:val="00DB53D4"/>
    <w:rsid w:val="00DC03BE"/>
    <w:rsid w:val="00DC0EFD"/>
    <w:rsid w:val="00DC19F5"/>
    <w:rsid w:val="00DC52C5"/>
    <w:rsid w:val="00DC5A75"/>
    <w:rsid w:val="00DC6C75"/>
    <w:rsid w:val="00DD02D0"/>
    <w:rsid w:val="00DD5106"/>
    <w:rsid w:val="00DD5259"/>
    <w:rsid w:val="00DE325E"/>
    <w:rsid w:val="00DE39DA"/>
    <w:rsid w:val="00DF1DAE"/>
    <w:rsid w:val="00DF6928"/>
    <w:rsid w:val="00E00948"/>
    <w:rsid w:val="00E01ED3"/>
    <w:rsid w:val="00E03AB6"/>
    <w:rsid w:val="00E04CDD"/>
    <w:rsid w:val="00E06DCE"/>
    <w:rsid w:val="00E075DB"/>
    <w:rsid w:val="00E10013"/>
    <w:rsid w:val="00E142E2"/>
    <w:rsid w:val="00E1790F"/>
    <w:rsid w:val="00E200DE"/>
    <w:rsid w:val="00E2081E"/>
    <w:rsid w:val="00E229AF"/>
    <w:rsid w:val="00E23621"/>
    <w:rsid w:val="00E2559F"/>
    <w:rsid w:val="00E349B4"/>
    <w:rsid w:val="00E400FA"/>
    <w:rsid w:val="00E40BBC"/>
    <w:rsid w:val="00E4272F"/>
    <w:rsid w:val="00E42C6A"/>
    <w:rsid w:val="00E446BC"/>
    <w:rsid w:val="00E5045B"/>
    <w:rsid w:val="00E51895"/>
    <w:rsid w:val="00E54370"/>
    <w:rsid w:val="00E6049B"/>
    <w:rsid w:val="00E64986"/>
    <w:rsid w:val="00E715F6"/>
    <w:rsid w:val="00E72E4B"/>
    <w:rsid w:val="00E851E0"/>
    <w:rsid w:val="00E85C28"/>
    <w:rsid w:val="00E87012"/>
    <w:rsid w:val="00E95BF9"/>
    <w:rsid w:val="00E96234"/>
    <w:rsid w:val="00EA256E"/>
    <w:rsid w:val="00EA4210"/>
    <w:rsid w:val="00EA4FAF"/>
    <w:rsid w:val="00EA593C"/>
    <w:rsid w:val="00EA6E15"/>
    <w:rsid w:val="00EA71C5"/>
    <w:rsid w:val="00EA7BB8"/>
    <w:rsid w:val="00EB2AAA"/>
    <w:rsid w:val="00EB6DF7"/>
    <w:rsid w:val="00EC2782"/>
    <w:rsid w:val="00EC4039"/>
    <w:rsid w:val="00EC53D7"/>
    <w:rsid w:val="00EC70BA"/>
    <w:rsid w:val="00ED331A"/>
    <w:rsid w:val="00ED681B"/>
    <w:rsid w:val="00ED6FBF"/>
    <w:rsid w:val="00ED775B"/>
    <w:rsid w:val="00EE051C"/>
    <w:rsid w:val="00EE4238"/>
    <w:rsid w:val="00EE7988"/>
    <w:rsid w:val="00EE7A65"/>
    <w:rsid w:val="00EF45BA"/>
    <w:rsid w:val="00EF4DD7"/>
    <w:rsid w:val="00EF57E1"/>
    <w:rsid w:val="00EF719E"/>
    <w:rsid w:val="00F004F4"/>
    <w:rsid w:val="00F00B5D"/>
    <w:rsid w:val="00F020E1"/>
    <w:rsid w:val="00F03075"/>
    <w:rsid w:val="00F033C9"/>
    <w:rsid w:val="00F05B42"/>
    <w:rsid w:val="00F111D4"/>
    <w:rsid w:val="00F113D8"/>
    <w:rsid w:val="00F116CA"/>
    <w:rsid w:val="00F13083"/>
    <w:rsid w:val="00F13D60"/>
    <w:rsid w:val="00F149AE"/>
    <w:rsid w:val="00F20EE4"/>
    <w:rsid w:val="00F2105C"/>
    <w:rsid w:val="00F22282"/>
    <w:rsid w:val="00F22375"/>
    <w:rsid w:val="00F253F9"/>
    <w:rsid w:val="00F26FE6"/>
    <w:rsid w:val="00F278FA"/>
    <w:rsid w:val="00F31BB7"/>
    <w:rsid w:val="00F323B1"/>
    <w:rsid w:val="00F324BA"/>
    <w:rsid w:val="00F32774"/>
    <w:rsid w:val="00F33568"/>
    <w:rsid w:val="00F3452C"/>
    <w:rsid w:val="00F34E53"/>
    <w:rsid w:val="00F36F9F"/>
    <w:rsid w:val="00F42395"/>
    <w:rsid w:val="00F43142"/>
    <w:rsid w:val="00F529AA"/>
    <w:rsid w:val="00F60F59"/>
    <w:rsid w:val="00F638C5"/>
    <w:rsid w:val="00F654CF"/>
    <w:rsid w:val="00F7392C"/>
    <w:rsid w:val="00F82162"/>
    <w:rsid w:val="00F8701B"/>
    <w:rsid w:val="00F87644"/>
    <w:rsid w:val="00F92909"/>
    <w:rsid w:val="00F9313F"/>
    <w:rsid w:val="00F936C6"/>
    <w:rsid w:val="00FA1C05"/>
    <w:rsid w:val="00FA68E9"/>
    <w:rsid w:val="00FA7FB2"/>
    <w:rsid w:val="00FB0C28"/>
    <w:rsid w:val="00FB100A"/>
    <w:rsid w:val="00FB15EA"/>
    <w:rsid w:val="00FB58DB"/>
    <w:rsid w:val="00FC1297"/>
    <w:rsid w:val="00FC38FE"/>
    <w:rsid w:val="00FC52ED"/>
    <w:rsid w:val="00FC7F42"/>
    <w:rsid w:val="00FD08F9"/>
    <w:rsid w:val="00FD130F"/>
    <w:rsid w:val="00FD2665"/>
    <w:rsid w:val="00FE30CB"/>
    <w:rsid w:val="00FE3EA8"/>
    <w:rsid w:val="00FE5CB1"/>
    <w:rsid w:val="00FE66E6"/>
    <w:rsid w:val="00FF1522"/>
    <w:rsid w:val="00FF494C"/>
    <w:rsid w:val="00FF4B81"/>
    <w:rsid w:val="00FF56D6"/>
    <w:rsid w:val="00FF6002"/>
    <w:rsid w:val="00FF78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48C5EBC"/>
  <w15:chartTrackingRefBased/>
  <w15:docId w15:val="{847CFA1F-965E-4DBA-8D12-10C34192E8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1"/>
        <w:szCs w:val="21"/>
        <w:lang w:val="en-US" w:eastAsia="en-US" w:bidi="ar-SA"/>
      </w:rPr>
    </w:rPrDefault>
    <w:pPrDefault>
      <w:pPr>
        <w:spacing w:after="200" w:line="28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uiPriority="0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/>
    <w:lsdException w:name="Bibliography" w:semiHidden="1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99"/>
    <w:semiHidden/>
    <w:qFormat/>
    <w:rsid w:val="002E4794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pacing w:after="0" w:line="240" w:lineRule="auto"/>
    </w:pPr>
    <w:rPr>
      <w:sz w:val="19"/>
    </w:rPr>
  </w:style>
  <w:style w:type="paragraph" w:styleId="Heading1">
    <w:name w:val="heading 1"/>
    <w:basedOn w:val="Normal"/>
    <w:next w:val="BodyText"/>
    <w:link w:val="Heading1Char"/>
    <w:uiPriority w:val="1"/>
    <w:qFormat/>
    <w:rsid w:val="00AB0026"/>
    <w:pPr>
      <w:keepNext/>
      <w:keepLines/>
      <w:spacing w:after="960" w:line="1440" w:lineRule="exact"/>
      <w:outlineLvl w:val="0"/>
    </w:pPr>
    <w:rPr>
      <w:rFonts w:ascii="KPMG Extralight" w:eastAsiaTheme="majorEastAsia" w:hAnsi="KPMG Extralight" w:cstheme="majorBidi"/>
      <w:color w:val="00338D" w:themeColor="text2"/>
      <w:spacing w:val="20"/>
      <w:sz w:val="144"/>
      <w:szCs w:val="72"/>
    </w:rPr>
  </w:style>
  <w:style w:type="paragraph" w:styleId="Heading2">
    <w:name w:val="heading 2"/>
    <w:basedOn w:val="Normal"/>
    <w:next w:val="Normal"/>
    <w:link w:val="Heading2Char"/>
    <w:uiPriority w:val="1"/>
    <w:unhideWhenUsed/>
    <w:qFormat/>
    <w:rsid w:val="00D04024"/>
    <w:pPr>
      <w:keepNext/>
      <w:keepLines/>
      <w:spacing w:before="240" w:after="120"/>
      <w:outlineLvl w:val="1"/>
    </w:pPr>
    <w:rPr>
      <w:rFonts w:ascii="Univers 45 Light" w:eastAsiaTheme="majorEastAsia" w:hAnsi="Univers 45 Light" w:cstheme="majorBidi"/>
      <w:b/>
      <w:color w:val="005EB8" w:themeColor="accent1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1"/>
    <w:unhideWhenUsed/>
    <w:qFormat/>
    <w:rsid w:val="007B110D"/>
    <w:pPr>
      <w:keepNext/>
      <w:keepLines/>
      <w:spacing w:before="240" w:after="120"/>
      <w:outlineLvl w:val="2"/>
    </w:pPr>
    <w:rPr>
      <w:rFonts w:ascii="Univers 45 Light" w:eastAsiaTheme="majorEastAsia" w:hAnsi="Univers 45 Light" w:cstheme="majorBidi"/>
      <w:color w:val="470A68" w:themeColor="accent5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1"/>
    <w:unhideWhenUsed/>
    <w:qFormat/>
    <w:rsid w:val="00D04024"/>
    <w:pPr>
      <w:keepNext/>
      <w:keepLines/>
      <w:spacing w:before="240"/>
      <w:outlineLvl w:val="3"/>
    </w:pPr>
    <w:rPr>
      <w:rFonts w:ascii="Univers 45 Light" w:eastAsiaTheme="majorEastAsia" w:hAnsi="Univers 45 Light" w:cstheme="majorBidi"/>
      <w:b/>
      <w:color w:val="00338D" w:themeColor="text2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1"/>
    <w:unhideWhenUsed/>
    <w:rsid w:val="00D04024"/>
    <w:pPr>
      <w:keepNext/>
      <w:keepLines/>
      <w:spacing w:before="240"/>
      <w:outlineLvl w:val="4"/>
    </w:pPr>
    <w:rPr>
      <w:rFonts w:ascii="Univers 45 Light" w:eastAsiaTheme="majorEastAsia" w:hAnsi="Univers 45 Light" w:cstheme="majorBidi"/>
      <w:b/>
      <w:i/>
      <w:iCs/>
      <w:color w:val="0091DA" w:themeColor="background2"/>
      <w:szCs w:val="19"/>
    </w:rPr>
  </w:style>
  <w:style w:type="paragraph" w:styleId="Heading6">
    <w:name w:val="heading 6"/>
    <w:basedOn w:val="Normal"/>
    <w:next w:val="Normal"/>
    <w:link w:val="Heading6Char"/>
    <w:uiPriority w:val="1"/>
    <w:unhideWhenUsed/>
    <w:rsid w:val="004D2ABB"/>
    <w:pPr>
      <w:keepNext/>
      <w:keepLines/>
      <w:spacing w:before="240"/>
      <w:outlineLvl w:val="5"/>
    </w:pPr>
    <w:rPr>
      <w:rFonts w:ascii="Univers 55" w:eastAsiaTheme="majorEastAsia" w:hAnsi="Univers 55" w:cstheme="majorBidi"/>
      <w:color w:val="00338D" w:themeColor="text2"/>
    </w:rPr>
  </w:style>
  <w:style w:type="paragraph" w:styleId="Heading7">
    <w:name w:val="heading 7"/>
    <w:basedOn w:val="Normal"/>
    <w:next w:val="Normal"/>
    <w:link w:val="Heading7Char"/>
    <w:uiPriority w:val="99"/>
    <w:semiHidden/>
    <w:unhideWhenUsed/>
    <w:rsid w:val="00283F53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b/>
      <w:bCs/>
      <w:color w:val="C6007E" w:themeColor="accent6"/>
    </w:rPr>
  </w:style>
  <w:style w:type="paragraph" w:styleId="Heading8">
    <w:name w:val="heading 8"/>
    <w:basedOn w:val="Normal"/>
    <w:next w:val="Normal"/>
    <w:link w:val="Heading8Char"/>
    <w:uiPriority w:val="99"/>
    <w:semiHidden/>
    <w:unhideWhenUsed/>
    <w:qFormat/>
    <w:rsid w:val="00283F53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b/>
      <w:bCs/>
      <w:i/>
      <w:iCs/>
      <w:color w:val="C6007E" w:themeColor="accent6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9"/>
    <w:semiHidden/>
    <w:unhideWhenUsed/>
    <w:qFormat/>
    <w:rsid w:val="00283F53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C6007E" w:themeColor="accent6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0448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0448D"/>
    <w:rPr>
      <w:rFonts w:ascii="Segoe UI" w:hAnsi="Segoe UI" w:cs="Segoe UI"/>
      <w:sz w:val="18"/>
      <w:szCs w:val="18"/>
    </w:rPr>
  </w:style>
  <w:style w:type="paragraph" w:styleId="Footer">
    <w:name w:val="footer"/>
    <w:basedOn w:val="Normal"/>
    <w:link w:val="FooterChar"/>
    <w:uiPriority w:val="99"/>
    <w:semiHidden/>
    <w:rsid w:val="00A1287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034592"/>
    <w:rPr>
      <w:sz w:val="19"/>
    </w:rPr>
  </w:style>
  <w:style w:type="character" w:customStyle="1" w:styleId="Heading1Char">
    <w:name w:val="Heading 1 Char"/>
    <w:basedOn w:val="DefaultParagraphFont"/>
    <w:link w:val="Heading1"/>
    <w:uiPriority w:val="1"/>
    <w:rsid w:val="00AB0026"/>
    <w:rPr>
      <w:rFonts w:ascii="KPMG Extralight" w:eastAsiaTheme="majorEastAsia" w:hAnsi="KPMG Extralight" w:cstheme="majorBidi"/>
      <w:color w:val="00338D" w:themeColor="text2"/>
      <w:spacing w:val="20"/>
      <w:sz w:val="144"/>
      <w:szCs w:val="72"/>
    </w:rPr>
  </w:style>
  <w:style w:type="character" w:customStyle="1" w:styleId="Heading2Char">
    <w:name w:val="Heading 2 Char"/>
    <w:basedOn w:val="DefaultParagraphFont"/>
    <w:link w:val="Heading2"/>
    <w:uiPriority w:val="1"/>
    <w:rsid w:val="00D04024"/>
    <w:rPr>
      <w:rFonts w:ascii="Univers 45 Light" w:eastAsiaTheme="majorEastAsia" w:hAnsi="Univers 45 Light" w:cstheme="majorBidi"/>
      <w:b/>
      <w:color w:val="005EB8" w:themeColor="accent1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1"/>
    <w:rsid w:val="007B110D"/>
    <w:rPr>
      <w:rFonts w:ascii="Univers 45 Light" w:eastAsiaTheme="majorEastAsia" w:hAnsi="Univers 45 Light" w:cstheme="majorBidi"/>
      <w:color w:val="470A68" w:themeColor="accent5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1"/>
    <w:rsid w:val="00D04024"/>
    <w:rPr>
      <w:rFonts w:ascii="Univers 45 Light" w:eastAsiaTheme="majorEastAsia" w:hAnsi="Univers 45 Light" w:cstheme="majorBidi"/>
      <w:b/>
      <w:color w:val="00338D" w:themeColor="text2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1"/>
    <w:rsid w:val="00D04024"/>
    <w:rPr>
      <w:rFonts w:ascii="Univers 45 Light" w:eastAsiaTheme="majorEastAsia" w:hAnsi="Univers 45 Light" w:cstheme="majorBidi"/>
      <w:b/>
      <w:i/>
      <w:iCs/>
      <w:color w:val="0091DA" w:themeColor="background2"/>
      <w:sz w:val="19"/>
      <w:szCs w:val="19"/>
    </w:rPr>
  </w:style>
  <w:style w:type="character" w:customStyle="1" w:styleId="Heading6Char">
    <w:name w:val="Heading 6 Char"/>
    <w:basedOn w:val="DefaultParagraphFont"/>
    <w:link w:val="Heading6"/>
    <w:uiPriority w:val="1"/>
    <w:rsid w:val="004D2ABB"/>
    <w:rPr>
      <w:rFonts w:ascii="Univers 55" w:eastAsiaTheme="majorEastAsia" w:hAnsi="Univers 55" w:cstheme="majorBidi"/>
      <w:color w:val="00338D" w:themeColor="text2"/>
      <w:sz w:val="19"/>
    </w:rPr>
  </w:style>
  <w:style w:type="character" w:customStyle="1" w:styleId="Heading7Char">
    <w:name w:val="Heading 7 Char"/>
    <w:basedOn w:val="DefaultParagraphFont"/>
    <w:link w:val="Heading7"/>
    <w:uiPriority w:val="99"/>
    <w:semiHidden/>
    <w:rsid w:val="00A54FF1"/>
    <w:rPr>
      <w:rFonts w:asciiTheme="majorHAnsi" w:eastAsiaTheme="majorEastAsia" w:hAnsiTheme="majorHAnsi" w:cstheme="majorBidi"/>
      <w:b/>
      <w:bCs/>
      <w:color w:val="C6007E" w:themeColor="accent6"/>
      <w:sz w:val="19"/>
    </w:rPr>
  </w:style>
  <w:style w:type="character" w:customStyle="1" w:styleId="Heading8Char">
    <w:name w:val="Heading 8 Char"/>
    <w:basedOn w:val="DefaultParagraphFont"/>
    <w:link w:val="Heading8"/>
    <w:uiPriority w:val="99"/>
    <w:semiHidden/>
    <w:rsid w:val="00A54FF1"/>
    <w:rPr>
      <w:rFonts w:asciiTheme="majorHAnsi" w:eastAsiaTheme="majorEastAsia" w:hAnsiTheme="majorHAnsi" w:cstheme="majorBidi"/>
      <w:b/>
      <w:bCs/>
      <w:i/>
      <w:iCs/>
      <w:color w:val="C6007E" w:themeColor="accent6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9"/>
    <w:semiHidden/>
    <w:rsid w:val="00A54FF1"/>
    <w:rPr>
      <w:rFonts w:asciiTheme="majorHAnsi" w:eastAsiaTheme="majorEastAsia" w:hAnsiTheme="majorHAnsi" w:cstheme="majorBidi"/>
      <w:i/>
      <w:iCs/>
      <w:color w:val="C6007E" w:themeColor="accent6"/>
      <w:sz w:val="20"/>
      <w:szCs w:val="20"/>
    </w:rPr>
  </w:style>
  <w:style w:type="paragraph" w:styleId="Caption">
    <w:name w:val="caption"/>
    <w:basedOn w:val="Normal"/>
    <w:next w:val="Normal"/>
    <w:uiPriority w:val="99"/>
    <w:unhideWhenUsed/>
    <w:qFormat/>
    <w:rsid w:val="00283F53"/>
    <w:rPr>
      <w:b/>
      <w:bCs/>
      <w:smallCaps/>
      <w:color w:val="595959" w:themeColor="text1" w:themeTint="A6"/>
    </w:rPr>
  </w:style>
  <w:style w:type="paragraph" w:styleId="Title">
    <w:name w:val="Title"/>
    <w:basedOn w:val="Normal"/>
    <w:next w:val="Normal"/>
    <w:link w:val="TitleChar"/>
    <w:uiPriority w:val="99"/>
    <w:semiHidden/>
    <w:qFormat/>
    <w:rsid w:val="00283F53"/>
    <w:pPr>
      <w:contextualSpacing/>
    </w:pPr>
    <w:rPr>
      <w:rFonts w:asciiTheme="majorHAnsi" w:eastAsiaTheme="majorEastAsia" w:hAnsiTheme="majorHAnsi" w:cstheme="majorBidi"/>
      <w:color w:val="262626" w:themeColor="text1" w:themeTint="D9"/>
      <w:spacing w:val="-15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99"/>
    <w:semiHidden/>
    <w:rsid w:val="00034592"/>
    <w:rPr>
      <w:rFonts w:asciiTheme="majorHAnsi" w:eastAsiaTheme="majorEastAsia" w:hAnsiTheme="majorHAnsi" w:cstheme="majorBidi"/>
      <w:color w:val="262626" w:themeColor="text1" w:themeTint="D9"/>
      <w:spacing w:val="-15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99"/>
    <w:semiHidden/>
    <w:qFormat/>
    <w:rsid w:val="00283F53"/>
    <w:pPr>
      <w:numPr>
        <w:ilvl w:val="1"/>
      </w:numPr>
    </w:pPr>
    <w:rPr>
      <w:rFonts w:asciiTheme="majorHAnsi" w:eastAsiaTheme="majorEastAsia" w:hAnsiTheme="majorHAnsi" w:cstheme="majorBidi"/>
      <w:sz w:val="30"/>
      <w:szCs w:val="30"/>
    </w:rPr>
  </w:style>
  <w:style w:type="character" w:customStyle="1" w:styleId="SubtitleChar">
    <w:name w:val="Subtitle Char"/>
    <w:basedOn w:val="DefaultParagraphFont"/>
    <w:link w:val="Subtitle"/>
    <w:uiPriority w:val="99"/>
    <w:semiHidden/>
    <w:rsid w:val="00034592"/>
    <w:rPr>
      <w:rFonts w:asciiTheme="majorHAnsi" w:eastAsiaTheme="majorEastAsia" w:hAnsiTheme="majorHAnsi" w:cstheme="majorBidi"/>
      <w:sz w:val="30"/>
      <w:szCs w:val="30"/>
    </w:rPr>
  </w:style>
  <w:style w:type="character" w:styleId="Strong">
    <w:name w:val="Strong"/>
    <w:basedOn w:val="DefaultParagraphFont"/>
    <w:uiPriority w:val="99"/>
    <w:semiHidden/>
    <w:qFormat/>
    <w:rsid w:val="00283F53"/>
    <w:rPr>
      <w:b/>
      <w:bCs/>
    </w:rPr>
  </w:style>
  <w:style w:type="character" w:styleId="Emphasis">
    <w:name w:val="Emphasis"/>
    <w:basedOn w:val="DefaultParagraphFont"/>
    <w:uiPriority w:val="99"/>
    <w:semiHidden/>
    <w:qFormat/>
    <w:rsid w:val="00283F53"/>
    <w:rPr>
      <w:i/>
      <w:iCs/>
      <w:color w:val="C6007E" w:themeColor="accent6"/>
    </w:rPr>
  </w:style>
  <w:style w:type="paragraph" w:styleId="NoSpacing">
    <w:name w:val="No Spacing"/>
    <w:uiPriority w:val="99"/>
    <w:semiHidden/>
    <w:qFormat/>
    <w:rsid w:val="00283F53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99"/>
    <w:semiHidden/>
    <w:qFormat/>
    <w:rsid w:val="00283F53"/>
    <w:pPr>
      <w:spacing w:before="160"/>
      <w:ind w:left="720" w:right="720"/>
      <w:jc w:val="center"/>
    </w:pPr>
    <w:rPr>
      <w:i/>
      <w:iCs/>
      <w:color w:val="262626" w:themeColor="text1" w:themeTint="D9"/>
    </w:rPr>
  </w:style>
  <w:style w:type="character" w:customStyle="1" w:styleId="QuoteChar">
    <w:name w:val="Quote Char"/>
    <w:basedOn w:val="DefaultParagraphFont"/>
    <w:link w:val="Quote"/>
    <w:uiPriority w:val="99"/>
    <w:semiHidden/>
    <w:rsid w:val="00034592"/>
    <w:rPr>
      <w:i/>
      <w:iCs/>
      <w:color w:val="262626" w:themeColor="text1" w:themeTint="D9"/>
      <w:sz w:val="19"/>
    </w:rPr>
  </w:style>
  <w:style w:type="paragraph" w:styleId="IntenseQuote">
    <w:name w:val="Intense Quote"/>
    <w:basedOn w:val="Normal"/>
    <w:next w:val="Normal"/>
    <w:link w:val="IntenseQuoteChar"/>
    <w:uiPriority w:val="99"/>
    <w:semiHidden/>
    <w:qFormat/>
    <w:rsid w:val="00283F53"/>
    <w:pPr>
      <w:spacing w:before="160" w:after="160" w:line="264" w:lineRule="auto"/>
      <w:ind w:left="720" w:right="720"/>
      <w:jc w:val="center"/>
    </w:pPr>
    <w:rPr>
      <w:rFonts w:asciiTheme="majorHAnsi" w:eastAsiaTheme="majorEastAsia" w:hAnsiTheme="majorHAnsi" w:cstheme="majorBidi"/>
      <w:i/>
      <w:iCs/>
      <w:color w:val="C6007E" w:themeColor="accent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99"/>
    <w:semiHidden/>
    <w:rsid w:val="00034592"/>
    <w:rPr>
      <w:rFonts w:asciiTheme="majorHAnsi" w:eastAsiaTheme="majorEastAsia" w:hAnsiTheme="majorHAnsi" w:cstheme="majorBidi"/>
      <w:i/>
      <w:iCs/>
      <w:color w:val="C6007E" w:themeColor="accent6"/>
      <w:sz w:val="32"/>
      <w:szCs w:val="32"/>
    </w:rPr>
  </w:style>
  <w:style w:type="character" w:styleId="SubtleEmphasis">
    <w:name w:val="Subtle Emphasis"/>
    <w:basedOn w:val="DefaultParagraphFont"/>
    <w:uiPriority w:val="99"/>
    <w:semiHidden/>
    <w:qFormat/>
    <w:rsid w:val="00283F53"/>
    <w:rPr>
      <w:i/>
      <w:iCs/>
    </w:rPr>
  </w:style>
  <w:style w:type="character" w:styleId="IntenseEmphasis">
    <w:name w:val="Intense Emphasis"/>
    <w:basedOn w:val="DefaultParagraphFont"/>
    <w:uiPriority w:val="99"/>
    <w:semiHidden/>
    <w:qFormat/>
    <w:rsid w:val="00283F53"/>
    <w:rPr>
      <w:b/>
      <w:bCs/>
      <w:i/>
      <w:iCs/>
    </w:rPr>
  </w:style>
  <w:style w:type="character" w:styleId="SubtleReference">
    <w:name w:val="Subtle Reference"/>
    <w:basedOn w:val="DefaultParagraphFont"/>
    <w:uiPriority w:val="99"/>
    <w:semiHidden/>
    <w:qFormat/>
    <w:rsid w:val="00283F53"/>
    <w:rPr>
      <w:smallCaps/>
      <w:color w:val="595959" w:themeColor="text1" w:themeTint="A6"/>
    </w:rPr>
  </w:style>
  <w:style w:type="character" w:styleId="IntenseReference">
    <w:name w:val="Intense Reference"/>
    <w:basedOn w:val="DefaultParagraphFont"/>
    <w:uiPriority w:val="99"/>
    <w:semiHidden/>
    <w:qFormat/>
    <w:rsid w:val="00283F53"/>
    <w:rPr>
      <w:b/>
      <w:bCs/>
      <w:smallCaps/>
      <w:color w:val="C6007E" w:themeColor="accent6"/>
    </w:rPr>
  </w:style>
  <w:style w:type="character" w:styleId="BookTitle">
    <w:name w:val="Book Title"/>
    <w:basedOn w:val="DefaultParagraphFont"/>
    <w:uiPriority w:val="99"/>
    <w:semiHidden/>
    <w:rsid w:val="00283F53"/>
    <w:rPr>
      <w:b/>
      <w:bCs/>
      <w:caps w:val="0"/>
      <w:smallCaps/>
      <w:spacing w:val="7"/>
      <w:sz w:val="21"/>
      <w:szCs w:val="21"/>
    </w:rPr>
  </w:style>
  <w:style w:type="paragraph" w:styleId="TOCHeading">
    <w:name w:val="TOC Heading"/>
    <w:basedOn w:val="Heading1"/>
    <w:next w:val="Normal"/>
    <w:uiPriority w:val="99"/>
    <w:semiHidden/>
    <w:unhideWhenUsed/>
    <w:qFormat/>
    <w:rsid w:val="00283F53"/>
    <w:pPr>
      <w:outlineLvl w:val="9"/>
    </w:pPr>
  </w:style>
  <w:style w:type="paragraph" w:styleId="BodyText">
    <w:name w:val="Body Text"/>
    <w:basedOn w:val="Normal"/>
    <w:link w:val="BodyTextChar"/>
    <w:qFormat/>
    <w:rsid w:val="00F31BB7"/>
    <w:pPr>
      <w:tabs>
        <w:tab w:val="clear" w:pos="720"/>
        <w:tab w:val="left" w:pos="360"/>
        <w:tab w:val="left" w:pos="540"/>
        <w:tab w:val="left" w:pos="810"/>
        <w:tab w:val="left" w:pos="1080"/>
      </w:tabs>
      <w:spacing w:after="240" w:line="240" w:lineRule="atLeast"/>
    </w:pPr>
    <w:rPr>
      <w:rFonts w:ascii="Univers 45 Light" w:hAnsi="Univers 45 Light"/>
      <w:sz w:val="20"/>
    </w:rPr>
  </w:style>
  <w:style w:type="character" w:customStyle="1" w:styleId="BodyTextChar">
    <w:name w:val="Body Text Char"/>
    <w:basedOn w:val="DefaultParagraphFont"/>
    <w:link w:val="BodyText"/>
    <w:rsid w:val="00F31BB7"/>
    <w:rPr>
      <w:rFonts w:ascii="Univers 45 Light" w:hAnsi="Univers 45 Light"/>
      <w:sz w:val="20"/>
    </w:rPr>
  </w:style>
  <w:style w:type="paragraph" w:customStyle="1" w:styleId="BodyText-BeforeBullet">
    <w:name w:val="Body Text - Before Bullet"/>
    <w:basedOn w:val="BodyText"/>
    <w:link w:val="BodyText-BeforeBulletChar"/>
    <w:qFormat/>
    <w:rsid w:val="00F31BB7"/>
    <w:pPr>
      <w:keepNext/>
      <w:spacing w:after="120"/>
    </w:pPr>
  </w:style>
  <w:style w:type="paragraph" w:customStyle="1" w:styleId="Bullet-Level1">
    <w:name w:val="Bullet - Level 1"/>
    <w:basedOn w:val="Normal"/>
    <w:link w:val="Bullet-Level1Char"/>
    <w:qFormat/>
    <w:rsid w:val="002E4794"/>
    <w:pPr>
      <w:numPr>
        <w:numId w:val="11"/>
      </w:numPr>
      <w:tabs>
        <w:tab w:val="clear" w:pos="720"/>
      </w:tabs>
      <w:spacing w:after="120" w:line="240" w:lineRule="atLeast"/>
      <w:ind w:left="360"/>
    </w:pPr>
    <w:rPr>
      <w:rFonts w:ascii="Univers 45 Light" w:hAnsi="Univers 45 Light"/>
      <w:sz w:val="20"/>
    </w:rPr>
  </w:style>
  <w:style w:type="paragraph" w:customStyle="1" w:styleId="Bullet-Level1Last">
    <w:name w:val="Bullet - Level 1 Last"/>
    <w:basedOn w:val="Bullet-Level1"/>
    <w:link w:val="Bullet-Level1LastChar"/>
    <w:qFormat/>
    <w:rsid w:val="002E4794"/>
    <w:pPr>
      <w:spacing w:after="240"/>
    </w:pPr>
  </w:style>
  <w:style w:type="character" w:customStyle="1" w:styleId="BodyText-BeforeBulletChar">
    <w:name w:val="Body Text - Before Bullet Char"/>
    <w:basedOn w:val="BodyTextChar"/>
    <w:link w:val="BodyText-BeforeBullet"/>
    <w:rsid w:val="00F31BB7"/>
    <w:rPr>
      <w:rFonts w:ascii="Univers 45 Light" w:hAnsi="Univers 45 Light"/>
      <w:sz w:val="20"/>
    </w:rPr>
  </w:style>
  <w:style w:type="character" w:customStyle="1" w:styleId="Bullet-Level1Char">
    <w:name w:val="Bullet - Level 1 Char"/>
    <w:basedOn w:val="BodyTextChar"/>
    <w:link w:val="Bullet-Level1"/>
    <w:rsid w:val="002E4794"/>
    <w:rPr>
      <w:rFonts w:ascii="Univers 45 Light" w:hAnsi="Univers 45 Light"/>
      <w:sz w:val="20"/>
    </w:rPr>
  </w:style>
  <w:style w:type="character" w:customStyle="1" w:styleId="Bullet-Level1LastChar">
    <w:name w:val="Bullet - Level 1 Last Char"/>
    <w:basedOn w:val="Bullet-Level1Char"/>
    <w:link w:val="Bullet-Level1Last"/>
    <w:rsid w:val="002E4794"/>
    <w:rPr>
      <w:rFonts w:ascii="Univers 45 Light" w:hAnsi="Univers 45 Light"/>
      <w:sz w:val="20"/>
    </w:rPr>
  </w:style>
  <w:style w:type="paragraph" w:customStyle="1" w:styleId="Bullet-Level2">
    <w:name w:val="Bullet - Level 2"/>
    <w:basedOn w:val="Bullet-Level1"/>
    <w:link w:val="Bullet-Level2Char"/>
    <w:qFormat/>
    <w:rsid w:val="00E01ED3"/>
    <w:pPr>
      <w:numPr>
        <w:numId w:val="17"/>
      </w:numPr>
      <w:ind w:left="450" w:hanging="180"/>
    </w:pPr>
  </w:style>
  <w:style w:type="paragraph" w:customStyle="1" w:styleId="Bullet-Level3">
    <w:name w:val="Bullet - Level 3"/>
    <w:basedOn w:val="Bullet-Level1"/>
    <w:link w:val="Bullet-Level3Char"/>
    <w:rsid w:val="00E01ED3"/>
  </w:style>
  <w:style w:type="paragraph" w:customStyle="1" w:styleId="Bullet-Level4">
    <w:name w:val="Bullet - Level 4"/>
    <w:basedOn w:val="Bullet-Level1"/>
    <w:link w:val="Bullet-Level4Char"/>
    <w:rsid w:val="00E01ED3"/>
    <w:pPr>
      <w:numPr>
        <w:numId w:val="18"/>
      </w:numPr>
      <w:ind w:left="900" w:hanging="180"/>
    </w:pPr>
  </w:style>
  <w:style w:type="paragraph" w:customStyle="1" w:styleId="Bullet-Level2Last">
    <w:name w:val="Bullet - Level 2 Last"/>
    <w:basedOn w:val="Bullet-Level2"/>
    <w:link w:val="Bullet-Level2LastChar"/>
    <w:qFormat/>
    <w:rsid w:val="00E01ED3"/>
    <w:pPr>
      <w:spacing w:after="240"/>
      <w:ind w:hanging="187"/>
    </w:pPr>
  </w:style>
  <w:style w:type="paragraph" w:customStyle="1" w:styleId="NumberedList">
    <w:name w:val="Numbered List"/>
    <w:basedOn w:val="BodyText"/>
    <w:next w:val="BodyText"/>
    <w:link w:val="NumberedListChar"/>
    <w:rsid w:val="00FF494C"/>
    <w:pPr>
      <w:numPr>
        <w:numId w:val="13"/>
      </w:numPr>
    </w:pPr>
  </w:style>
  <w:style w:type="character" w:customStyle="1" w:styleId="Bullet-Level2Char">
    <w:name w:val="Bullet - Level 2 Char"/>
    <w:basedOn w:val="Bullet-Level1Char"/>
    <w:link w:val="Bullet-Level2"/>
    <w:rsid w:val="00E01ED3"/>
    <w:rPr>
      <w:rFonts w:ascii="Univers 45 Light" w:hAnsi="Univers 45 Light"/>
      <w:sz w:val="20"/>
    </w:rPr>
  </w:style>
  <w:style w:type="character" w:customStyle="1" w:styleId="NumberedListChar">
    <w:name w:val="Numbered List Char"/>
    <w:basedOn w:val="BodyTextChar"/>
    <w:link w:val="NumberedList"/>
    <w:rsid w:val="00FF494C"/>
    <w:rPr>
      <w:rFonts w:ascii="Univers 45 Light" w:hAnsi="Univers 45 Light"/>
      <w:sz w:val="20"/>
    </w:rPr>
  </w:style>
  <w:style w:type="character" w:customStyle="1" w:styleId="Bullet-Level2LastChar">
    <w:name w:val="Bullet - Level 2 Last Char"/>
    <w:basedOn w:val="Bullet-Level2Char"/>
    <w:link w:val="Bullet-Level2Last"/>
    <w:rsid w:val="00E01ED3"/>
    <w:rPr>
      <w:rFonts w:ascii="Univers 45 Light" w:hAnsi="Univers 45 Light"/>
      <w:sz w:val="20"/>
    </w:rPr>
  </w:style>
  <w:style w:type="character" w:customStyle="1" w:styleId="Bullet-Level3Char">
    <w:name w:val="Bullet - Level 3 Char"/>
    <w:basedOn w:val="Bullet-Level2Char"/>
    <w:link w:val="Bullet-Level3"/>
    <w:rsid w:val="00E01ED3"/>
    <w:rPr>
      <w:rFonts w:ascii="Univers 45 Light" w:hAnsi="Univers 45 Light"/>
      <w:sz w:val="20"/>
    </w:rPr>
  </w:style>
  <w:style w:type="character" w:customStyle="1" w:styleId="Bullet-Level4Char">
    <w:name w:val="Bullet - Level 4 Char"/>
    <w:basedOn w:val="Bullet-Level3Char"/>
    <w:link w:val="Bullet-Level4"/>
    <w:rsid w:val="00E01ED3"/>
    <w:rPr>
      <w:rFonts w:ascii="Univers 45 Light" w:hAnsi="Univers 45 Light"/>
      <w:sz w:val="20"/>
    </w:rPr>
  </w:style>
  <w:style w:type="table" w:styleId="TableGrid">
    <w:name w:val="Table Grid"/>
    <w:aliases w:val="Header Table Grid,GCP-Table Grid,new tab,Table contant,CV table,EY Table,Note Grid,+Colored,+TableGrid"/>
    <w:basedOn w:val="TableNormal"/>
    <w:uiPriority w:val="39"/>
    <w:rsid w:val="00D61F23"/>
    <w:pPr>
      <w:spacing w:after="0" w:line="240" w:lineRule="auto"/>
    </w:pPr>
    <w:rPr>
      <w:rFonts w:eastAsiaTheme="minorHAnsi"/>
      <w:sz w:val="22"/>
      <w:szCs w:val="22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ResumeName">
    <w:name w:val="ResumeName"/>
    <w:basedOn w:val="Normal"/>
    <w:next w:val="ResumeTitle"/>
    <w:link w:val="ResumeNameChar"/>
    <w:uiPriority w:val="12"/>
    <w:rsid w:val="002804B1"/>
    <w:pPr>
      <w:keepNext/>
      <w:widowControl w:val="0"/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adjustRightInd w:val="0"/>
      <w:ind w:right="144"/>
      <w:textAlignment w:val="baseline"/>
    </w:pPr>
    <w:rPr>
      <w:rFonts w:ascii="Univers 45 Light" w:eastAsia="PMingLiU" w:hAnsi="Univers 45 Light" w:cs="Arial"/>
      <w:b/>
      <w:color w:val="00338D" w:themeColor="text2"/>
      <w:sz w:val="28"/>
      <w:szCs w:val="24"/>
    </w:rPr>
  </w:style>
  <w:style w:type="paragraph" w:customStyle="1" w:styleId="ResumeTitle">
    <w:name w:val="ResumeTitle"/>
    <w:basedOn w:val="Normal"/>
    <w:next w:val="ResumeSideBody"/>
    <w:link w:val="ResumeTitleChar"/>
    <w:uiPriority w:val="13"/>
    <w:rsid w:val="004D2ABB"/>
    <w:pPr>
      <w:widowControl w:val="0"/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adjustRightInd w:val="0"/>
      <w:spacing w:after="240"/>
      <w:ind w:right="144"/>
      <w:textAlignment w:val="baseline"/>
    </w:pPr>
    <w:rPr>
      <w:rFonts w:ascii="Univers 45 Light" w:eastAsia="PMingLiU" w:hAnsi="Univers 45 Light" w:cs="Arial"/>
      <w:i/>
      <w:iCs/>
      <w:color w:val="00338D"/>
      <w:sz w:val="18"/>
      <w:szCs w:val="14"/>
    </w:rPr>
  </w:style>
  <w:style w:type="paragraph" w:customStyle="1" w:styleId="ResumeHeading">
    <w:name w:val="ResumeHeading"/>
    <w:basedOn w:val="Normal"/>
    <w:link w:val="ResumeHeadingChar"/>
    <w:uiPriority w:val="14"/>
    <w:rsid w:val="002804B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  <w:tab w:val="left" w:pos="1710"/>
        <w:tab w:val="left" w:pos="3420"/>
        <w:tab w:val="left" w:pos="5130"/>
        <w:tab w:val="left" w:pos="6840"/>
        <w:tab w:val="left" w:pos="8550"/>
        <w:tab w:val="right" w:pos="10080"/>
      </w:tabs>
      <w:adjustRightInd w:val="0"/>
      <w:spacing w:before="240" w:after="120" w:line="240" w:lineRule="atLeast"/>
      <w:ind w:left="216"/>
      <w:textAlignment w:val="baseline"/>
    </w:pPr>
    <w:rPr>
      <w:rFonts w:ascii="Univers 45 Light" w:eastAsia="PMingLiU" w:hAnsi="Univers 45 Light" w:cs="Arial"/>
      <w:b/>
      <w:color w:val="00338D"/>
      <w:szCs w:val="19"/>
    </w:rPr>
  </w:style>
  <w:style w:type="paragraph" w:customStyle="1" w:styleId="ResumePhoto">
    <w:name w:val="ResumePhoto"/>
    <w:basedOn w:val="Normal"/>
    <w:next w:val="ResumeName"/>
    <w:link w:val="ResumePhotoChar"/>
    <w:uiPriority w:val="11"/>
    <w:rsid w:val="006026A7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240"/>
    </w:pPr>
    <w:rPr>
      <w:rFonts w:ascii="Univers 45 Light" w:eastAsia="PMingLiU" w:hAnsi="Univers 45 Light" w:cs="Times New Roman"/>
      <w:caps/>
      <w:noProof/>
      <w:sz w:val="20"/>
      <w:szCs w:val="24"/>
    </w:rPr>
  </w:style>
  <w:style w:type="paragraph" w:customStyle="1" w:styleId="ResumeSideBody">
    <w:name w:val="ResumeSideBody"/>
    <w:basedOn w:val="Normal"/>
    <w:link w:val="ResumeSideBodyChar"/>
    <w:uiPriority w:val="18"/>
    <w:rsid w:val="004D2ABB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  <w:tab w:val="left" w:pos="360"/>
      </w:tabs>
      <w:spacing w:line="180" w:lineRule="exact"/>
      <w:ind w:right="144"/>
    </w:pPr>
    <w:rPr>
      <w:rFonts w:ascii="Univers 45 Light" w:eastAsia="PMingLiU" w:hAnsi="Univers 45 Light" w:cstheme="majorHAnsi"/>
      <w:sz w:val="14"/>
      <w:szCs w:val="14"/>
    </w:rPr>
  </w:style>
  <w:style w:type="character" w:customStyle="1" w:styleId="ResumeSideBodyChar">
    <w:name w:val="ResumeSideBody Char"/>
    <w:basedOn w:val="DefaultParagraphFont"/>
    <w:link w:val="ResumeSideBody"/>
    <w:uiPriority w:val="18"/>
    <w:locked/>
    <w:rsid w:val="004D2ABB"/>
    <w:rPr>
      <w:rFonts w:ascii="Univers 45 Light" w:eastAsia="PMingLiU" w:hAnsi="Univers 45 Light" w:cstheme="majorHAnsi"/>
      <w:sz w:val="14"/>
      <w:szCs w:val="14"/>
    </w:rPr>
  </w:style>
  <w:style w:type="paragraph" w:customStyle="1" w:styleId="ResumeSideHeading">
    <w:name w:val="ResumeSideHeading"/>
    <w:basedOn w:val="Normal"/>
    <w:link w:val="ResumeSideHeadingChar"/>
    <w:uiPriority w:val="17"/>
    <w:rsid w:val="004D2ABB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  <w:tab w:val="left" w:pos="1710"/>
        <w:tab w:val="left" w:pos="3420"/>
        <w:tab w:val="left" w:pos="5130"/>
        <w:tab w:val="left" w:pos="6840"/>
        <w:tab w:val="left" w:pos="8550"/>
        <w:tab w:val="right" w:pos="10080"/>
      </w:tabs>
      <w:adjustRightInd w:val="0"/>
      <w:spacing w:before="240" w:line="180" w:lineRule="exact"/>
      <w:ind w:right="144"/>
      <w:textAlignment w:val="baseline"/>
    </w:pPr>
    <w:rPr>
      <w:rFonts w:ascii="Univers 45 Light" w:eastAsia="PMingLiU" w:hAnsi="Univers 45 Light" w:cs="Arial"/>
      <w:b/>
      <w:color w:val="00338D"/>
      <w:sz w:val="16"/>
      <w:szCs w:val="16"/>
    </w:rPr>
  </w:style>
  <w:style w:type="paragraph" w:customStyle="1" w:styleId="ResumeBulletLevel1">
    <w:name w:val="ResumeBullet – Level 1"/>
    <w:basedOn w:val="Bullet-Level1"/>
    <w:link w:val="ResumeBulletLevel1Char"/>
    <w:uiPriority w:val="16"/>
    <w:rsid w:val="004D3F09"/>
    <w:pPr>
      <w:numPr>
        <w:numId w:val="15"/>
      </w:numPr>
      <w:tabs>
        <w:tab w:val="clear" w:pos="1440"/>
      </w:tabs>
      <w:ind w:left="504" w:hanging="270"/>
    </w:pPr>
    <w:rPr>
      <w:rFonts w:eastAsia="Times New Roman"/>
    </w:rPr>
  </w:style>
  <w:style w:type="character" w:customStyle="1" w:styleId="ResumeBulletLevel1Char">
    <w:name w:val="ResumeBullet – Level 1 Char"/>
    <w:basedOn w:val="DefaultParagraphFont"/>
    <w:link w:val="ResumeBulletLevel1"/>
    <w:uiPriority w:val="16"/>
    <w:rsid w:val="004D3F09"/>
    <w:rPr>
      <w:rFonts w:ascii="Univers 45 Light" w:eastAsia="Times New Roman" w:hAnsi="Univers 45 Light"/>
      <w:sz w:val="20"/>
    </w:rPr>
  </w:style>
  <w:style w:type="paragraph" w:customStyle="1" w:styleId="ResumeSideBullet">
    <w:name w:val="ResumeSideBullet"/>
    <w:basedOn w:val="ResumeBulletLevel1"/>
    <w:link w:val="ResumeSideBulletChar"/>
    <w:uiPriority w:val="18"/>
    <w:rsid w:val="004D3F09"/>
    <w:pPr>
      <w:numPr>
        <w:numId w:val="20"/>
      </w:numPr>
      <w:spacing w:before="60" w:after="0" w:line="160" w:lineRule="exact"/>
      <w:ind w:left="207" w:right="144" w:hanging="207"/>
    </w:pPr>
    <w:rPr>
      <w:rFonts w:eastAsia="MS Mincho" w:cs="Arial"/>
      <w:bCs/>
      <w:sz w:val="14"/>
      <w:szCs w:val="14"/>
      <w:lang w:eastAsia="ja-JP"/>
    </w:rPr>
  </w:style>
  <w:style w:type="paragraph" w:customStyle="1" w:styleId="ResumeBody">
    <w:name w:val="ResumeBody"/>
    <w:basedOn w:val="BodyText"/>
    <w:link w:val="ResumeBodyChar"/>
    <w:uiPriority w:val="16"/>
    <w:rsid w:val="00DC03BE"/>
    <w:pPr>
      <w:tabs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  <w:tab w:val="left" w:pos="1710"/>
        <w:tab w:val="left" w:pos="3420"/>
        <w:tab w:val="left" w:pos="5130"/>
      </w:tabs>
      <w:spacing w:after="120"/>
      <w:ind w:left="216"/>
    </w:pPr>
    <w:rPr>
      <w:rFonts w:eastAsia="Times New Roman" w:cs="Times New Roman"/>
      <w:szCs w:val="19"/>
    </w:rPr>
  </w:style>
  <w:style w:type="character" w:customStyle="1" w:styleId="ResumeBodyChar">
    <w:name w:val="ResumeBody Char"/>
    <w:basedOn w:val="DefaultParagraphFont"/>
    <w:link w:val="ResumeBody"/>
    <w:uiPriority w:val="16"/>
    <w:rsid w:val="00DC03BE"/>
    <w:rPr>
      <w:rFonts w:ascii="Univers for KPMG Light" w:eastAsia="Times New Roman" w:hAnsi="Univers for KPMG Light" w:cs="Times New Roman"/>
      <w:sz w:val="19"/>
      <w:szCs w:val="19"/>
    </w:rPr>
  </w:style>
  <w:style w:type="paragraph" w:customStyle="1" w:styleId="ResumeHeadingSubhead">
    <w:name w:val="ResumeHeading Subhead"/>
    <w:basedOn w:val="Normal"/>
    <w:link w:val="ResumeHeadingSubheadChar"/>
    <w:uiPriority w:val="15"/>
    <w:rsid w:val="004D2ABB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  <w:tab w:val="left" w:pos="1710"/>
        <w:tab w:val="left" w:pos="3420"/>
        <w:tab w:val="left" w:pos="5130"/>
        <w:tab w:val="left" w:pos="6840"/>
        <w:tab w:val="left" w:pos="8550"/>
        <w:tab w:val="right" w:pos="10080"/>
      </w:tabs>
      <w:adjustRightInd w:val="0"/>
      <w:spacing w:before="240" w:after="120" w:line="240" w:lineRule="exact"/>
      <w:ind w:left="225"/>
      <w:textAlignment w:val="baseline"/>
    </w:pPr>
    <w:rPr>
      <w:rFonts w:ascii="Univers 45 Light" w:eastAsia="Times New Roman" w:hAnsi="Univers 45 Light" w:cs="Arial"/>
      <w:b/>
      <w:bCs/>
      <w:i/>
      <w:iCs/>
      <w:color w:val="000000"/>
      <w:szCs w:val="19"/>
    </w:rPr>
  </w:style>
  <w:style w:type="character" w:customStyle="1" w:styleId="ResumeSideBulletChar">
    <w:name w:val="ResumeSideBullet Char"/>
    <w:basedOn w:val="DefaultParagraphFont"/>
    <w:link w:val="ResumeSideBullet"/>
    <w:uiPriority w:val="18"/>
    <w:rsid w:val="004D3F09"/>
    <w:rPr>
      <w:rFonts w:ascii="Univers 45 Light" w:eastAsia="MS Mincho" w:hAnsi="Univers 45 Light" w:cs="Arial"/>
      <w:bCs/>
      <w:sz w:val="14"/>
      <w:szCs w:val="14"/>
      <w:lang w:eastAsia="ja-JP"/>
    </w:rPr>
  </w:style>
  <w:style w:type="character" w:customStyle="1" w:styleId="ResumePhotoChar">
    <w:name w:val="ResumePhoto Char"/>
    <w:basedOn w:val="DefaultParagraphFont"/>
    <w:link w:val="ResumePhoto"/>
    <w:uiPriority w:val="11"/>
    <w:rsid w:val="006026A7"/>
    <w:rPr>
      <w:rFonts w:ascii="Univers 45 Light" w:eastAsia="PMingLiU" w:hAnsi="Univers 45 Light" w:cs="Times New Roman"/>
      <w:caps/>
      <w:noProof/>
      <w:sz w:val="20"/>
      <w:szCs w:val="24"/>
    </w:rPr>
  </w:style>
  <w:style w:type="character" w:customStyle="1" w:styleId="ResumeNameChar">
    <w:name w:val="ResumeName Char"/>
    <w:basedOn w:val="DefaultParagraphFont"/>
    <w:link w:val="ResumeName"/>
    <w:uiPriority w:val="12"/>
    <w:rsid w:val="002804B1"/>
    <w:rPr>
      <w:rFonts w:ascii="Univers 45 Light" w:eastAsia="PMingLiU" w:hAnsi="Univers 45 Light" w:cs="Arial"/>
      <w:b/>
      <w:color w:val="00338D" w:themeColor="text2"/>
      <w:sz w:val="28"/>
      <w:szCs w:val="24"/>
    </w:rPr>
  </w:style>
  <w:style w:type="paragraph" w:customStyle="1" w:styleId="ResumeBulletLevel2">
    <w:name w:val="ResumeBullet – Level 2"/>
    <w:basedOn w:val="ResumeBulletLevel1"/>
    <w:link w:val="ResumeBulletLevel2Char"/>
    <w:uiPriority w:val="16"/>
    <w:rsid w:val="000E1698"/>
    <w:pPr>
      <w:numPr>
        <w:numId w:val="12"/>
      </w:numPr>
      <w:ind w:left="900" w:hanging="180"/>
    </w:pPr>
  </w:style>
  <w:style w:type="character" w:customStyle="1" w:styleId="ResumeTitleChar">
    <w:name w:val="ResumeTitle Char"/>
    <w:basedOn w:val="DefaultParagraphFont"/>
    <w:link w:val="ResumeTitle"/>
    <w:uiPriority w:val="13"/>
    <w:rsid w:val="004D2ABB"/>
    <w:rPr>
      <w:rFonts w:ascii="Univers 45 Light" w:eastAsia="PMingLiU" w:hAnsi="Univers 45 Light" w:cs="Arial"/>
      <w:i/>
      <w:iCs/>
      <w:color w:val="00338D"/>
      <w:sz w:val="18"/>
      <w:szCs w:val="14"/>
    </w:rPr>
  </w:style>
  <w:style w:type="character" w:customStyle="1" w:styleId="ResumeSideHeadingChar">
    <w:name w:val="ResumeSideHeading Char"/>
    <w:basedOn w:val="DefaultParagraphFont"/>
    <w:link w:val="ResumeSideHeading"/>
    <w:uiPriority w:val="17"/>
    <w:rsid w:val="004D2ABB"/>
    <w:rPr>
      <w:rFonts w:ascii="Univers 45 Light" w:eastAsia="PMingLiU" w:hAnsi="Univers 45 Light" w:cs="Arial"/>
      <w:b/>
      <w:color w:val="00338D"/>
      <w:sz w:val="16"/>
      <w:szCs w:val="16"/>
    </w:rPr>
  </w:style>
  <w:style w:type="character" w:customStyle="1" w:styleId="ResumeHeadingChar">
    <w:name w:val="ResumeHeading Char"/>
    <w:basedOn w:val="DefaultParagraphFont"/>
    <w:link w:val="ResumeHeading"/>
    <w:uiPriority w:val="14"/>
    <w:rsid w:val="002804B1"/>
    <w:rPr>
      <w:rFonts w:ascii="Univers 45 Light" w:eastAsia="PMingLiU" w:hAnsi="Univers 45 Light" w:cs="Arial"/>
      <w:b/>
      <w:color w:val="00338D"/>
      <w:sz w:val="19"/>
      <w:szCs w:val="19"/>
    </w:rPr>
  </w:style>
  <w:style w:type="character" w:customStyle="1" w:styleId="ResumeHeadingSubheadChar">
    <w:name w:val="ResumeHeading Subhead Char"/>
    <w:basedOn w:val="ResumeHeadingChar"/>
    <w:link w:val="ResumeHeadingSubhead"/>
    <w:uiPriority w:val="15"/>
    <w:rsid w:val="004D2ABB"/>
    <w:rPr>
      <w:rFonts w:ascii="Univers 45 Light" w:eastAsia="Times New Roman" w:hAnsi="Univers 45 Light" w:cs="Arial"/>
      <w:b/>
      <w:bCs/>
      <w:i/>
      <w:iCs/>
      <w:color w:val="000000"/>
      <w:sz w:val="19"/>
      <w:szCs w:val="19"/>
    </w:rPr>
  </w:style>
  <w:style w:type="paragraph" w:customStyle="1" w:styleId="ResumeRole">
    <w:name w:val="Resume Role"/>
    <w:link w:val="ResumeRoleChar"/>
    <w:uiPriority w:val="10"/>
    <w:rsid w:val="002B3359"/>
    <w:pPr>
      <w:spacing w:after="0" w:line="240" w:lineRule="auto"/>
      <w:jc w:val="center"/>
    </w:pPr>
    <w:rPr>
      <w:rFonts w:ascii="Univers 45 Light" w:eastAsiaTheme="minorHAnsi" w:hAnsi="Univers 45 Light"/>
      <w:b/>
      <w:color w:val="FFFFFF" w:themeColor="background1"/>
      <w:sz w:val="19"/>
      <w:szCs w:val="22"/>
    </w:rPr>
  </w:style>
  <w:style w:type="character" w:customStyle="1" w:styleId="ResumeRoleChar">
    <w:name w:val="Resume Role Char"/>
    <w:basedOn w:val="DefaultParagraphFont"/>
    <w:link w:val="ResumeRole"/>
    <w:uiPriority w:val="10"/>
    <w:rsid w:val="002B3359"/>
    <w:rPr>
      <w:rFonts w:ascii="Univers 45 Light" w:eastAsiaTheme="minorHAnsi" w:hAnsi="Univers 45 Light"/>
      <w:b/>
      <w:color w:val="FFFFFF" w:themeColor="background1"/>
      <w:sz w:val="19"/>
      <w:szCs w:val="22"/>
    </w:rPr>
  </w:style>
  <w:style w:type="paragraph" w:customStyle="1" w:styleId="Letter-Body">
    <w:name w:val="Letter - Body"/>
    <w:link w:val="Letter-BodyChar"/>
    <w:uiPriority w:val="20"/>
    <w:rsid w:val="00F2105C"/>
    <w:pPr>
      <w:tabs>
        <w:tab w:val="left" w:pos="4680"/>
      </w:tabs>
      <w:spacing w:after="240" w:line="250" w:lineRule="exact"/>
      <w:ind w:left="-153"/>
    </w:pPr>
    <w:rPr>
      <w:rFonts w:ascii="Univers 45 Light" w:hAnsi="Univers 45 Light" w:cs="Times New Roman"/>
      <w:sz w:val="20"/>
      <w:szCs w:val="22"/>
    </w:rPr>
  </w:style>
  <w:style w:type="paragraph" w:customStyle="1" w:styleId="Letter-SignatureName">
    <w:name w:val="Letter - Signature Name"/>
    <w:basedOn w:val="Letter-Body"/>
    <w:link w:val="Letter-SignatureNameChar"/>
    <w:uiPriority w:val="19"/>
    <w:rsid w:val="00AF041C"/>
    <w:pPr>
      <w:spacing w:before="1080" w:after="0"/>
      <w:ind w:left="-180"/>
      <w:contextualSpacing/>
    </w:pPr>
  </w:style>
  <w:style w:type="paragraph" w:customStyle="1" w:styleId="Letter-Address">
    <w:name w:val="Letter - Address"/>
    <w:basedOn w:val="Letter-Body"/>
    <w:link w:val="Letter-AddressChar"/>
    <w:uiPriority w:val="20"/>
    <w:rsid w:val="00F2105C"/>
    <w:pPr>
      <w:spacing w:after="360"/>
      <w:contextualSpacing/>
    </w:pPr>
  </w:style>
  <w:style w:type="paragraph" w:customStyle="1" w:styleId="Letter-Body-BeforeBullet">
    <w:name w:val="Letter - Body - Before Bullet"/>
    <w:basedOn w:val="Letter-Body"/>
    <w:link w:val="Letter-Body-BeforeBulletChar"/>
    <w:uiPriority w:val="20"/>
    <w:rsid w:val="00F2105C"/>
    <w:pPr>
      <w:keepNext/>
      <w:spacing w:after="120"/>
    </w:pPr>
  </w:style>
  <w:style w:type="paragraph" w:customStyle="1" w:styleId="Letter-Bullet">
    <w:name w:val="Letter - Bullet"/>
    <w:basedOn w:val="Normal"/>
    <w:link w:val="Letter-BulletChar"/>
    <w:uiPriority w:val="20"/>
    <w:rsid w:val="00F2105C"/>
    <w:pPr>
      <w:numPr>
        <w:numId w:val="16"/>
      </w:num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  <w:tab w:val="left" w:pos="4680"/>
      </w:tabs>
      <w:spacing w:after="120" w:line="250" w:lineRule="exact"/>
      <w:ind w:left="117" w:hanging="270"/>
    </w:pPr>
    <w:rPr>
      <w:rFonts w:ascii="Univers 45 Light" w:hAnsi="Univers 45 Light" w:cs="Times New Roman"/>
      <w:sz w:val="20"/>
      <w:szCs w:val="22"/>
    </w:rPr>
  </w:style>
  <w:style w:type="paragraph" w:customStyle="1" w:styleId="Letter-Bullet-Last">
    <w:name w:val="Letter - Bullet - Last"/>
    <w:basedOn w:val="Letter-Bullet"/>
    <w:link w:val="Letter-Bullet-LastChar"/>
    <w:uiPriority w:val="20"/>
    <w:rsid w:val="004D2FDB"/>
    <w:pPr>
      <w:spacing w:after="240"/>
    </w:pPr>
  </w:style>
  <w:style w:type="paragraph" w:customStyle="1" w:styleId="Letter-SignatureTitleContact">
    <w:name w:val="Letter - Signature Title/Contact"/>
    <w:basedOn w:val="Letter-SignatureName"/>
    <w:link w:val="Letter-SignatureTitleContactChar"/>
    <w:uiPriority w:val="19"/>
    <w:rsid w:val="00AF041C"/>
    <w:pPr>
      <w:spacing w:before="120" w:after="240"/>
    </w:pPr>
    <w:rPr>
      <w:i/>
    </w:rPr>
  </w:style>
  <w:style w:type="table" w:styleId="GridTable1Light-Accent3">
    <w:name w:val="Grid Table 1 Light Accent 3"/>
    <w:basedOn w:val="TableNormal"/>
    <w:uiPriority w:val="46"/>
    <w:rsid w:val="00CB2E35"/>
    <w:pPr>
      <w:spacing w:after="0" w:line="240" w:lineRule="auto"/>
    </w:pPr>
    <w:tblPr>
      <w:tblStyleRowBandSize w:val="1"/>
      <w:tblStyleColBandSize w:val="1"/>
      <w:tblBorders>
        <w:top w:val="single" w:sz="4" w:space="0" w:color="74FFFC" w:themeColor="accent3" w:themeTint="66"/>
        <w:left w:val="single" w:sz="4" w:space="0" w:color="74FFFC" w:themeColor="accent3" w:themeTint="66"/>
        <w:bottom w:val="single" w:sz="4" w:space="0" w:color="74FFFC" w:themeColor="accent3" w:themeTint="66"/>
        <w:right w:val="single" w:sz="4" w:space="0" w:color="74FFFC" w:themeColor="accent3" w:themeTint="66"/>
        <w:insideH w:val="single" w:sz="4" w:space="0" w:color="74FFFC" w:themeColor="accent3" w:themeTint="66"/>
        <w:insideV w:val="single" w:sz="4" w:space="0" w:color="74FFFC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2EFFFB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2EFFF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Table-Header1-White">
    <w:name w:val="Table - Header 1 - White"/>
    <w:basedOn w:val="Table-Header1"/>
    <w:link w:val="Table-Header1-WhiteChar"/>
    <w:uiPriority w:val="2"/>
    <w:qFormat/>
    <w:rsid w:val="00434EE2"/>
    <w:rPr>
      <w:color w:val="FFFFFF" w:themeColor="background1"/>
    </w:rPr>
  </w:style>
  <w:style w:type="paragraph" w:customStyle="1" w:styleId="Heading1-White">
    <w:name w:val="Heading 1 - White"/>
    <w:basedOn w:val="Heading1"/>
    <w:link w:val="Heading1-WhiteChar"/>
    <w:uiPriority w:val="1"/>
    <w:rsid w:val="001D040A"/>
    <w:rPr>
      <w:color w:val="FFFFFF" w:themeColor="background1"/>
    </w:rPr>
  </w:style>
  <w:style w:type="paragraph" w:styleId="TOC1">
    <w:name w:val="toc 1"/>
    <w:basedOn w:val="Normal"/>
    <w:next w:val="Normal"/>
    <w:uiPriority w:val="39"/>
    <w:rsid w:val="00217DB4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  <w:tab w:val="right" w:leader="dot" w:pos="9350"/>
      </w:tabs>
      <w:spacing w:after="120" w:line="320" w:lineRule="exact"/>
      <w:ind w:left="3874" w:right="720"/>
    </w:pPr>
    <w:rPr>
      <w:rFonts w:ascii="Univers 45 Light" w:hAnsi="Univers 45 Light"/>
      <w:noProof/>
      <w:color w:val="0091DA" w:themeColor="background2"/>
      <w:sz w:val="20"/>
    </w:rPr>
  </w:style>
  <w:style w:type="character" w:customStyle="1" w:styleId="Letter-BodyChar">
    <w:name w:val="Letter - Body Char"/>
    <w:basedOn w:val="DefaultParagraphFont"/>
    <w:link w:val="Letter-Body"/>
    <w:uiPriority w:val="20"/>
    <w:rsid w:val="00F2105C"/>
    <w:rPr>
      <w:rFonts w:ascii="Univers 45 Light" w:hAnsi="Univers 45 Light" w:cs="Times New Roman"/>
      <w:sz w:val="20"/>
      <w:szCs w:val="22"/>
    </w:rPr>
  </w:style>
  <w:style w:type="character" w:customStyle="1" w:styleId="Letter-AddressChar">
    <w:name w:val="Letter - Address Char"/>
    <w:basedOn w:val="Letter-BodyChar"/>
    <w:link w:val="Letter-Address"/>
    <w:uiPriority w:val="20"/>
    <w:rsid w:val="00F2105C"/>
    <w:rPr>
      <w:rFonts w:ascii="Univers 45 Light" w:hAnsi="Univers 45 Light" w:cs="Times New Roman"/>
      <w:sz w:val="20"/>
      <w:szCs w:val="22"/>
    </w:rPr>
  </w:style>
  <w:style w:type="character" w:customStyle="1" w:styleId="Letter-Body-BeforeBulletChar">
    <w:name w:val="Letter - Body - Before Bullet Char"/>
    <w:basedOn w:val="Letter-BodyChar"/>
    <w:link w:val="Letter-Body-BeforeBullet"/>
    <w:uiPriority w:val="20"/>
    <w:rsid w:val="00F2105C"/>
    <w:rPr>
      <w:rFonts w:ascii="Univers 45 Light" w:hAnsi="Univers 45 Light" w:cs="Times New Roman"/>
      <w:sz w:val="20"/>
      <w:szCs w:val="22"/>
    </w:rPr>
  </w:style>
  <w:style w:type="character" w:customStyle="1" w:styleId="Letter-BulletChar">
    <w:name w:val="Letter - Bullet Char"/>
    <w:basedOn w:val="DefaultParagraphFont"/>
    <w:link w:val="Letter-Bullet"/>
    <w:uiPriority w:val="20"/>
    <w:rsid w:val="00F2105C"/>
    <w:rPr>
      <w:rFonts w:ascii="Univers 45 Light" w:hAnsi="Univers 45 Light" w:cs="Times New Roman"/>
      <w:sz w:val="20"/>
      <w:szCs w:val="22"/>
    </w:rPr>
  </w:style>
  <w:style w:type="character" w:customStyle="1" w:styleId="Letter-Bullet-LastChar">
    <w:name w:val="Letter - Bullet - Last Char"/>
    <w:basedOn w:val="Letter-BulletChar"/>
    <w:link w:val="Letter-Bullet-Last"/>
    <w:uiPriority w:val="20"/>
    <w:rsid w:val="00F2105C"/>
    <w:rPr>
      <w:rFonts w:ascii="Univers 45 Light" w:hAnsi="Univers 45 Light" w:cs="Times New Roman"/>
      <w:sz w:val="20"/>
      <w:szCs w:val="22"/>
    </w:rPr>
  </w:style>
  <w:style w:type="character" w:customStyle="1" w:styleId="Letter-SignatureNameChar">
    <w:name w:val="Letter - Signature Name Char"/>
    <w:basedOn w:val="Letter-BodyChar"/>
    <w:link w:val="Letter-SignatureName"/>
    <w:uiPriority w:val="19"/>
    <w:rsid w:val="00AF041C"/>
    <w:rPr>
      <w:rFonts w:ascii="Univers 45 Light" w:hAnsi="Univers 45 Light" w:cs="Times New Roman"/>
      <w:sz w:val="20"/>
      <w:szCs w:val="22"/>
    </w:rPr>
  </w:style>
  <w:style w:type="character" w:customStyle="1" w:styleId="Letter-SignatureTitleContactChar">
    <w:name w:val="Letter - Signature Title/Contact Char"/>
    <w:basedOn w:val="Letter-SignatureNameChar"/>
    <w:link w:val="Letter-SignatureTitleContact"/>
    <w:uiPriority w:val="19"/>
    <w:rsid w:val="00AF041C"/>
    <w:rPr>
      <w:rFonts w:ascii="Univers 45 Light" w:hAnsi="Univers 45 Light" w:cs="Times New Roman"/>
      <w:i/>
      <w:sz w:val="20"/>
      <w:szCs w:val="22"/>
    </w:rPr>
  </w:style>
  <w:style w:type="paragraph" w:customStyle="1" w:styleId="Copyright-White">
    <w:name w:val="Copyright - White"/>
    <w:link w:val="Copyright-WhiteChar"/>
    <w:uiPriority w:val="29"/>
    <w:rsid w:val="004D2ABB"/>
    <w:pPr>
      <w:spacing w:after="120" w:line="240" w:lineRule="auto"/>
    </w:pPr>
    <w:rPr>
      <w:rFonts w:ascii="Univers 45 Light" w:hAnsi="Univers 45 Light"/>
      <w:color w:val="FFFFFF" w:themeColor="background1"/>
      <w:sz w:val="12"/>
      <w:szCs w:val="12"/>
    </w:rPr>
  </w:style>
  <w:style w:type="character" w:customStyle="1" w:styleId="BackCover-NameChar">
    <w:name w:val="Back Cover - Name Char"/>
    <w:basedOn w:val="BodyTextChar"/>
    <w:link w:val="BackCover-Name"/>
    <w:uiPriority w:val="35"/>
    <w:rsid w:val="00DC03BE"/>
    <w:rPr>
      <w:rFonts w:ascii="Univers for KPMG Light" w:hAnsi="Univers for KPMG Light"/>
      <w:b/>
      <w:color w:val="00338D" w:themeColor="text2"/>
      <w:sz w:val="19"/>
    </w:rPr>
  </w:style>
  <w:style w:type="character" w:customStyle="1" w:styleId="Copyright-WhiteChar">
    <w:name w:val="Copyright - White Char"/>
    <w:basedOn w:val="DefaultParagraphFont"/>
    <w:link w:val="Copyright-White"/>
    <w:uiPriority w:val="29"/>
    <w:rsid w:val="004D2ABB"/>
    <w:rPr>
      <w:rFonts w:ascii="Univers 45 Light" w:hAnsi="Univers 45 Light"/>
      <w:color w:val="FFFFFF" w:themeColor="background1"/>
      <w:sz w:val="12"/>
      <w:szCs w:val="12"/>
    </w:rPr>
  </w:style>
  <w:style w:type="paragraph" w:customStyle="1" w:styleId="BackCover-Name">
    <w:name w:val="Back Cover - Name"/>
    <w:basedOn w:val="BodyText"/>
    <w:link w:val="BackCover-NameChar"/>
    <w:uiPriority w:val="35"/>
    <w:rsid w:val="00DC03BE"/>
    <w:pPr>
      <w:spacing w:before="360" w:after="0"/>
    </w:pPr>
    <w:rPr>
      <w:b/>
      <w:color w:val="00338D" w:themeColor="text2"/>
    </w:rPr>
  </w:style>
  <w:style w:type="paragraph" w:customStyle="1" w:styleId="BackCover-TeamRole">
    <w:name w:val="Back Cover - Team Role"/>
    <w:basedOn w:val="BodyText"/>
    <w:link w:val="BackCover-TeamRoleChar"/>
    <w:uiPriority w:val="36"/>
    <w:rsid w:val="00EF4DD7"/>
    <w:pPr>
      <w:spacing w:after="0"/>
    </w:pPr>
    <w:rPr>
      <w:b/>
      <w:color w:val="000000" w:themeColor="text1"/>
    </w:rPr>
  </w:style>
  <w:style w:type="paragraph" w:customStyle="1" w:styleId="BackCover-ContactInfo">
    <w:name w:val="Back Cover - Contact Info"/>
    <w:basedOn w:val="BodyText"/>
    <w:link w:val="BackCover-ContactInfoChar"/>
    <w:uiPriority w:val="37"/>
    <w:rsid w:val="00DC03BE"/>
    <w:pPr>
      <w:spacing w:after="0"/>
    </w:pPr>
  </w:style>
  <w:style w:type="paragraph" w:customStyle="1" w:styleId="Copyright-Gray">
    <w:name w:val="Copyright - Gray"/>
    <w:basedOn w:val="Copyright-White"/>
    <w:link w:val="Copyright-GrayChar"/>
    <w:uiPriority w:val="29"/>
    <w:rsid w:val="004D2ABB"/>
    <w:rPr>
      <w:color w:val="808080" w:themeColor="background1" w:themeShade="80"/>
    </w:rPr>
  </w:style>
  <w:style w:type="character" w:customStyle="1" w:styleId="BackCover-TeamRoleChar">
    <w:name w:val="Back Cover - Team Role Char"/>
    <w:basedOn w:val="BodyTextChar"/>
    <w:link w:val="BackCover-TeamRole"/>
    <w:uiPriority w:val="36"/>
    <w:rsid w:val="00464BBB"/>
    <w:rPr>
      <w:rFonts w:ascii="Univers for KPMG Light" w:hAnsi="Univers for KPMG Light"/>
      <w:b/>
      <w:color w:val="000000" w:themeColor="text1"/>
      <w:sz w:val="19"/>
    </w:rPr>
  </w:style>
  <w:style w:type="character" w:customStyle="1" w:styleId="BackCover-ContactInfoChar">
    <w:name w:val="Back Cover - Contact Info Char"/>
    <w:basedOn w:val="BodyTextChar"/>
    <w:link w:val="BackCover-ContactInfo"/>
    <w:uiPriority w:val="37"/>
    <w:rsid w:val="00DC03BE"/>
    <w:rPr>
      <w:rFonts w:ascii="Univers for KPMG Light" w:hAnsi="Univers for KPMG Light"/>
      <w:sz w:val="19"/>
    </w:rPr>
  </w:style>
  <w:style w:type="character" w:customStyle="1" w:styleId="Copyright-GrayChar">
    <w:name w:val="Copyright - Gray Char"/>
    <w:basedOn w:val="Copyright-WhiteChar"/>
    <w:link w:val="Copyright-Gray"/>
    <w:uiPriority w:val="29"/>
    <w:rsid w:val="004D2ABB"/>
    <w:rPr>
      <w:rFonts w:ascii="Univers 45 Light" w:hAnsi="Univers 45 Light"/>
      <w:color w:val="808080" w:themeColor="background1" w:themeShade="80"/>
      <w:sz w:val="12"/>
      <w:szCs w:val="12"/>
    </w:rPr>
  </w:style>
  <w:style w:type="paragraph" w:customStyle="1" w:styleId="Footer-Title">
    <w:name w:val="Footer - Title"/>
    <w:link w:val="Footer-TitleChar"/>
    <w:uiPriority w:val="45"/>
    <w:rsid w:val="00CA19BC"/>
    <w:pPr>
      <w:spacing w:after="80" w:line="240" w:lineRule="auto"/>
      <w:jc w:val="center"/>
    </w:pPr>
    <w:rPr>
      <w:rFonts w:ascii="Univers 45 Light" w:hAnsi="Univers 45 Light"/>
      <w:color w:val="005EB8" w:themeColor="accent1"/>
      <w:sz w:val="16"/>
      <w:szCs w:val="16"/>
    </w:rPr>
  </w:style>
  <w:style w:type="paragraph" w:customStyle="1" w:styleId="Footer-PageNumber">
    <w:name w:val="Footer - Page Number"/>
    <w:link w:val="Footer-PageNumberChar"/>
    <w:uiPriority w:val="45"/>
    <w:rsid w:val="00BD240F"/>
    <w:pPr>
      <w:spacing w:line="240" w:lineRule="auto"/>
      <w:jc w:val="center"/>
    </w:pPr>
    <w:rPr>
      <w:rFonts w:ascii="Univers 45 Light" w:hAnsi="Univers 45 Light"/>
      <w:b/>
      <w:noProof/>
      <w:color w:val="00338D" w:themeColor="text2"/>
      <w:sz w:val="18"/>
      <w:szCs w:val="18"/>
    </w:rPr>
  </w:style>
  <w:style w:type="character" w:customStyle="1" w:styleId="Footer-TitleChar">
    <w:name w:val="Footer - Title Char"/>
    <w:basedOn w:val="DefaultParagraphFont"/>
    <w:link w:val="Footer-Title"/>
    <w:uiPriority w:val="45"/>
    <w:rsid w:val="00CA19BC"/>
    <w:rPr>
      <w:rFonts w:ascii="Univers 45 Light" w:hAnsi="Univers 45 Light"/>
      <w:color w:val="005EB8" w:themeColor="accent1"/>
      <w:sz w:val="16"/>
      <w:szCs w:val="16"/>
    </w:rPr>
  </w:style>
  <w:style w:type="character" w:customStyle="1" w:styleId="Footer-PageNumberChar">
    <w:name w:val="Footer - Page Number Char"/>
    <w:basedOn w:val="DefaultParagraphFont"/>
    <w:link w:val="Footer-PageNumber"/>
    <w:uiPriority w:val="45"/>
    <w:rsid w:val="00BD240F"/>
    <w:rPr>
      <w:rFonts w:ascii="Univers 45 Light" w:hAnsi="Univers 45 Light"/>
      <w:b/>
      <w:noProof/>
      <w:color w:val="00338D" w:themeColor="text2"/>
      <w:sz w:val="18"/>
      <w:szCs w:val="18"/>
    </w:rPr>
  </w:style>
  <w:style w:type="paragraph" w:customStyle="1" w:styleId="Question">
    <w:name w:val="Question"/>
    <w:link w:val="QuestionChar"/>
    <w:uiPriority w:val="3"/>
    <w:rsid w:val="00985903"/>
    <w:pPr>
      <w:tabs>
        <w:tab w:val="left" w:pos="360"/>
      </w:tabs>
      <w:spacing w:after="240" w:line="280" w:lineRule="exact"/>
    </w:pPr>
    <w:rPr>
      <w:rFonts w:ascii="Univers 45 Light" w:hAnsi="Univers 45 Light"/>
      <w:color w:val="470A68" w:themeColor="accent5"/>
      <w:sz w:val="22"/>
      <w:szCs w:val="22"/>
    </w:rPr>
  </w:style>
  <w:style w:type="paragraph" w:customStyle="1" w:styleId="Question-Bullet">
    <w:name w:val="Question - Bullet"/>
    <w:basedOn w:val="Question"/>
    <w:link w:val="Question-BulletChar"/>
    <w:uiPriority w:val="4"/>
    <w:rsid w:val="00BD28AD"/>
    <w:pPr>
      <w:numPr>
        <w:numId w:val="19"/>
      </w:numPr>
      <w:tabs>
        <w:tab w:val="left" w:pos="630"/>
      </w:tabs>
    </w:pPr>
    <w:rPr>
      <w:color w:val="6D2077" w:themeColor="accent2"/>
    </w:rPr>
  </w:style>
  <w:style w:type="paragraph" w:customStyle="1" w:styleId="Divider-MainHeading">
    <w:name w:val="Divider - Main Heading"/>
    <w:basedOn w:val="Heading1"/>
    <w:link w:val="Divider-MainHeadingChar"/>
    <w:uiPriority w:val="38"/>
    <w:rsid w:val="006E6002"/>
    <w:pPr>
      <w:spacing w:before="120" w:line="1920" w:lineRule="exact"/>
      <w:ind w:left="490"/>
    </w:pPr>
    <w:rPr>
      <w:color w:val="FFFFFF" w:themeColor="background1"/>
      <w:spacing w:val="0"/>
      <w:sz w:val="220"/>
      <w:szCs w:val="224"/>
    </w:rPr>
  </w:style>
  <w:style w:type="character" w:customStyle="1" w:styleId="Divider-MainHeadingChar">
    <w:name w:val="Divider - Main Heading Char"/>
    <w:basedOn w:val="Heading1Char"/>
    <w:link w:val="Divider-MainHeading"/>
    <w:uiPriority w:val="38"/>
    <w:rsid w:val="006E6002"/>
    <w:rPr>
      <w:rFonts w:ascii="KPMG Extralight" w:eastAsiaTheme="majorEastAsia" w:hAnsi="KPMG Extralight" w:cstheme="majorBidi"/>
      <w:color w:val="FFFFFF" w:themeColor="background1"/>
      <w:spacing w:val="20"/>
      <w:sz w:val="220"/>
      <w:szCs w:val="224"/>
    </w:rPr>
  </w:style>
  <w:style w:type="table" w:styleId="GridTable1Light">
    <w:name w:val="Grid Table 1 Light"/>
    <w:basedOn w:val="TableNormal"/>
    <w:uiPriority w:val="46"/>
    <w:rsid w:val="0010209D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ListTable1Light">
    <w:name w:val="List Table 1 Light"/>
    <w:basedOn w:val="TableNormal"/>
    <w:uiPriority w:val="46"/>
    <w:rsid w:val="0010209D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customStyle="1" w:styleId="Table-Body">
    <w:name w:val="Table - Body"/>
    <w:basedOn w:val="BodyText"/>
    <w:link w:val="Table-BodyChar"/>
    <w:uiPriority w:val="2"/>
    <w:qFormat/>
    <w:rsid w:val="003F0B32"/>
    <w:pPr>
      <w:tabs>
        <w:tab w:val="clear" w:pos="54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0"/>
    </w:pPr>
    <w:rPr>
      <w:rFonts w:eastAsiaTheme="minorHAnsi"/>
      <w:szCs w:val="22"/>
    </w:rPr>
  </w:style>
  <w:style w:type="paragraph" w:customStyle="1" w:styleId="Table-Header1">
    <w:name w:val="Table - Header 1"/>
    <w:basedOn w:val="Normal"/>
    <w:link w:val="Table-Header1Char"/>
    <w:uiPriority w:val="2"/>
    <w:rsid w:val="00D04024"/>
    <w:rPr>
      <w:rFonts w:ascii="Univers 45 Light" w:hAnsi="Univers 45 Light"/>
      <w:b/>
      <w:color w:val="00338D" w:themeColor="text2"/>
      <w:sz w:val="20"/>
    </w:rPr>
  </w:style>
  <w:style w:type="paragraph" w:customStyle="1" w:styleId="Table-Header2">
    <w:name w:val="Table - Header 2"/>
    <w:basedOn w:val="Table-Header1"/>
    <w:link w:val="Table-Header2Char"/>
    <w:uiPriority w:val="2"/>
    <w:rsid w:val="00434EE2"/>
    <w:rPr>
      <w:color w:val="005EB8" w:themeColor="accent1"/>
    </w:rPr>
  </w:style>
  <w:style w:type="character" w:customStyle="1" w:styleId="Table-BodyChar">
    <w:name w:val="Table - Body Char"/>
    <w:basedOn w:val="BodyTextChar"/>
    <w:link w:val="Table-Body"/>
    <w:uiPriority w:val="2"/>
    <w:rsid w:val="003F0B32"/>
    <w:rPr>
      <w:rFonts w:ascii="Univers for KPMG Light" w:eastAsiaTheme="minorHAnsi" w:hAnsi="Univers for KPMG Light"/>
      <w:sz w:val="19"/>
      <w:szCs w:val="22"/>
    </w:rPr>
  </w:style>
  <w:style w:type="character" w:customStyle="1" w:styleId="Table-Header1Char">
    <w:name w:val="Table - Header 1 Char"/>
    <w:basedOn w:val="BodyTextChar"/>
    <w:link w:val="Table-Header1"/>
    <w:uiPriority w:val="2"/>
    <w:rsid w:val="00D04024"/>
    <w:rPr>
      <w:rFonts w:ascii="Univers 45 Light" w:hAnsi="Univers 45 Light"/>
      <w:b/>
      <w:color w:val="00338D" w:themeColor="text2"/>
      <w:sz w:val="20"/>
    </w:rPr>
  </w:style>
  <w:style w:type="character" w:customStyle="1" w:styleId="Table-Header2Char">
    <w:name w:val="Table - Header 2 Char"/>
    <w:basedOn w:val="Table-BodyChar"/>
    <w:link w:val="Table-Header2"/>
    <w:uiPriority w:val="2"/>
    <w:rsid w:val="00434EE2"/>
    <w:rPr>
      <w:rFonts w:ascii="Univers for KPMG" w:eastAsiaTheme="minorHAnsi" w:hAnsi="Univers for KPMG"/>
      <w:b/>
      <w:color w:val="005EB8" w:themeColor="accent1"/>
      <w:sz w:val="19"/>
      <w:szCs w:val="22"/>
    </w:rPr>
  </w:style>
  <w:style w:type="paragraph" w:customStyle="1" w:styleId="Table-Body-SpaceAfter">
    <w:name w:val="Table - Body - Space After"/>
    <w:basedOn w:val="Table-Body"/>
    <w:link w:val="Table-Body-SpaceAfterChar"/>
    <w:uiPriority w:val="2"/>
    <w:rsid w:val="009C5FA9"/>
    <w:pPr>
      <w:spacing w:after="120"/>
    </w:pPr>
  </w:style>
  <w:style w:type="table" w:styleId="TableGridLight">
    <w:name w:val="Grid Table Light"/>
    <w:aliases w:val="Table - Boxed In - Light Rules"/>
    <w:basedOn w:val="TableNormal"/>
    <w:uiPriority w:val="40"/>
    <w:rsid w:val="007531A9"/>
    <w:pPr>
      <w:spacing w:after="0" w:line="240" w:lineRule="auto"/>
    </w:pPr>
    <w:rPr>
      <w:rFonts w:ascii="Univers for KPMG Light" w:hAnsi="Univers for KPMG Light"/>
      <w:sz w:val="19"/>
    </w:rPr>
    <w:tblPr>
      <w:tblBorders>
        <w:top w:val="single" w:sz="4" w:space="0" w:color="0091DA" w:themeColor="background2"/>
        <w:left w:val="single" w:sz="4" w:space="0" w:color="0091DA" w:themeColor="background2"/>
        <w:bottom w:val="single" w:sz="4" w:space="0" w:color="0091DA" w:themeColor="background2"/>
        <w:right w:val="single" w:sz="4" w:space="0" w:color="0091DA" w:themeColor="background2"/>
        <w:insideH w:val="single" w:sz="4" w:space="0" w:color="0091DA" w:themeColor="background2"/>
        <w:insideV w:val="single" w:sz="4" w:space="0" w:color="0091DA" w:themeColor="background2"/>
      </w:tblBorders>
      <w:tblCellMar>
        <w:top w:w="58" w:type="dxa"/>
        <w:left w:w="58" w:type="dxa"/>
        <w:bottom w:w="58" w:type="dxa"/>
        <w:right w:w="58" w:type="dxa"/>
      </w:tblCellMar>
    </w:tblPr>
    <w:tblStylePr w:type="firstRow">
      <w:tblPr/>
      <w:trPr>
        <w:tblHeader/>
      </w:trPr>
    </w:tblStylePr>
  </w:style>
  <w:style w:type="table" w:customStyle="1" w:styleId="Table-NoRules">
    <w:name w:val="Table - No Rules"/>
    <w:basedOn w:val="TableNormal"/>
    <w:uiPriority w:val="99"/>
    <w:rsid w:val="00BD3A59"/>
    <w:pPr>
      <w:spacing w:after="0" w:line="240" w:lineRule="auto"/>
    </w:pPr>
    <w:rPr>
      <w:rFonts w:ascii="Univers 45 Light" w:hAnsi="Univers 45 Light"/>
      <w:sz w:val="19"/>
    </w:rPr>
    <w:tblPr>
      <w:tblStyleRowBandSize w:val="1"/>
      <w:tblCellMar>
        <w:top w:w="58" w:type="dxa"/>
        <w:left w:w="0" w:type="dxa"/>
        <w:bottom w:w="58" w:type="dxa"/>
        <w:right w:w="58" w:type="dxa"/>
      </w:tblCellMar>
    </w:tblPr>
    <w:tblStylePr w:type="firstRow">
      <w:tblPr/>
      <w:trPr>
        <w:tblHeader/>
      </w:trPr>
    </w:tblStylePr>
  </w:style>
  <w:style w:type="table" w:styleId="MediumList2-Accent1">
    <w:name w:val="Medium List 2 Accent 1"/>
    <w:basedOn w:val="TableNormal"/>
    <w:uiPriority w:val="66"/>
    <w:rsid w:val="0050564F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  <w:sz w:val="22"/>
      <w:szCs w:val="22"/>
    </w:rPr>
    <w:tblPr>
      <w:tblStyleRowBandSize w:val="1"/>
      <w:tblStyleColBandSize w:val="1"/>
      <w:tblBorders>
        <w:top w:val="single" w:sz="8" w:space="0" w:color="005EB8" w:themeColor="accent1"/>
        <w:left w:val="single" w:sz="8" w:space="0" w:color="005EB8" w:themeColor="accent1"/>
        <w:bottom w:val="single" w:sz="8" w:space="0" w:color="005EB8" w:themeColor="accent1"/>
        <w:right w:val="single" w:sz="8" w:space="0" w:color="005EB8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5EB8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5EB8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5EB8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5EB8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ED7FF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AED7FF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paragraph" w:customStyle="1" w:styleId="Table-Body-Small">
    <w:name w:val="Table - Body - Small"/>
    <w:basedOn w:val="Table-Body"/>
    <w:link w:val="Table-Body-SmallChar"/>
    <w:uiPriority w:val="2"/>
    <w:rsid w:val="00A66BE2"/>
    <w:pPr>
      <w:spacing w:line="200" w:lineRule="exact"/>
    </w:pPr>
    <w:rPr>
      <w:sz w:val="16"/>
      <w:szCs w:val="16"/>
    </w:rPr>
  </w:style>
  <w:style w:type="table" w:styleId="PlainTable3">
    <w:name w:val="Plain Table 3"/>
    <w:aliases w:val="Table - LIST - Basic"/>
    <w:basedOn w:val="TableNormal"/>
    <w:uiPriority w:val="43"/>
    <w:rsid w:val="0089635A"/>
    <w:pPr>
      <w:spacing w:after="0" w:line="240" w:lineRule="auto"/>
      <w:jc w:val="center"/>
    </w:pPr>
    <w:rPr>
      <w:sz w:val="19"/>
    </w:rPr>
    <w:tblPr>
      <w:tblStyleRowBandSize w:val="1"/>
      <w:tblStyleColBandSize w:val="1"/>
      <w:tblCellMar>
        <w:top w:w="58" w:type="dxa"/>
        <w:left w:w="58" w:type="dxa"/>
        <w:bottom w:w="58" w:type="dxa"/>
        <w:right w:w="58" w:type="dxa"/>
      </w:tblCellMar>
    </w:tblPr>
    <w:trPr>
      <w:cantSplit/>
    </w:trPr>
    <w:tblStylePr w:type="firstRow">
      <w:pPr>
        <w:wordWrap/>
        <w:spacing w:beforeLines="0" w:before="0" w:beforeAutospacing="0" w:afterLines="0" w:after="0" w:afterAutospacing="0" w:line="240" w:lineRule="auto"/>
        <w:contextualSpacing w:val="0"/>
      </w:pPr>
      <w:rPr>
        <w:rFonts w:ascii="Arial" w:hAnsi="Arial"/>
        <w:b/>
        <w:bCs/>
        <w:caps w:val="0"/>
        <w:color w:val="00338D" w:themeColor="text2"/>
        <w:sz w:val="19"/>
      </w:rPr>
      <w:tblPr/>
      <w:tcPr>
        <w:tcBorders>
          <w:top w:val="nil"/>
          <w:left w:val="nil"/>
          <w:bottom w:val="single" w:sz="8" w:space="0" w:color="00338D" w:themeColor="text2"/>
          <w:right w:val="nil"/>
          <w:insideV w:val="nil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 w:val="0"/>
        <w:bCs/>
        <w:caps w:val="0"/>
      </w:rPr>
      <w:tblPr/>
      <w:tcPr>
        <w:tcBorders>
          <w:right w:val="nil"/>
        </w:tcBorders>
      </w:tcPr>
    </w:tblStylePr>
    <w:tblStylePr w:type="lastCol">
      <w:rPr>
        <w:rFonts w:ascii="Arial" w:hAnsi="Arial"/>
        <w:b w:val="0"/>
        <w:bCs/>
        <w:caps/>
        <w:sz w:val="19"/>
      </w:rPr>
      <w:tblPr/>
      <w:tcPr>
        <w:tcBorders>
          <w:left w:val="nil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character" w:customStyle="1" w:styleId="Table-Body-SmallChar">
    <w:name w:val="Table - Body - Small Char"/>
    <w:basedOn w:val="Table-BodyChar"/>
    <w:link w:val="Table-Body-Small"/>
    <w:uiPriority w:val="2"/>
    <w:rsid w:val="001A22FC"/>
    <w:rPr>
      <w:rFonts w:ascii="Univers for KPMG Light" w:eastAsiaTheme="minorHAnsi" w:hAnsi="Univers for KPMG Light"/>
      <w:sz w:val="16"/>
      <w:szCs w:val="16"/>
    </w:rPr>
  </w:style>
  <w:style w:type="character" w:customStyle="1" w:styleId="Table-Body-SpaceAfterChar">
    <w:name w:val="Table - Body - Space After Char"/>
    <w:basedOn w:val="Table-BodyChar"/>
    <w:link w:val="Table-Body-SpaceAfter"/>
    <w:uiPriority w:val="2"/>
    <w:rsid w:val="009C5FA9"/>
    <w:rPr>
      <w:rFonts w:ascii="Univers for KPMG Light" w:eastAsiaTheme="minorHAnsi" w:hAnsi="Univers for KPMG Light"/>
      <w:sz w:val="19"/>
      <w:szCs w:val="22"/>
    </w:rPr>
  </w:style>
  <w:style w:type="table" w:styleId="PlainTable4">
    <w:name w:val="Plain Table 4"/>
    <w:aliases w:val="Table - LIST - Rows"/>
    <w:basedOn w:val="TableNormal"/>
    <w:uiPriority w:val="44"/>
    <w:rsid w:val="00FA68E9"/>
    <w:pPr>
      <w:spacing w:after="0" w:line="240" w:lineRule="auto"/>
    </w:pPr>
    <w:rPr>
      <w:rFonts w:ascii="Arial" w:hAnsi="Arial"/>
      <w:sz w:val="19"/>
    </w:rPr>
    <w:tblPr>
      <w:tblStyleRowBandSize w:val="1"/>
      <w:tblStyleColBandSize w:val="1"/>
      <w:tblBorders>
        <w:insideH w:val="single" w:sz="4" w:space="0" w:color="BFBFBF" w:themeColor="background1" w:themeShade="BF"/>
      </w:tblBorders>
      <w:tblCellMar>
        <w:top w:w="58" w:type="dxa"/>
        <w:left w:w="58" w:type="dxa"/>
        <w:bottom w:w="58" w:type="dxa"/>
        <w:right w:w="58" w:type="dxa"/>
      </w:tblCellMar>
    </w:tblPr>
    <w:tblStylePr w:type="firstRow">
      <w:rPr>
        <w:rFonts w:ascii="Arial" w:hAnsi="Arial"/>
        <w:b/>
        <w:bCs/>
        <w:color w:val="00338D" w:themeColor="text2"/>
        <w:sz w:val="19"/>
      </w:rPr>
      <w:tblPr/>
      <w:tcPr>
        <w:tcBorders>
          <w:top w:val="nil"/>
          <w:left w:val="nil"/>
          <w:bottom w:val="single" w:sz="4" w:space="0" w:color="00338D" w:themeColor="text2"/>
          <w:right w:val="nil"/>
          <w:insideH w:val="nil"/>
          <w:insideV w:val="nil"/>
          <w:tl2br w:val="nil"/>
          <w:tr2bl w:val="nil"/>
        </w:tcBorders>
      </w:tcPr>
    </w:tblStylePr>
    <w:tblStylePr w:type="lastRow">
      <w:rPr>
        <w:b/>
        <w:bCs/>
      </w:rPr>
    </w:tblStylePr>
    <w:tblStylePr w:type="firstCol">
      <w:rPr>
        <w:rFonts w:ascii="Arial" w:hAnsi="Arial"/>
        <w:b/>
        <w:bCs/>
        <w:color w:val="005EB8" w:themeColor="accent1"/>
        <w:sz w:val="19"/>
      </w:rPr>
    </w:tblStylePr>
    <w:tblStylePr w:type="lastCol">
      <w:rPr>
        <w:b/>
        <w:bCs/>
      </w:rPr>
    </w:tblStylePr>
    <w:tblStylePr w:type="band1Horz">
      <w:rPr>
        <w:rFonts w:ascii="Arial" w:hAnsi="Arial"/>
        <w:b w:val="0"/>
        <w:sz w:val="19"/>
      </w:rPr>
    </w:tblStylePr>
  </w:style>
  <w:style w:type="character" w:customStyle="1" w:styleId="QuestionChar">
    <w:name w:val="Question Char"/>
    <w:basedOn w:val="DefaultParagraphFont"/>
    <w:link w:val="Question"/>
    <w:uiPriority w:val="3"/>
    <w:rsid w:val="00985903"/>
    <w:rPr>
      <w:rFonts w:ascii="Univers 45 Light" w:hAnsi="Univers 45 Light"/>
      <w:color w:val="470A68" w:themeColor="accent5"/>
      <w:sz w:val="22"/>
      <w:szCs w:val="22"/>
    </w:rPr>
  </w:style>
  <w:style w:type="character" w:customStyle="1" w:styleId="Question-BulletChar">
    <w:name w:val="Question - Bullet Char"/>
    <w:basedOn w:val="QuestionChar"/>
    <w:link w:val="Question-Bullet"/>
    <w:uiPriority w:val="4"/>
    <w:rsid w:val="00BD28AD"/>
    <w:rPr>
      <w:rFonts w:ascii="Univers 45 Light" w:hAnsi="Univers 45 Light"/>
      <w:color w:val="6D2077" w:themeColor="accent2"/>
      <w:sz w:val="22"/>
      <w:szCs w:val="22"/>
    </w:rPr>
  </w:style>
  <w:style w:type="paragraph" w:customStyle="1" w:styleId="Image-Centered">
    <w:name w:val="Image - Centered"/>
    <w:basedOn w:val="Normal"/>
    <w:uiPriority w:val="45"/>
    <w:qFormat/>
    <w:rsid w:val="00BD240F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before="240" w:after="240"/>
      <w:jc w:val="center"/>
    </w:pPr>
    <w:rPr>
      <w:rFonts w:ascii="Univers 45 Light" w:hAnsi="Univers 45 Light"/>
      <w:noProof/>
      <w:sz w:val="20"/>
    </w:rPr>
  </w:style>
  <w:style w:type="paragraph" w:customStyle="1" w:styleId="Image-LeftAligned">
    <w:name w:val="Image - Left Aligned"/>
    <w:basedOn w:val="Image-Centered"/>
    <w:uiPriority w:val="45"/>
    <w:rsid w:val="00886938"/>
    <w:pPr>
      <w:jc w:val="left"/>
    </w:pPr>
  </w:style>
  <w:style w:type="paragraph" w:customStyle="1" w:styleId="Introduction">
    <w:name w:val="Introduction"/>
    <w:basedOn w:val="Normal"/>
    <w:link w:val="IntroductionChar"/>
    <w:uiPriority w:val="27"/>
    <w:qFormat/>
    <w:rsid w:val="004D2ABB"/>
    <w:pPr>
      <w:spacing w:after="240" w:line="380" w:lineRule="atLeast"/>
    </w:pPr>
    <w:rPr>
      <w:rFonts w:ascii="Univers 45 Light" w:hAnsi="Univers 45 Light"/>
      <w:color w:val="0091DA" w:themeColor="background2"/>
      <w:sz w:val="28"/>
      <w:szCs w:val="32"/>
    </w:rPr>
  </w:style>
  <w:style w:type="paragraph" w:customStyle="1" w:styleId="Callout-Body">
    <w:name w:val="Callout - Body"/>
    <w:basedOn w:val="Normal"/>
    <w:link w:val="Callout-BodyChar"/>
    <w:uiPriority w:val="27"/>
    <w:qFormat/>
    <w:rsid w:val="007B110D"/>
    <w:pPr>
      <w:spacing w:after="120" w:line="280" w:lineRule="atLeast"/>
    </w:pPr>
    <w:rPr>
      <w:rFonts w:ascii="Univers 45 Light" w:hAnsi="Univers 45 Light"/>
      <w:color w:val="6D2077" w:themeColor="accent2"/>
      <w:sz w:val="22"/>
      <w:szCs w:val="22"/>
    </w:rPr>
  </w:style>
  <w:style w:type="paragraph" w:customStyle="1" w:styleId="Callout-Header">
    <w:name w:val="Callout - Header"/>
    <w:basedOn w:val="Normal"/>
    <w:link w:val="Callout-HeaderChar"/>
    <w:uiPriority w:val="27"/>
    <w:rsid w:val="00600865"/>
    <w:pPr>
      <w:spacing w:after="120" w:line="360" w:lineRule="exact"/>
    </w:pPr>
    <w:rPr>
      <w:rFonts w:ascii="Univers 45 Light" w:hAnsi="Univers 45 Light"/>
      <w:b/>
      <w:color w:val="6D2077" w:themeColor="accent2"/>
      <w:spacing w:val="20"/>
      <w:sz w:val="36"/>
      <w:szCs w:val="36"/>
    </w:rPr>
  </w:style>
  <w:style w:type="character" w:customStyle="1" w:styleId="ResumeBulletLevel2Char">
    <w:name w:val="ResumeBullet – Level 2 Char"/>
    <w:basedOn w:val="ResumeBulletLevel1Char"/>
    <w:link w:val="ResumeBulletLevel2"/>
    <w:uiPriority w:val="16"/>
    <w:rsid w:val="000E1698"/>
    <w:rPr>
      <w:rFonts w:ascii="Univers 45 Light" w:eastAsia="Times New Roman" w:hAnsi="Univers 45 Light"/>
      <w:sz w:val="20"/>
    </w:rPr>
  </w:style>
  <w:style w:type="character" w:customStyle="1" w:styleId="IntroductionChar">
    <w:name w:val="Introduction Char"/>
    <w:basedOn w:val="BodyTextChar"/>
    <w:link w:val="Introduction"/>
    <w:uiPriority w:val="27"/>
    <w:rsid w:val="004D2ABB"/>
    <w:rPr>
      <w:rFonts w:ascii="Univers 45 Light" w:hAnsi="Univers 45 Light"/>
      <w:color w:val="0091DA" w:themeColor="background2"/>
      <w:sz w:val="28"/>
      <w:szCs w:val="32"/>
    </w:rPr>
  </w:style>
  <w:style w:type="character" w:customStyle="1" w:styleId="Callout-HeaderChar">
    <w:name w:val="Callout - Header Char"/>
    <w:basedOn w:val="DefaultParagraphFont"/>
    <w:link w:val="Callout-Header"/>
    <w:uiPriority w:val="27"/>
    <w:rsid w:val="00600865"/>
    <w:rPr>
      <w:rFonts w:ascii="Univers 45 Light" w:hAnsi="Univers 45 Light"/>
      <w:b/>
      <w:color w:val="6D2077" w:themeColor="accent2"/>
      <w:spacing w:val="20"/>
      <w:sz w:val="36"/>
      <w:szCs w:val="36"/>
    </w:rPr>
  </w:style>
  <w:style w:type="character" w:customStyle="1" w:styleId="Callout-BodyChar">
    <w:name w:val="Callout - Body Char"/>
    <w:basedOn w:val="DefaultParagraphFont"/>
    <w:link w:val="Callout-Body"/>
    <w:uiPriority w:val="27"/>
    <w:rsid w:val="007B110D"/>
    <w:rPr>
      <w:rFonts w:ascii="Univers 45 Light" w:hAnsi="Univers 45 Light"/>
      <w:color w:val="6D2077" w:themeColor="accent2"/>
      <w:sz w:val="22"/>
      <w:szCs w:val="22"/>
    </w:rPr>
  </w:style>
  <w:style w:type="paragraph" w:customStyle="1" w:styleId="DesignerNotes">
    <w:name w:val="Designer Notes"/>
    <w:basedOn w:val="BodyText"/>
    <w:link w:val="DesignerNotesChar"/>
    <w:uiPriority w:val="99"/>
    <w:rsid w:val="004B5B78"/>
    <w:rPr>
      <w:b/>
      <w:color w:val="FF0000"/>
    </w:rPr>
  </w:style>
  <w:style w:type="paragraph" w:customStyle="1" w:styleId="Question-Numbered">
    <w:name w:val="Question - Numbered"/>
    <w:basedOn w:val="NumberedList"/>
    <w:link w:val="Question-NumberedChar"/>
    <w:uiPriority w:val="3"/>
    <w:qFormat/>
    <w:rsid w:val="00985903"/>
    <w:pPr>
      <w:numPr>
        <w:numId w:val="14"/>
      </w:numPr>
      <w:tabs>
        <w:tab w:val="clear" w:pos="540"/>
        <w:tab w:val="left" w:pos="630"/>
      </w:tabs>
      <w:ind w:left="360"/>
    </w:pPr>
    <w:rPr>
      <w:color w:val="470A68" w:themeColor="accent5"/>
      <w:sz w:val="22"/>
      <w:szCs w:val="22"/>
    </w:rPr>
  </w:style>
  <w:style w:type="paragraph" w:customStyle="1" w:styleId="Letter-Page2Header">
    <w:name w:val="Letter - Page 2 Header"/>
    <w:link w:val="Letter-Page2HeaderChar"/>
    <w:uiPriority w:val="21"/>
    <w:rsid w:val="004D2ABB"/>
    <w:pPr>
      <w:jc w:val="right"/>
    </w:pPr>
    <w:rPr>
      <w:rFonts w:ascii="Univers 55" w:hAnsi="Univers 55" w:cs="Times New Roman"/>
      <w:i/>
      <w:noProof/>
      <w:color w:val="808080" w:themeColor="background1" w:themeShade="80"/>
      <w:sz w:val="16"/>
      <w:szCs w:val="16"/>
    </w:rPr>
  </w:style>
  <w:style w:type="paragraph" w:styleId="Bibliography">
    <w:name w:val="Bibliography"/>
    <w:basedOn w:val="Normal"/>
    <w:next w:val="Normal"/>
    <w:uiPriority w:val="99"/>
    <w:semiHidden/>
    <w:unhideWhenUsed/>
    <w:rsid w:val="00EF57E1"/>
  </w:style>
  <w:style w:type="character" w:customStyle="1" w:styleId="Letter-Page2HeaderChar">
    <w:name w:val="Letter - Page 2 Header Char"/>
    <w:basedOn w:val="DefaultParagraphFont"/>
    <w:link w:val="Letter-Page2Header"/>
    <w:uiPriority w:val="21"/>
    <w:rsid w:val="00F2105C"/>
    <w:rPr>
      <w:rFonts w:ascii="Univers 55" w:hAnsi="Univers 55" w:cs="Times New Roman"/>
      <w:i/>
      <w:noProof/>
      <w:color w:val="808080" w:themeColor="background1" w:themeShade="80"/>
      <w:sz w:val="16"/>
      <w:szCs w:val="16"/>
    </w:rPr>
  </w:style>
  <w:style w:type="paragraph" w:styleId="BlockText">
    <w:name w:val="Block Text"/>
    <w:basedOn w:val="Normal"/>
    <w:uiPriority w:val="99"/>
    <w:semiHidden/>
    <w:unhideWhenUsed/>
    <w:rsid w:val="00EF57E1"/>
    <w:pPr>
      <w:pBdr>
        <w:top w:val="single" w:sz="2" w:space="10" w:color="005EB8" w:themeColor="accent1"/>
        <w:left w:val="single" w:sz="2" w:space="10" w:color="005EB8" w:themeColor="accent1"/>
        <w:bottom w:val="single" w:sz="2" w:space="10" w:color="005EB8" w:themeColor="accent1"/>
        <w:right w:val="single" w:sz="2" w:space="10" w:color="005EB8" w:themeColor="accent1"/>
      </w:pBdr>
      <w:ind w:left="1152" w:right="1152"/>
    </w:pPr>
    <w:rPr>
      <w:i/>
      <w:iCs/>
      <w:color w:val="005EB8" w:themeColor="accent1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EF57E1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EF57E1"/>
    <w:rPr>
      <w:sz w:val="19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EF57E1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EF57E1"/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EF57E1"/>
    <w:pPr>
      <w:tabs>
        <w:tab w:val="clear" w:pos="540"/>
      </w:tabs>
      <w:spacing w:after="0" w:line="240" w:lineRule="auto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EF57E1"/>
    <w:rPr>
      <w:rFonts w:ascii="Univers for KPMG Light" w:hAnsi="Univers for KPMG Light"/>
      <w:sz w:val="19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EF57E1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EF57E1"/>
    <w:rPr>
      <w:sz w:val="19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EF57E1"/>
    <w:pPr>
      <w:spacing w:after="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EF57E1"/>
    <w:rPr>
      <w:sz w:val="19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EF57E1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EF57E1"/>
    <w:rPr>
      <w:sz w:val="19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EF57E1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EF57E1"/>
    <w:rPr>
      <w:sz w:val="16"/>
      <w:szCs w:val="16"/>
    </w:rPr>
  </w:style>
  <w:style w:type="paragraph" w:styleId="Closing">
    <w:name w:val="Closing"/>
    <w:basedOn w:val="Normal"/>
    <w:link w:val="ClosingChar"/>
    <w:uiPriority w:val="99"/>
    <w:semiHidden/>
    <w:unhideWhenUsed/>
    <w:rsid w:val="00EF57E1"/>
    <w:pPr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EF57E1"/>
    <w:rPr>
      <w:sz w:val="19"/>
    </w:rPr>
  </w:style>
  <w:style w:type="paragraph" w:styleId="CommentText">
    <w:name w:val="annotation text"/>
    <w:basedOn w:val="Normal"/>
    <w:link w:val="CommentTextChar"/>
    <w:uiPriority w:val="99"/>
    <w:unhideWhenUsed/>
    <w:rsid w:val="00EF57E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F57E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F57E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F57E1"/>
    <w:rPr>
      <w:b/>
      <w:bCs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EF57E1"/>
  </w:style>
  <w:style w:type="character" w:customStyle="1" w:styleId="DateChar">
    <w:name w:val="Date Char"/>
    <w:basedOn w:val="DefaultParagraphFont"/>
    <w:link w:val="Date"/>
    <w:uiPriority w:val="99"/>
    <w:semiHidden/>
    <w:rsid w:val="00EF57E1"/>
    <w:rPr>
      <w:sz w:val="19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F57E1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EF57E1"/>
    <w:rPr>
      <w:rFonts w:ascii="Segoe UI" w:hAnsi="Segoe UI" w:cs="Segoe UI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EF57E1"/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EF57E1"/>
    <w:rPr>
      <w:sz w:val="19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EF57E1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EF57E1"/>
    <w:rPr>
      <w:sz w:val="20"/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EF57E1"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EF57E1"/>
    <w:rPr>
      <w:rFonts w:asciiTheme="majorHAnsi" w:eastAsiaTheme="majorEastAsia" w:hAnsiTheme="majorHAnsi" w:cstheme="majorBidi"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F57E1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F57E1"/>
    <w:rPr>
      <w:sz w:val="20"/>
      <w:szCs w:val="20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EF57E1"/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EF57E1"/>
    <w:rPr>
      <w:i/>
      <w:iCs/>
      <w:sz w:val="19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F57E1"/>
    <w:rPr>
      <w:rFonts w:ascii="Consolas" w:hAnsi="Consolas" w:cs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F57E1"/>
    <w:rPr>
      <w:rFonts w:ascii="Consolas" w:hAnsi="Consolas" w:cs="Consolas"/>
      <w:sz w:val="20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ind w:left="190" w:hanging="19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ind w:left="380" w:hanging="19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ind w:left="570" w:hanging="19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ind w:left="760" w:hanging="19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ind w:left="950" w:hanging="19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ind w:left="1140" w:hanging="19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ind w:left="1330" w:hanging="19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ind w:left="1520" w:hanging="19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ind w:left="1710" w:hanging="19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EF57E1"/>
    <w:rPr>
      <w:rFonts w:asciiTheme="majorHAnsi" w:eastAsiaTheme="majorEastAsia" w:hAnsiTheme="majorHAnsi" w:cstheme="majorBidi"/>
      <w:b/>
      <w:bCs/>
    </w:rPr>
  </w:style>
  <w:style w:type="paragraph" w:styleId="List">
    <w:name w:val="List"/>
    <w:basedOn w:val="Normal"/>
    <w:uiPriority w:val="99"/>
    <w:semiHidden/>
    <w:unhideWhenUsed/>
    <w:rsid w:val="00EF57E1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EF57E1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EF57E1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EF57E1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EF57E1"/>
    <w:pPr>
      <w:ind w:left="1800" w:hanging="360"/>
      <w:contextualSpacing/>
    </w:pPr>
  </w:style>
  <w:style w:type="paragraph" w:styleId="ListBullet">
    <w:name w:val="List Bullet"/>
    <w:basedOn w:val="Normal"/>
    <w:uiPriority w:val="99"/>
    <w:semiHidden/>
    <w:unhideWhenUsed/>
    <w:rsid w:val="00EF57E1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EF57E1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EF57E1"/>
    <w:pPr>
      <w:numPr>
        <w:numId w:val="3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EF57E1"/>
    <w:pPr>
      <w:numPr>
        <w:numId w:val="4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EF57E1"/>
    <w:pPr>
      <w:numPr>
        <w:numId w:val="5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EF57E1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EF57E1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EF57E1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EF57E1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EF57E1"/>
    <w:pPr>
      <w:spacing w:after="120"/>
      <w:ind w:left="1800"/>
      <w:contextualSpacing/>
    </w:pPr>
  </w:style>
  <w:style w:type="paragraph" w:styleId="ListNumber">
    <w:name w:val="List Number"/>
    <w:basedOn w:val="Normal"/>
    <w:uiPriority w:val="99"/>
    <w:semiHidden/>
    <w:unhideWhenUsed/>
    <w:rsid w:val="00EF57E1"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EF57E1"/>
    <w:pPr>
      <w:numPr>
        <w:numId w:val="7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EF57E1"/>
    <w:pPr>
      <w:numPr>
        <w:numId w:val="8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EF57E1"/>
    <w:pPr>
      <w:numPr>
        <w:numId w:val="9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EF57E1"/>
    <w:pPr>
      <w:numPr>
        <w:numId w:val="10"/>
      </w:numPr>
      <w:contextualSpacing/>
    </w:pPr>
  </w:style>
  <w:style w:type="paragraph" w:styleId="ListParagraph">
    <w:name w:val="List Paragraph"/>
    <w:aliases w:val="Figure_name,List Paragraph1,Bullet- First level,Listenabsatz1,Style 2,TOC style,Numbered Indented Text,List NUmber,List Paragraph Char Char,Bullet 11,b1 + Justified1,Bullet 111,b1 + Justified11,numbered,Bullet List,FooterText,列出段落,lp1,列出段"/>
    <w:basedOn w:val="Normal"/>
    <w:link w:val="ListParagraphChar"/>
    <w:uiPriority w:val="34"/>
    <w:unhideWhenUsed/>
    <w:qFormat/>
    <w:rsid w:val="00EF57E1"/>
    <w:pPr>
      <w:ind w:left="720"/>
      <w:contextualSpacing/>
    </w:pPr>
  </w:style>
  <w:style w:type="paragraph" w:styleId="MacroText">
    <w:name w:val="macro"/>
    <w:link w:val="MacroTextChar"/>
    <w:uiPriority w:val="99"/>
    <w:semiHidden/>
    <w:unhideWhenUsed/>
    <w:rsid w:val="00EF57E1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 w:line="240" w:lineRule="auto"/>
    </w:pPr>
    <w:rPr>
      <w:rFonts w:ascii="Consolas" w:hAnsi="Consolas" w:cs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EF57E1"/>
    <w:rPr>
      <w:rFonts w:ascii="Consolas" w:hAnsi="Consolas" w:cs="Consolas"/>
      <w:sz w:val="20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EF57E1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EF57E1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rmalIndent">
    <w:name w:val="Normal Indent"/>
    <w:basedOn w:val="Normal"/>
    <w:uiPriority w:val="99"/>
    <w:semiHidden/>
    <w:unhideWhenUsed/>
    <w:rsid w:val="00EF57E1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EF57E1"/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EF57E1"/>
    <w:rPr>
      <w:sz w:val="19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EF57E1"/>
    <w:rPr>
      <w:rFonts w:ascii="Consolas" w:hAnsi="Consolas" w:cs="Consolas"/>
      <w:sz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EF57E1"/>
    <w:rPr>
      <w:rFonts w:ascii="Consolas" w:hAnsi="Consolas" w:cs="Consolas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EF57E1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EF57E1"/>
    <w:rPr>
      <w:sz w:val="19"/>
    </w:rPr>
  </w:style>
  <w:style w:type="paragraph" w:styleId="Signature">
    <w:name w:val="Signature"/>
    <w:basedOn w:val="Normal"/>
    <w:link w:val="SignatureChar"/>
    <w:uiPriority w:val="99"/>
    <w:semiHidden/>
    <w:unhideWhenUsed/>
    <w:rsid w:val="00EF57E1"/>
    <w:pPr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EF57E1"/>
    <w:rPr>
      <w:sz w:val="19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ind w:left="190" w:hanging="19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</w:pPr>
  </w:style>
  <w:style w:type="paragraph" w:styleId="TOAHeading">
    <w:name w:val="toa heading"/>
    <w:basedOn w:val="Normal"/>
    <w:next w:val="Normal"/>
    <w:uiPriority w:val="99"/>
    <w:semiHidden/>
    <w:unhideWhenUsed/>
    <w:rsid w:val="00EF57E1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customStyle="1" w:styleId="Contents">
    <w:name w:val="Contents"/>
    <w:basedOn w:val="Normal"/>
    <w:link w:val="ContentsChar"/>
    <w:uiPriority w:val="99"/>
    <w:rsid w:val="00375FA5"/>
    <w:pPr>
      <w:spacing w:after="480"/>
      <w:ind w:left="540"/>
    </w:pPr>
    <w:rPr>
      <w:rFonts w:ascii="KPMG Extralight" w:hAnsi="KPMG Extralight"/>
      <w:color w:val="00338D" w:themeColor="text2"/>
      <w:sz w:val="144"/>
      <w:szCs w:val="144"/>
    </w:rPr>
  </w:style>
  <w:style w:type="paragraph" w:styleId="Header">
    <w:name w:val="header"/>
    <w:aliases w:val="K-Header"/>
    <w:basedOn w:val="Normal"/>
    <w:link w:val="HeaderChar"/>
    <w:uiPriority w:val="99"/>
    <w:unhideWhenUsed/>
    <w:rsid w:val="00807CB3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  <w:tab w:val="center" w:pos="4680"/>
        <w:tab w:val="right" w:pos="9360"/>
      </w:tabs>
    </w:pPr>
  </w:style>
  <w:style w:type="paragraph" w:styleId="TOC4">
    <w:name w:val="toc 4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100"/>
      <w:ind w:left="570"/>
    </w:pPr>
  </w:style>
  <w:style w:type="paragraph" w:styleId="TOC5">
    <w:name w:val="toc 5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100"/>
      <w:ind w:left="760"/>
    </w:pPr>
  </w:style>
  <w:style w:type="paragraph" w:styleId="TOC6">
    <w:name w:val="toc 6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100"/>
      <w:ind w:left="950"/>
    </w:pPr>
  </w:style>
  <w:style w:type="paragraph" w:styleId="TOC7">
    <w:name w:val="toc 7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100"/>
      <w:ind w:left="1140"/>
    </w:pPr>
  </w:style>
  <w:style w:type="paragraph" w:styleId="TOC8">
    <w:name w:val="toc 8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100"/>
      <w:ind w:left="1330"/>
    </w:pPr>
  </w:style>
  <w:style w:type="paragraph" w:styleId="TOC9">
    <w:name w:val="toc 9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100"/>
      <w:ind w:left="1520"/>
    </w:pPr>
  </w:style>
  <w:style w:type="character" w:customStyle="1" w:styleId="DesignerNotesChar">
    <w:name w:val="Designer Notes Char"/>
    <w:basedOn w:val="BodyTextChar"/>
    <w:link w:val="DesignerNotes"/>
    <w:uiPriority w:val="99"/>
    <w:rsid w:val="00DC52C5"/>
    <w:rPr>
      <w:rFonts w:ascii="Univers for KPMG Light" w:hAnsi="Univers for KPMG Light"/>
      <w:b/>
      <w:color w:val="FF0000"/>
      <w:sz w:val="19"/>
    </w:rPr>
  </w:style>
  <w:style w:type="character" w:customStyle="1" w:styleId="Question-NumberedChar">
    <w:name w:val="Question - Numbered Char"/>
    <w:basedOn w:val="NumberedListChar"/>
    <w:link w:val="Question-Numbered"/>
    <w:uiPriority w:val="3"/>
    <w:rsid w:val="00985903"/>
    <w:rPr>
      <w:rFonts w:ascii="Univers 45 Light" w:hAnsi="Univers 45 Light"/>
      <w:color w:val="470A68" w:themeColor="accent5"/>
      <w:sz w:val="22"/>
      <w:szCs w:val="22"/>
    </w:rPr>
  </w:style>
  <w:style w:type="table" w:customStyle="1" w:styleId="Table-BoxedIn">
    <w:name w:val="Table - Boxed In"/>
    <w:basedOn w:val="TableNormal"/>
    <w:next w:val="TableNormal"/>
    <w:uiPriority w:val="40"/>
    <w:rsid w:val="00BD28AD"/>
    <w:pPr>
      <w:spacing w:after="0" w:line="240" w:lineRule="auto"/>
    </w:pPr>
    <w:rPr>
      <w:rFonts w:ascii="Univers 45 Light" w:hAnsi="Univers 45 Light"/>
      <w:sz w:val="19"/>
    </w:rPr>
    <w:tblPr>
      <w:tblStyleRowBandSize w:val="1"/>
      <w:tblStyleColBandSize w:val="1"/>
      <w:tblBorders>
        <w:top w:val="single" w:sz="4" w:space="0" w:color="0091DA" w:themeColor="background2"/>
        <w:left w:val="single" w:sz="4" w:space="0" w:color="0091DA" w:themeColor="background2"/>
        <w:bottom w:val="single" w:sz="4" w:space="0" w:color="0091DA" w:themeColor="background2"/>
        <w:right w:val="single" w:sz="4" w:space="0" w:color="0091DA" w:themeColor="background2"/>
        <w:insideH w:val="single" w:sz="4" w:space="0" w:color="0091DA" w:themeColor="background2"/>
        <w:insideV w:val="single" w:sz="4" w:space="0" w:color="0091DA" w:themeColor="background2"/>
      </w:tblBorders>
      <w:tblCellMar>
        <w:top w:w="58" w:type="dxa"/>
        <w:left w:w="58" w:type="dxa"/>
        <w:bottom w:w="58" w:type="dxa"/>
        <w:right w:w="58" w:type="dxa"/>
      </w:tblCellMar>
    </w:tblPr>
    <w:trPr>
      <w:cantSplit/>
    </w:trPr>
    <w:tblStylePr w:type="firstRow">
      <w:pPr>
        <w:wordWrap/>
        <w:spacing w:beforeLines="0" w:before="0" w:beforeAutospacing="0" w:afterLines="0" w:after="0" w:afterAutospacing="0" w:line="240" w:lineRule="auto"/>
      </w:pPr>
      <w:rPr>
        <w:rFonts w:ascii="Arial Bold" w:hAnsi="Arial Bold"/>
        <w:b/>
        <w:i w:val="0"/>
        <w:caps w:val="0"/>
        <w:smallCaps w:val="0"/>
        <w:strike w:val="0"/>
        <w:dstrike w:val="0"/>
        <w:vanish w:val="0"/>
        <w:color w:val="auto"/>
        <w:sz w:val="19"/>
        <w:u w:val="none"/>
        <w:vertAlign w:val="baseline"/>
      </w:rPr>
      <w:tblPr/>
      <w:trPr>
        <w:cantSplit w:val="0"/>
        <w:tblHeader/>
      </w:trPr>
      <w:tcPr>
        <w:shd w:val="clear" w:color="auto" w:fill="00338D"/>
      </w:tcPr>
    </w:tblStylePr>
  </w:style>
  <w:style w:type="table" w:customStyle="1" w:styleId="Table-Centered-Norules">
    <w:name w:val="Table - Centered - No rules"/>
    <w:basedOn w:val="TableNormal"/>
    <w:next w:val="PlainTable3"/>
    <w:uiPriority w:val="43"/>
    <w:rsid w:val="00BD3A59"/>
    <w:pPr>
      <w:spacing w:after="0" w:line="240" w:lineRule="auto"/>
      <w:jc w:val="center"/>
    </w:pPr>
    <w:rPr>
      <w:rFonts w:ascii="Univers 45 Light" w:hAnsi="Univers 45 Light"/>
      <w:sz w:val="19"/>
    </w:rPr>
    <w:tblPr>
      <w:tblStyleRowBandSize w:val="1"/>
      <w:tblStyleColBandSize w:val="1"/>
      <w:tblCellMar>
        <w:top w:w="58" w:type="dxa"/>
        <w:left w:w="58" w:type="dxa"/>
        <w:bottom w:w="58" w:type="dxa"/>
        <w:right w:w="58" w:type="dxa"/>
      </w:tblCellMar>
    </w:tblPr>
    <w:trPr>
      <w:cantSplit/>
    </w:trPr>
    <w:tblStylePr w:type="firstRow">
      <w:pPr>
        <w:wordWrap/>
        <w:spacing w:beforeLines="0" w:before="0" w:beforeAutospacing="0" w:afterLines="0" w:after="0" w:afterAutospacing="0" w:line="240" w:lineRule="auto"/>
        <w:contextualSpacing w:val="0"/>
      </w:pPr>
      <w:rPr>
        <w:rFonts w:ascii="Arial Bold" w:hAnsi="Arial Bold"/>
        <w:b/>
        <w:bCs/>
        <w:caps w:val="0"/>
        <w:color w:val="00338D" w:themeColor="text2"/>
        <w:sz w:val="19"/>
      </w:rPr>
      <w:tblPr/>
      <w:tcPr>
        <w:tcBorders>
          <w:top w:val="nil"/>
          <w:left w:val="nil"/>
          <w:bottom w:val="single" w:sz="8" w:space="0" w:color="00338D" w:themeColor="text2"/>
          <w:right w:val="nil"/>
          <w:insideV w:val="nil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 w:val="0"/>
        <w:bCs/>
        <w:caps w:val="0"/>
      </w:rPr>
      <w:tblPr/>
      <w:tcPr>
        <w:tcBorders>
          <w:right w:val="nil"/>
        </w:tcBorders>
      </w:tcPr>
    </w:tblStylePr>
    <w:tblStylePr w:type="lastCol">
      <w:rPr>
        <w:rFonts w:ascii="Arial" w:hAnsi="Arial"/>
        <w:b w:val="0"/>
        <w:bCs/>
        <w:caps/>
        <w:sz w:val="19"/>
      </w:rPr>
      <w:tblPr/>
      <w:tcPr>
        <w:tcBorders>
          <w:left w:val="nil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Table-WithRules-LeftColumnHighlight">
    <w:name w:val="Table - With Rules - Left Column Highlight"/>
    <w:basedOn w:val="TableNormal"/>
    <w:next w:val="PlainTable4"/>
    <w:uiPriority w:val="44"/>
    <w:rsid w:val="007531A9"/>
    <w:pPr>
      <w:spacing w:after="0" w:line="240" w:lineRule="auto"/>
    </w:pPr>
    <w:rPr>
      <w:rFonts w:ascii="Univers 45 Light" w:hAnsi="Univers 45 Light"/>
      <w:sz w:val="19"/>
    </w:rPr>
    <w:tblPr>
      <w:tblStyleRowBandSize w:val="1"/>
      <w:tblStyleColBandSize w:val="1"/>
      <w:tblBorders>
        <w:insideH w:val="single" w:sz="4" w:space="0" w:color="0091DA" w:themeColor="background2"/>
      </w:tblBorders>
      <w:tblCellMar>
        <w:top w:w="58" w:type="dxa"/>
        <w:left w:w="58" w:type="dxa"/>
        <w:bottom w:w="58" w:type="dxa"/>
        <w:right w:w="58" w:type="dxa"/>
      </w:tblCellMar>
    </w:tblPr>
    <w:tblStylePr w:type="firstRow">
      <w:rPr>
        <w:rFonts w:ascii="Arial Bold" w:hAnsi="Arial Bold"/>
        <w:b/>
        <w:bCs/>
        <w:color w:val="00338D" w:themeColor="text2"/>
        <w:sz w:val="19"/>
      </w:rPr>
      <w:tblPr/>
      <w:trPr>
        <w:tblHeader/>
      </w:trPr>
      <w:tcPr>
        <w:tcBorders>
          <w:top w:val="nil"/>
          <w:left w:val="nil"/>
          <w:bottom w:val="single" w:sz="4" w:space="0" w:color="00338D" w:themeColor="text2"/>
          <w:right w:val="nil"/>
          <w:insideH w:val="nil"/>
          <w:insideV w:val="nil"/>
          <w:tl2br w:val="nil"/>
          <w:tr2bl w:val="nil"/>
        </w:tcBorders>
      </w:tcPr>
    </w:tblStylePr>
    <w:tblStylePr w:type="lastRow">
      <w:rPr>
        <w:b/>
        <w:bCs/>
      </w:rPr>
    </w:tblStylePr>
    <w:tblStylePr w:type="firstCol">
      <w:rPr>
        <w:rFonts w:ascii="Arial Bold" w:hAnsi="Arial Bold"/>
        <w:b/>
        <w:bCs/>
        <w:color w:val="0091DA" w:themeColor="background2"/>
        <w:sz w:val="19"/>
      </w:rPr>
    </w:tblStylePr>
    <w:tblStylePr w:type="lastCol">
      <w:rPr>
        <w:b/>
        <w:bCs/>
      </w:rPr>
    </w:tblStylePr>
    <w:tblStylePr w:type="band1Vert">
      <w:rPr>
        <w:rFonts w:ascii="Arial Bold" w:hAnsi="Arial Bold"/>
        <w:sz w:val="19"/>
      </w:rPr>
    </w:tblStylePr>
    <w:tblStylePr w:type="band2Vert">
      <w:rPr>
        <w:rFonts w:ascii="Arial Bold" w:hAnsi="Arial Bold"/>
        <w:sz w:val="19"/>
      </w:rPr>
    </w:tblStylePr>
    <w:tblStylePr w:type="band1Horz">
      <w:rPr>
        <w:rFonts w:ascii="Arial Bold" w:hAnsi="Arial Bold"/>
        <w:b w:val="0"/>
        <w:sz w:val="19"/>
      </w:rPr>
    </w:tblStylePr>
    <w:tblStylePr w:type="band2Horz">
      <w:rPr>
        <w:rFonts w:ascii="Arial Bold" w:hAnsi="Arial Bold"/>
        <w:sz w:val="19"/>
      </w:rPr>
    </w:tblStylePr>
  </w:style>
  <w:style w:type="paragraph" w:customStyle="1" w:styleId="COVER-Title-White">
    <w:name w:val="COVER - Title - White"/>
    <w:next w:val="COVER-Subtitle-White"/>
    <w:link w:val="COVER-Title-WhiteChar"/>
    <w:uiPriority w:val="38"/>
    <w:rsid w:val="00F3452C"/>
    <w:pPr>
      <w:spacing w:after="0" w:line="1900" w:lineRule="exact"/>
    </w:pPr>
    <w:rPr>
      <w:rFonts w:ascii="KPMG Extralight" w:hAnsi="KPMG Extralight"/>
      <w:color w:val="FFFFFF" w:themeColor="background1"/>
      <w:sz w:val="220"/>
      <w:szCs w:val="220"/>
    </w:rPr>
  </w:style>
  <w:style w:type="paragraph" w:customStyle="1" w:styleId="COVER-Subtitle-White">
    <w:name w:val="COVER - Subtitle - White"/>
    <w:next w:val="COVER-Subtitle2-White"/>
    <w:link w:val="COVER-Subtitle-WhiteChar"/>
    <w:uiPriority w:val="38"/>
    <w:rsid w:val="00D04024"/>
    <w:pPr>
      <w:spacing w:before="280" w:after="0" w:line="240" w:lineRule="auto"/>
      <w:contextualSpacing/>
    </w:pPr>
    <w:rPr>
      <w:rFonts w:ascii="Univers 45 Light" w:hAnsi="Univers 45 Light"/>
      <w:b/>
      <w:color w:val="FFFFFF" w:themeColor="background1"/>
      <w:sz w:val="32"/>
      <w:szCs w:val="36"/>
    </w:rPr>
  </w:style>
  <w:style w:type="character" w:customStyle="1" w:styleId="COVER-Title-WhiteChar">
    <w:name w:val="COVER - Title - White Char"/>
    <w:basedOn w:val="DefaultParagraphFont"/>
    <w:link w:val="COVER-Title-White"/>
    <w:uiPriority w:val="38"/>
    <w:rsid w:val="00D646E7"/>
    <w:rPr>
      <w:rFonts w:ascii="KPMG Extralight" w:hAnsi="KPMG Extralight"/>
      <w:color w:val="FFFFFF" w:themeColor="background1"/>
      <w:sz w:val="220"/>
      <w:szCs w:val="220"/>
    </w:rPr>
  </w:style>
  <w:style w:type="paragraph" w:customStyle="1" w:styleId="COVER-Subtitle2-White">
    <w:name w:val="COVER - Subtitle2 - White"/>
    <w:link w:val="COVER-Subtitle2-WhiteChar"/>
    <w:uiPriority w:val="38"/>
    <w:rsid w:val="004D2ABB"/>
    <w:pPr>
      <w:spacing w:before="40" w:after="0" w:line="240" w:lineRule="auto"/>
    </w:pPr>
    <w:rPr>
      <w:rFonts w:ascii="Univers 45 Light" w:hAnsi="Univers 45 Light"/>
      <w:color w:val="FFFFFF" w:themeColor="background1"/>
      <w:sz w:val="32"/>
      <w:szCs w:val="36"/>
    </w:rPr>
  </w:style>
  <w:style w:type="character" w:customStyle="1" w:styleId="COVER-Subtitle-WhiteChar">
    <w:name w:val="COVER - Subtitle - White Char"/>
    <w:basedOn w:val="DefaultParagraphFont"/>
    <w:link w:val="COVER-Subtitle-White"/>
    <w:uiPriority w:val="38"/>
    <w:rsid w:val="00D04024"/>
    <w:rPr>
      <w:rFonts w:ascii="Univers 45 Light" w:hAnsi="Univers 45 Light"/>
      <w:b/>
      <w:color w:val="FFFFFF" w:themeColor="background1"/>
      <w:sz w:val="32"/>
      <w:szCs w:val="36"/>
    </w:rPr>
  </w:style>
  <w:style w:type="paragraph" w:customStyle="1" w:styleId="COVER-Date-White">
    <w:name w:val="COVER - Date - White"/>
    <w:next w:val="COVER-Bar-White"/>
    <w:link w:val="COVER-Date-WhiteChar"/>
    <w:uiPriority w:val="38"/>
    <w:rsid w:val="004D2ABB"/>
    <w:pPr>
      <w:spacing w:after="0" w:line="240" w:lineRule="auto"/>
    </w:pPr>
    <w:rPr>
      <w:rFonts w:ascii="Univers 45 Light" w:hAnsi="Univers 45 Light"/>
      <w:color w:val="FFFFFF" w:themeColor="background1"/>
      <w:sz w:val="20"/>
    </w:rPr>
  </w:style>
  <w:style w:type="character" w:customStyle="1" w:styleId="COVER-Subtitle2-WhiteChar">
    <w:name w:val="COVER - Subtitle2 - White Char"/>
    <w:basedOn w:val="DefaultParagraphFont"/>
    <w:link w:val="COVER-Subtitle2-White"/>
    <w:uiPriority w:val="38"/>
    <w:rsid w:val="004D2ABB"/>
    <w:rPr>
      <w:rFonts w:ascii="Univers 45 Light" w:hAnsi="Univers 45 Light"/>
      <w:color w:val="FFFFFF" w:themeColor="background1"/>
      <w:sz w:val="32"/>
      <w:szCs w:val="36"/>
    </w:rPr>
  </w:style>
  <w:style w:type="paragraph" w:customStyle="1" w:styleId="COVER-Bar-White">
    <w:name w:val="COVER - Bar - White"/>
    <w:next w:val="COVER-SupportingText-White"/>
    <w:link w:val="COVER-Bar-WhiteChar"/>
    <w:uiPriority w:val="38"/>
    <w:rsid w:val="00CC6198"/>
    <w:pPr>
      <w:spacing w:before="80" w:after="300" w:line="240" w:lineRule="auto"/>
    </w:pPr>
    <w:rPr>
      <w:rFonts w:ascii="Univers 45 Light" w:hAnsi="Univers 45 Light"/>
      <w:b/>
      <w:color w:val="FFFFFF" w:themeColor="background1"/>
      <w:sz w:val="20"/>
    </w:rPr>
  </w:style>
  <w:style w:type="character" w:customStyle="1" w:styleId="COVER-Date-WhiteChar">
    <w:name w:val="COVER - Date - White Char"/>
    <w:basedOn w:val="DefaultParagraphFont"/>
    <w:link w:val="COVER-Date-White"/>
    <w:uiPriority w:val="38"/>
    <w:rsid w:val="004D2ABB"/>
    <w:rPr>
      <w:rFonts w:ascii="Univers 45 Light" w:hAnsi="Univers 45 Light"/>
      <w:color w:val="FFFFFF" w:themeColor="background1"/>
      <w:sz w:val="20"/>
    </w:rPr>
  </w:style>
  <w:style w:type="paragraph" w:customStyle="1" w:styleId="COVER-SupportingText-White">
    <w:name w:val="COVER - SupportingText - White"/>
    <w:basedOn w:val="Normal"/>
    <w:link w:val="COVER-SupportingText-WhiteChar"/>
    <w:uiPriority w:val="38"/>
    <w:rsid w:val="00BB28C6"/>
    <w:pPr>
      <w:spacing w:after="120"/>
    </w:pPr>
    <w:rPr>
      <w:rFonts w:ascii="Univers 45 Light" w:hAnsi="Univers 45 Light"/>
      <w:color w:val="FFFFFF" w:themeColor="background1"/>
      <w:sz w:val="20"/>
    </w:rPr>
  </w:style>
  <w:style w:type="character" w:customStyle="1" w:styleId="COVER-Bar-WhiteChar">
    <w:name w:val="COVER - Bar - White Char"/>
    <w:basedOn w:val="DefaultParagraphFont"/>
    <w:link w:val="COVER-Bar-White"/>
    <w:uiPriority w:val="38"/>
    <w:rsid w:val="00CC6198"/>
    <w:rPr>
      <w:rFonts w:ascii="Univers 45 Light" w:hAnsi="Univers 45 Light"/>
      <w:b/>
      <w:color w:val="FFFFFF" w:themeColor="background1"/>
      <w:sz w:val="20"/>
    </w:rPr>
  </w:style>
  <w:style w:type="character" w:customStyle="1" w:styleId="COVER-SupportingText-WhiteChar">
    <w:name w:val="COVER - SupportingText - White Char"/>
    <w:basedOn w:val="DefaultParagraphFont"/>
    <w:link w:val="COVER-SupportingText-White"/>
    <w:uiPriority w:val="38"/>
    <w:rsid w:val="00BB28C6"/>
    <w:rPr>
      <w:rFonts w:ascii="Univers 45 Light" w:hAnsi="Univers 45 Light"/>
      <w:color w:val="FFFFFF" w:themeColor="background1"/>
      <w:sz w:val="20"/>
    </w:rPr>
  </w:style>
  <w:style w:type="paragraph" w:customStyle="1" w:styleId="Divider2-Subhead">
    <w:name w:val="Divider 2 - Subhead"/>
    <w:basedOn w:val="BodyText"/>
    <w:link w:val="Divider2-SubheadChar"/>
    <w:uiPriority w:val="38"/>
    <w:qFormat/>
    <w:rsid w:val="008F2F43"/>
    <w:pPr>
      <w:spacing w:before="720"/>
    </w:pPr>
    <w:rPr>
      <w:b/>
      <w:color w:val="FFFFFF" w:themeColor="background1"/>
      <w:sz w:val="48"/>
    </w:rPr>
  </w:style>
  <w:style w:type="paragraph" w:customStyle="1" w:styleId="Divider2-Appendix">
    <w:name w:val="Divider 2 - Appendix"/>
    <w:basedOn w:val="Divider-MainHeading"/>
    <w:link w:val="Divider2-AppendixChar"/>
    <w:uiPriority w:val="38"/>
    <w:qFormat/>
    <w:rsid w:val="00190181"/>
    <w:pPr>
      <w:spacing w:after="0" w:line="1080" w:lineRule="exact"/>
      <w:ind w:left="0"/>
    </w:pPr>
    <w:rPr>
      <w:sz w:val="120"/>
      <w:szCs w:val="120"/>
    </w:rPr>
  </w:style>
  <w:style w:type="character" w:customStyle="1" w:styleId="Divider2-AppendixChar">
    <w:name w:val="Divider 2 - Appendix Char"/>
    <w:basedOn w:val="Divider-MainHeadingChar"/>
    <w:link w:val="Divider2-Appendix"/>
    <w:uiPriority w:val="38"/>
    <w:rsid w:val="00190181"/>
    <w:rPr>
      <w:rFonts w:ascii="KPMG Extralight" w:eastAsiaTheme="majorEastAsia" w:hAnsi="KPMG Extralight" w:cstheme="majorBidi"/>
      <w:color w:val="FFFFFF" w:themeColor="background1"/>
      <w:spacing w:val="20"/>
      <w:sz w:val="120"/>
      <w:szCs w:val="120"/>
    </w:rPr>
  </w:style>
  <w:style w:type="character" w:styleId="Hyperlink">
    <w:name w:val="Hyperlink"/>
    <w:basedOn w:val="DefaultParagraphFont"/>
    <w:uiPriority w:val="99"/>
    <w:unhideWhenUsed/>
    <w:qFormat/>
    <w:rsid w:val="00D646E7"/>
    <w:rPr>
      <w:color w:val="005EB8" w:themeColor="hyperlink"/>
      <w:u w:val="single"/>
    </w:rPr>
  </w:style>
  <w:style w:type="character" w:customStyle="1" w:styleId="Divider2-SubheadChar">
    <w:name w:val="Divider 2 - Subhead Char"/>
    <w:basedOn w:val="BodyTextChar"/>
    <w:link w:val="Divider2-Subhead"/>
    <w:uiPriority w:val="38"/>
    <w:rsid w:val="008F2F43"/>
    <w:rPr>
      <w:rFonts w:ascii="Univers 45 Light" w:hAnsi="Univers 45 Light"/>
      <w:b/>
      <w:color w:val="FFFFFF" w:themeColor="background1"/>
      <w:sz w:val="48"/>
    </w:rPr>
  </w:style>
  <w:style w:type="character" w:customStyle="1" w:styleId="ContentsChar">
    <w:name w:val="Contents Char"/>
    <w:basedOn w:val="DefaultParagraphFont"/>
    <w:link w:val="Contents"/>
    <w:uiPriority w:val="99"/>
    <w:rsid w:val="00375FA5"/>
    <w:rPr>
      <w:rFonts w:ascii="KPMG Extralight" w:hAnsi="KPMG Extralight"/>
      <w:color w:val="00338D" w:themeColor="text2"/>
      <w:sz w:val="144"/>
      <w:szCs w:val="144"/>
    </w:rPr>
  </w:style>
  <w:style w:type="character" w:customStyle="1" w:styleId="HeaderChar">
    <w:name w:val="Header Char"/>
    <w:aliases w:val="K-Header Char"/>
    <w:basedOn w:val="DefaultParagraphFont"/>
    <w:link w:val="Header"/>
    <w:uiPriority w:val="99"/>
    <w:rsid w:val="00807CB3"/>
    <w:rPr>
      <w:sz w:val="19"/>
    </w:rPr>
  </w:style>
  <w:style w:type="paragraph" w:customStyle="1" w:styleId="Copyright-TOC-Gray">
    <w:name w:val="Copyright - TOC - Gray"/>
    <w:basedOn w:val="Copyright-Gray"/>
    <w:link w:val="Copyright-TOC-GrayChar"/>
    <w:uiPriority w:val="29"/>
    <w:rsid w:val="004D2ABB"/>
    <w:pPr>
      <w:ind w:left="540"/>
    </w:pPr>
  </w:style>
  <w:style w:type="character" w:customStyle="1" w:styleId="Heading1-WhiteChar">
    <w:name w:val="Heading 1 - White Char"/>
    <w:basedOn w:val="Heading1Char"/>
    <w:link w:val="Heading1-White"/>
    <w:uiPriority w:val="1"/>
    <w:rsid w:val="00835679"/>
    <w:rPr>
      <w:rFonts w:ascii="KPMG Extralight" w:eastAsiaTheme="majorEastAsia" w:hAnsi="KPMG Extralight" w:cstheme="majorBidi"/>
      <w:color w:val="FFFFFF" w:themeColor="background1"/>
      <w:spacing w:val="20"/>
      <w:sz w:val="144"/>
      <w:szCs w:val="72"/>
    </w:rPr>
  </w:style>
  <w:style w:type="character" w:customStyle="1" w:styleId="Copyright-TOC-GrayChar">
    <w:name w:val="Copyright - TOC - Gray Char"/>
    <w:basedOn w:val="Copyright-GrayChar"/>
    <w:link w:val="Copyright-TOC-Gray"/>
    <w:uiPriority w:val="29"/>
    <w:rsid w:val="004D2ABB"/>
    <w:rPr>
      <w:rFonts w:ascii="Univers 45 Light" w:hAnsi="Univers 45 Light"/>
      <w:color w:val="808080" w:themeColor="background1" w:themeShade="80"/>
      <w:sz w:val="12"/>
      <w:szCs w:val="12"/>
    </w:rPr>
  </w:style>
  <w:style w:type="character" w:customStyle="1" w:styleId="Table-Header1-WhiteChar">
    <w:name w:val="Table - Header 1 - White Char"/>
    <w:basedOn w:val="Table-Header1Char"/>
    <w:link w:val="Table-Header1-White"/>
    <w:uiPriority w:val="2"/>
    <w:rsid w:val="00835679"/>
    <w:rPr>
      <w:rFonts w:ascii="Univers for KPMG" w:hAnsi="Univers for KPMG"/>
      <w:b/>
      <w:color w:val="FFFFFF" w:themeColor="background1"/>
      <w:sz w:val="20"/>
    </w:rPr>
  </w:style>
  <w:style w:type="paragraph" w:customStyle="1" w:styleId="SLIPSHEET-Title">
    <w:name w:val="SLIPSHEET - Title"/>
    <w:basedOn w:val="Heading1-White"/>
    <w:uiPriority w:val="99"/>
    <w:rsid w:val="002947AC"/>
    <w:pPr>
      <w:spacing w:before="240" w:after="0" w:line="1120" w:lineRule="exact"/>
    </w:pPr>
    <w:rPr>
      <w:sz w:val="112"/>
      <w:szCs w:val="112"/>
    </w:rPr>
  </w:style>
  <w:style w:type="paragraph" w:customStyle="1" w:styleId="SLIPSHEET-Subtitle">
    <w:name w:val="SLIPSHEET - Subtitle"/>
    <w:uiPriority w:val="99"/>
    <w:rsid w:val="00CA19BC"/>
    <w:pPr>
      <w:spacing w:before="120" w:after="0" w:line="240" w:lineRule="auto"/>
      <w:ind w:left="187"/>
    </w:pPr>
    <w:rPr>
      <w:rFonts w:ascii="Univers 45 Light" w:hAnsi="Univers 45 Light"/>
      <w:b/>
      <w:color w:val="FFFFFF" w:themeColor="background1"/>
      <w:sz w:val="32"/>
    </w:rPr>
  </w:style>
  <w:style w:type="paragraph" w:customStyle="1" w:styleId="SLIPSHEET-Date">
    <w:name w:val="SLIPSHEET - Date"/>
    <w:uiPriority w:val="99"/>
    <w:rsid w:val="00CA19BC"/>
    <w:pPr>
      <w:spacing w:before="480" w:after="1200" w:line="240" w:lineRule="auto"/>
    </w:pPr>
    <w:rPr>
      <w:rFonts w:ascii="Univers 45 Light" w:hAnsi="Univers 45 Light"/>
      <w:color w:val="FFFFFF" w:themeColor="background1"/>
      <w:sz w:val="20"/>
    </w:rPr>
  </w:style>
  <w:style w:type="paragraph" w:styleId="TOC2">
    <w:name w:val="toc 2"/>
    <w:basedOn w:val="TOC1"/>
    <w:next w:val="Normal"/>
    <w:autoRedefine/>
    <w:uiPriority w:val="39"/>
    <w:unhideWhenUsed/>
    <w:rsid w:val="00E200DE"/>
    <w:pPr>
      <w:ind w:left="907"/>
      <w:contextualSpacing/>
    </w:pPr>
  </w:style>
  <w:style w:type="paragraph" w:styleId="NormalWeb">
    <w:name w:val="Normal (Web)"/>
    <w:basedOn w:val="Normal"/>
    <w:uiPriority w:val="99"/>
    <w:unhideWhenUsed/>
    <w:rsid w:val="000136F6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before="100" w:beforeAutospacing="1" w:after="100" w:afterAutospacing="1"/>
    </w:pPr>
    <w:rPr>
      <w:rFonts w:ascii="Times New Roman" w:hAnsi="Times New Roman" w:cs="Times New Roman"/>
      <w:sz w:val="24"/>
      <w:szCs w:val="24"/>
    </w:rPr>
  </w:style>
  <w:style w:type="paragraph" w:customStyle="1" w:styleId="COVER-Date-Blue">
    <w:name w:val="COVER - Date - Blue"/>
    <w:basedOn w:val="COVER-Date-White"/>
    <w:uiPriority w:val="38"/>
    <w:qFormat/>
    <w:rsid w:val="006447E0"/>
    <w:rPr>
      <w:color w:val="00338D" w:themeColor="text2"/>
    </w:rPr>
  </w:style>
  <w:style w:type="paragraph" w:customStyle="1" w:styleId="COVER-Bar-Blue">
    <w:name w:val="COVER - Bar - Blue"/>
    <w:basedOn w:val="COVER-Bar-White"/>
    <w:uiPriority w:val="38"/>
    <w:qFormat/>
    <w:rsid w:val="006447E0"/>
    <w:rPr>
      <w:color w:val="00338D" w:themeColor="text2"/>
    </w:rPr>
  </w:style>
  <w:style w:type="paragraph" w:customStyle="1" w:styleId="COVER-SupportingText-Blue">
    <w:name w:val="COVER - SupportingText - Blue"/>
    <w:basedOn w:val="COVER-SupportingText-White"/>
    <w:uiPriority w:val="38"/>
    <w:qFormat/>
    <w:rsid w:val="006447E0"/>
    <w:rPr>
      <w:color w:val="00338D" w:themeColor="text2"/>
    </w:rPr>
  </w:style>
  <w:style w:type="paragraph" w:customStyle="1" w:styleId="COVER-Subtitle-Blue">
    <w:name w:val="COVER - Subtitle - Blue"/>
    <w:basedOn w:val="COVER-Subtitle-White"/>
    <w:uiPriority w:val="38"/>
    <w:qFormat/>
    <w:rsid w:val="00D92243"/>
    <w:rPr>
      <w:color w:val="00338D" w:themeColor="text2"/>
    </w:rPr>
  </w:style>
  <w:style w:type="paragraph" w:customStyle="1" w:styleId="COVER-Subtitle2-Blue">
    <w:name w:val="COVER - Subtitle2 - Blue"/>
    <w:basedOn w:val="COVER-Subtitle2-White"/>
    <w:uiPriority w:val="38"/>
    <w:qFormat/>
    <w:rsid w:val="00D92243"/>
    <w:pPr>
      <w:spacing w:before="80"/>
    </w:pPr>
    <w:rPr>
      <w:color w:val="00338D" w:themeColor="text2"/>
    </w:rPr>
  </w:style>
  <w:style w:type="paragraph" w:customStyle="1" w:styleId="Letter-Date">
    <w:name w:val="Letter - Date"/>
    <w:basedOn w:val="Letter-Body"/>
    <w:uiPriority w:val="19"/>
    <w:qFormat/>
    <w:rsid w:val="00F2105C"/>
    <w:pPr>
      <w:spacing w:before="520" w:after="400"/>
    </w:pPr>
  </w:style>
  <w:style w:type="paragraph" w:customStyle="1" w:styleId="Callout-Header-White">
    <w:name w:val="Callout - Header - White"/>
    <w:basedOn w:val="Callout-Header"/>
    <w:uiPriority w:val="27"/>
    <w:qFormat/>
    <w:rsid w:val="00B74CD6"/>
    <w:rPr>
      <w:rFonts w:eastAsiaTheme="minorHAnsi"/>
      <w:color w:val="FFFFFF" w:themeColor="background1"/>
    </w:rPr>
  </w:style>
  <w:style w:type="paragraph" w:customStyle="1" w:styleId="Callout-Body-White">
    <w:name w:val="Callout - Body - White"/>
    <w:basedOn w:val="Callout-Body"/>
    <w:link w:val="Callout-Body-WhiteChar"/>
    <w:uiPriority w:val="27"/>
    <w:qFormat/>
    <w:rsid w:val="00B74CD6"/>
    <w:rPr>
      <w:rFonts w:eastAsiaTheme="minorHAnsi"/>
      <w:color w:val="FFFFFF" w:themeColor="background1"/>
    </w:rPr>
  </w:style>
  <w:style w:type="paragraph" w:styleId="TOC3">
    <w:name w:val="toc 3"/>
    <w:basedOn w:val="Normal"/>
    <w:next w:val="Normal"/>
    <w:autoRedefine/>
    <w:uiPriority w:val="39"/>
    <w:semiHidden/>
    <w:unhideWhenUsed/>
    <w:rsid w:val="001740EC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100"/>
      <w:ind w:left="380"/>
    </w:pPr>
  </w:style>
  <w:style w:type="paragraph" w:customStyle="1" w:styleId="RedBoxText">
    <w:name w:val="Red Box_Text"/>
    <w:basedOn w:val="NormalWeb"/>
    <w:qFormat/>
    <w:rsid w:val="00D460FC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pacing w:before="0" w:beforeAutospacing="0" w:after="60" w:afterAutospacing="0"/>
    </w:pPr>
    <w:rPr>
      <w:rFonts w:ascii="Univers 45 Light" w:eastAsia="Times New Roman" w:hAnsi="Univers 45 Light"/>
      <w:b/>
      <w:bCs/>
      <w:color w:val="FFFFFF"/>
      <w:kern w:val="24"/>
      <w:sz w:val="16"/>
      <w:szCs w:val="20"/>
    </w:rPr>
  </w:style>
  <w:style w:type="table" w:customStyle="1" w:styleId="Table-NoRules2">
    <w:name w:val="Table - No Rules2"/>
    <w:basedOn w:val="TableNormal"/>
    <w:uiPriority w:val="99"/>
    <w:rsid w:val="00D460FC"/>
    <w:pPr>
      <w:spacing w:after="0" w:line="240" w:lineRule="auto"/>
    </w:pPr>
    <w:rPr>
      <w:rFonts w:ascii="Univers 45 Light" w:eastAsia="Times New Roman" w:hAnsi="Univers 45 Light" w:cs="Times New Roman"/>
      <w:sz w:val="19"/>
    </w:rPr>
    <w:tblPr>
      <w:tblStyleRowBandSize w:val="1"/>
      <w:tblCellMar>
        <w:top w:w="58" w:type="dxa"/>
        <w:left w:w="0" w:type="dxa"/>
        <w:bottom w:w="58" w:type="dxa"/>
        <w:right w:w="58" w:type="dxa"/>
      </w:tblCellMar>
    </w:tblPr>
    <w:tblStylePr w:type="firstRow">
      <w:tblPr/>
      <w:trPr>
        <w:tblHeader/>
      </w:trPr>
    </w:tblStylePr>
  </w:style>
  <w:style w:type="character" w:styleId="CommentReference">
    <w:name w:val="annotation reference"/>
    <w:basedOn w:val="DefaultParagraphFont"/>
    <w:uiPriority w:val="99"/>
    <w:unhideWhenUsed/>
    <w:rsid w:val="00A379E0"/>
    <w:rPr>
      <w:sz w:val="16"/>
      <w:szCs w:val="16"/>
    </w:rPr>
  </w:style>
  <w:style w:type="paragraph" w:customStyle="1" w:styleId="BodyText-AfterBullet">
    <w:name w:val="Body Text - After Bullet"/>
    <w:basedOn w:val="BodyText"/>
    <w:uiPriority w:val="99"/>
    <w:qFormat/>
    <w:rsid w:val="00700125"/>
    <w:pPr>
      <w:tabs>
        <w:tab w:val="clear" w:pos="360"/>
        <w:tab w:val="clear" w:pos="540"/>
        <w:tab w:val="clear" w:pos="810"/>
        <w:tab w:val="clear" w:pos="108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before="240"/>
    </w:pPr>
    <w:rPr>
      <w:rFonts w:eastAsia="Times New Roman" w:cs="Times New Roman"/>
    </w:rPr>
  </w:style>
  <w:style w:type="character" w:customStyle="1" w:styleId="Callout-Body-WhiteChar">
    <w:name w:val="Callout - Body - White Char"/>
    <w:basedOn w:val="DefaultParagraphFont"/>
    <w:link w:val="Callout-Body-White"/>
    <w:uiPriority w:val="27"/>
    <w:rsid w:val="00700125"/>
    <w:rPr>
      <w:rFonts w:ascii="Univers 45 Light" w:eastAsiaTheme="minorHAnsi" w:hAnsi="Univers 45 Light"/>
      <w:color w:val="FFFFFF" w:themeColor="background1"/>
      <w:sz w:val="22"/>
      <w:szCs w:val="22"/>
    </w:rPr>
  </w:style>
  <w:style w:type="paragraph" w:customStyle="1" w:styleId="INTROSTYLE">
    <w:name w:val="INTRO STYLE"/>
    <w:basedOn w:val="BodyText"/>
    <w:uiPriority w:val="99"/>
    <w:qFormat/>
    <w:rsid w:val="00700125"/>
    <w:pPr>
      <w:spacing w:line="300" w:lineRule="atLeast"/>
    </w:pPr>
    <w:rPr>
      <w:b/>
      <w:color w:val="0091DA" w:themeColor="background2"/>
      <w:sz w:val="28"/>
    </w:rPr>
  </w:style>
  <w:style w:type="paragraph" w:customStyle="1" w:styleId="Caption-Graphic">
    <w:name w:val="Caption - Graphic"/>
    <w:basedOn w:val="Heading4"/>
    <w:uiPriority w:val="1"/>
    <w:qFormat/>
    <w:rsid w:val="00700125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120"/>
    </w:pPr>
    <w:rPr>
      <w:rFonts w:asciiTheme="majorHAnsi" w:eastAsia="Times New Roman" w:hAnsiTheme="majorHAnsi" w:cstheme="majorHAnsi"/>
      <w:noProof/>
      <w:kern w:val="28"/>
      <w:sz w:val="20"/>
      <w:szCs w:val="20"/>
    </w:rPr>
  </w:style>
  <w:style w:type="character" w:customStyle="1" w:styleId="normaltextrun">
    <w:name w:val="normaltextrun"/>
    <w:basedOn w:val="DefaultParagraphFont"/>
    <w:rsid w:val="00700125"/>
  </w:style>
  <w:style w:type="character" w:customStyle="1" w:styleId="ListParagraphChar">
    <w:name w:val="List Paragraph Char"/>
    <w:aliases w:val="Figure_name Char,List Paragraph1 Char,Bullet- First level Char,Listenabsatz1 Char,Style 2 Char,TOC style Char,Numbered Indented Text Char,List NUmber Char,List Paragraph Char Char Char,Bullet 11 Char,b1 + Justified1 Char,列出段落 Char"/>
    <w:basedOn w:val="DefaultParagraphFont"/>
    <w:link w:val="ListParagraph"/>
    <w:uiPriority w:val="34"/>
    <w:qFormat/>
    <w:locked/>
    <w:rsid w:val="00C20AF9"/>
    <w:rPr>
      <w:sz w:val="19"/>
    </w:rPr>
  </w:style>
  <w:style w:type="paragraph" w:customStyle="1" w:styleId="Bodycopy">
    <w:name w:val="Body copy"/>
    <w:qFormat/>
    <w:rsid w:val="00C20AF9"/>
    <w:pPr>
      <w:spacing w:after="240" w:line="260" w:lineRule="atLeast"/>
    </w:pPr>
    <w:rPr>
      <w:rFonts w:ascii="Univers 45 Light" w:eastAsiaTheme="minorHAnsi" w:hAnsi="Univers 45 Light" w:cs="Arial"/>
      <w:noProof/>
      <w:color w:val="000000" w:themeColor="text1"/>
      <w:sz w:val="20"/>
      <w:szCs w:val="22"/>
      <w:lang w:val="en-GB"/>
    </w:rPr>
  </w:style>
  <w:style w:type="paragraph" w:customStyle="1" w:styleId="TableBullet-Level1">
    <w:name w:val="Table – Bullet - Level 1"/>
    <w:basedOn w:val="Normal"/>
    <w:uiPriority w:val="40"/>
    <w:qFormat/>
    <w:rsid w:val="00B10848"/>
    <w:pPr>
      <w:numPr>
        <w:numId w:val="21"/>
      </w:num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60" w:line="240" w:lineRule="atLeast"/>
    </w:pPr>
    <w:rPr>
      <w:rFonts w:ascii="Univers 45 Light" w:eastAsiaTheme="minorHAnsi" w:hAnsi="Univers 45 Light"/>
      <w:szCs w:val="19"/>
    </w:rPr>
  </w:style>
  <w:style w:type="character" w:customStyle="1" w:styleId="Mention1">
    <w:name w:val="Mention1"/>
    <w:basedOn w:val="DefaultParagraphFont"/>
    <w:uiPriority w:val="99"/>
    <w:unhideWhenUsed/>
    <w:rsid w:val="00B10848"/>
    <w:rPr>
      <w:color w:val="2B579A"/>
      <w:shd w:val="clear" w:color="auto" w:fill="E1DFDD"/>
    </w:rPr>
  </w:style>
  <w:style w:type="paragraph" w:customStyle="1" w:styleId="Calloutbullets">
    <w:name w:val="Callout bullets"/>
    <w:basedOn w:val="Bullet-Level1"/>
    <w:uiPriority w:val="99"/>
    <w:qFormat/>
    <w:rsid w:val="00C168FC"/>
    <w:pPr>
      <w:numPr>
        <w:numId w:val="22"/>
      </w:numPr>
      <w:tabs>
        <w:tab w:val="clear" w:pos="1440"/>
      </w:tabs>
    </w:pPr>
    <w:rPr>
      <w:rFonts w:eastAsiaTheme="minorHAnsi"/>
      <w:color w:val="FFFFFF" w:themeColor="background1"/>
      <w:szCs w:val="22"/>
    </w:rPr>
  </w:style>
  <w:style w:type="paragraph" w:styleId="Revision">
    <w:name w:val="Revision"/>
    <w:hidden/>
    <w:uiPriority w:val="99"/>
    <w:semiHidden/>
    <w:rsid w:val="00713048"/>
    <w:pPr>
      <w:spacing w:after="0" w:line="240" w:lineRule="auto"/>
    </w:pPr>
    <w:rPr>
      <w:sz w:val="19"/>
    </w:rPr>
  </w:style>
  <w:style w:type="table" w:customStyle="1" w:styleId="Table-BoxedIn4">
    <w:name w:val="Table - Boxed In4"/>
    <w:basedOn w:val="TableNormal"/>
    <w:next w:val="TableNormal"/>
    <w:uiPriority w:val="40"/>
    <w:rsid w:val="008E0903"/>
    <w:pPr>
      <w:spacing w:after="0" w:line="240" w:lineRule="auto"/>
    </w:pPr>
    <w:rPr>
      <w:rFonts w:ascii="Univers 45 Light" w:hAnsi="Univers 45 Light"/>
      <w:sz w:val="19"/>
    </w:rPr>
    <w:tblPr>
      <w:tblStyleRowBandSize w:val="1"/>
      <w:tblStyleColBandSize w:val="1"/>
      <w:tblBorders>
        <w:top w:val="single" w:sz="4" w:space="0" w:color="0091DA" w:themeColor="background2"/>
        <w:left w:val="single" w:sz="4" w:space="0" w:color="0091DA" w:themeColor="background2"/>
        <w:bottom w:val="single" w:sz="4" w:space="0" w:color="0091DA" w:themeColor="background2"/>
        <w:right w:val="single" w:sz="4" w:space="0" w:color="0091DA" w:themeColor="background2"/>
        <w:insideH w:val="single" w:sz="4" w:space="0" w:color="0091DA" w:themeColor="background2"/>
        <w:insideV w:val="single" w:sz="4" w:space="0" w:color="0091DA" w:themeColor="background2"/>
      </w:tblBorders>
      <w:tblCellMar>
        <w:top w:w="58" w:type="dxa"/>
        <w:left w:w="58" w:type="dxa"/>
        <w:bottom w:w="58" w:type="dxa"/>
        <w:right w:w="58" w:type="dxa"/>
      </w:tblCellMar>
    </w:tblPr>
    <w:trPr>
      <w:cantSplit/>
    </w:trPr>
    <w:tblStylePr w:type="firstRow">
      <w:pPr>
        <w:wordWrap/>
        <w:spacing w:beforeLines="0" w:before="0" w:beforeAutospacing="0" w:afterLines="0" w:after="0" w:afterAutospacing="0" w:line="240" w:lineRule="auto"/>
      </w:pPr>
      <w:rPr>
        <w:rFonts w:ascii="Bahnschrift" w:hAnsi="Bahnschrift"/>
        <w:b w:val="0"/>
        <w:i w:val="0"/>
        <w:caps w:val="0"/>
        <w:smallCaps w:val="0"/>
        <w:strike w:val="0"/>
        <w:dstrike w:val="0"/>
        <w:vanish w:val="0"/>
        <w:color w:val="auto"/>
        <w:sz w:val="19"/>
        <w:u w:val="none"/>
        <w:vertAlign w:val="baseline"/>
      </w:rPr>
      <w:tblPr/>
      <w:tcPr>
        <w:tcBorders>
          <w:top w:val="nil"/>
          <w:left w:val="single" w:sz="4" w:space="0" w:color="0091DA"/>
          <w:bottom w:val="nil"/>
          <w:right w:val="single" w:sz="4" w:space="0" w:color="0091DA"/>
          <w:insideH w:val="nil"/>
          <w:insideV w:val="single" w:sz="4" w:space="0" w:color="FFFFFF" w:themeColor="background1"/>
          <w:tl2br w:val="nil"/>
          <w:tr2bl w:val="nil"/>
        </w:tcBorders>
        <w:shd w:val="clear" w:color="auto" w:fill="00338D"/>
      </w:tcPr>
    </w:tblStylePr>
    <w:tblStylePr w:type="lastRow">
      <w:rPr>
        <w:b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single" w:sz="4" w:space="0" w:color="FFFFFF" w:themeColor="background1"/>
          <w:tl2br w:val="nil"/>
          <w:tr2bl w:val="nil"/>
        </w:tcBorders>
        <w:shd w:val="clear" w:color="auto" w:fill="0091DA"/>
      </w:tcPr>
    </w:tblStylePr>
    <w:tblStylePr w:type="band2Horz">
      <w:tblPr/>
      <w:tcPr>
        <w:shd w:val="clear" w:color="auto" w:fill="BFD7ED"/>
      </w:tcPr>
    </w:tblStylePr>
  </w:style>
  <w:style w:type="paragraph" w:customStyle="1" w:styleId="Answer">
    <w:name w:val="Answer"/>
    <w:basedOn w:val="Normal"/>
    <w:link w:val="AnswerChar"/>
    <w:qFormat/>
    <w:rsid w:val="003D0398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120" w:line="240" w:lineRule="atLeast"/>
    </w:pPr>
    <w:rPr>
      <w:rFonts w:ascii="Arial" w:eastAsiaTheme="minorHAnsi" w:hAnsi="Arial" w:cs="Arial"/>
      <w:noProof/>
      <w:color w:val="000000" w:themeColor="text1"/>
      <w:sz w:val="20"/>
      <w:szCs w:val="22"/>
      <w:lang w:val="en-GB"/>
    </w:rPr>
  </w:style>
  <w:style w:type="character" w:customStyle="1" w:styleId="AnswerChar">
    <w:name w:val="Answer Char"/>
    <w:basedOn w:val="DefaultParagraphFont"/>
    <w:link w:val="Answer"/>
    <w:rsid w:val="003D0398"/>
    <w:rPr>
      <w:rFonts w:ascii="Arial" w:eastAsiaTheme="minorHAnsi" w:hAnsi="Arial" w:cs="Arial"/>
      <w:noProof/>
      <w:color w:val="000000" w:themeColor="text1"/>
      <w:sz w:val="20"/>
      <w:szCs w:val="22"/>
      <w:lang w:val="en-GB"/>
    </w:rPr>
  </w:style>
  <w:style w:type="table" w:customStyle="1" w:styleId="GridTable4-Accent11">
    <w:name w:val="Grid Table 4 - Accent 11"/>
    <w:basedOn w:val="TableNormal"/>
    <w:uiPriority w:val="49"/>
    <w:rsid w:val="003D0398"/>
    <w:pPr>
      <w:spacing w:after="0" w:line="240" w:lineRule="auto"/>
    </w:pPr>
    <w:rPr>
      <w:rFonts w:eastAsiaTheme="minorHAnsi"/>
      <w:sz w:val="22"/>
      <w:szCs w:val="22"/>
    </w:rPr>
    <w:tblPr>
      <w:tblStyleRowBandSize w:val="1"/>
      <w:tblStyleColBandSize w:val="1"/>
      <w:tblBorders>
        <w:top w:val="single" w:sz="4" w:space="0" w:color="7DA1C4"/>
        <w:left w:val="single" w:sz="4" w:space="0" w:color="7DA1C4"/>
        <w:bottom w:val="single" w:sz="4" w:space="0" w:color="7DA1C4"/>
        <w:right w:val="single" w:sz="4" w:space="0" w:color="7DA1C4"/>
        <w:insideH w:val="single" w:sz="4" w:space="0" w:color="7DA1C4"/>
        <w:insideV w:val="single" w:sz="4" w:space="0" w:color="7DA1C4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5EB8" w:themeColor="accent1"/>
          <w:left w:val="single" w:sz="4" w:space="0" w:color="005EB8" w:themeColor="accent1"/>
          <w:bottom w:val="single" w:sz="4" w:space="0" w:color="005EB8" w:themeColor="accent1"/>
          <w:right w:val="single" w:sz="4" w:space="0" w:color="005EB8" w:themeColor="accent1"/>
          <w:insideH w:val="nil"/>
          <w:insideV w:val="nil"/>
        </w:tcBorders>
        <w:shd w:val="clear" w:color="auto" w:fill="005EB8" w:themeFill="accent1"/>
      </w:tcPr>
    </w:tblStylePr>
    <w:tblStylePr w:type="lastRow">
      <w:rPr>
        <w:b/>
        <w:bCs/>
      </w:rPr>
      <w:tblPr/>
      <w:tcPr>
        <w:tcBorders>
          <w:top w:val="double" w:sz="4" w:space="0" w:color="005EB8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DDEFF" w:themeFill="accent1" w:themeFillTint="33"/>
      </w:tcPr>
    </w:tblStylePr>
    <w:tblStylePr w:type="band1Horz">
      <w:tblPr/>
      <w:tcPr>
        <w:shd w:val="clear" w:color="auto" w:fill="BDDEFF" w:themeFill="accent1" w:themeFillTint="33"/>
      </w:tcPr>
    </w:tblStylePr>
  </w:style>
  <w:style w:type="paragraph" w:customStyle="1" w:styleId="BodytextN">
    <w:name w:val="Body text N"/>
    <w:basedOn w:val="Normal"/>
    <w:qFormat/>
    <w:rsid w:val="003D0398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adjustRightInd w:val="0"/>
      <w:spacing w:after="200"/>
      <w:textAlignment w:val="baseline"/>
    </w:pPr>
    <w:rPr>
      <w:rFonts w:ascii="Univers 45 Light" w:eastAsia="PMingLiU" w:hAnsi="Univers 45 Light" w:cs="Times New Roman"/>
      <w:sz w:val="20"/>
      <w:szCs w:val="20"/>
    </w:rPr>
  </w:style>
  <w:style w:type="paragraph" w:customStyle="1" w:styleId="Heading4Table">
    <w:name w:val="Heading 4_Table"/>
    <w:basedOn w:val="Heading4"/>
    <w:uiPriority w:val="99"/>
    <w:qFormat/>
    <w:rsid w:val="003D0398"/>
    <w:pPr>
      <w:spacing w:before="40" w:after="80"/>
      <w:outlineLvl w:val="9"/>
    </w:pPr>
    <w:rPr>
      <w:spacing w:val="-1"/>
    </w:rPr>
  </w:style>
  <w:style w:type="table" w:customStyle="1" w:styleId="BasicTable3">
    <w:name w:val="Basic Table3"/>
    <w:basedOn w:val="TableNormal"/>
    <w:next w:val="TableGrid"/>
    <w:uiPriority w:val="39"/>
    <w:rsid w:val="00A60270"/>
    <w:pPr>
      <w:spacing w:after="0" w:line="240" w:lineRule="auto"/>
    </w:pPr>
    <w:rPr>
      <w:rFonts w:ascii="Arial" w:eastAsia="Arial" w:hAnsi="Arial" w:cs="Times New Roman"/>
      <w:sz w:val="22"/>
      <w:szCs w:val="22"/>
    </w:rPr>
    <w:tblPr>
      <w:tblInd w:w="0" w:type="nil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5C12E7"/>
    <w:rPr>
      <w:color w:val="6D2077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47F5E"/>
    <w:rPr>
      <w:color w:val="605E5C"/>
      <w:shd w:val="clear" w:color="auto" w:fill="E1DFDD"/>
    </w:rPr>
  </w:style>
  <w:style w:type="character" w:customStyle="1" w:styleId="ui-provider">
    <w:name w:val="ui-provider"/>
    <w:basedOn w:val="DefaultParagraphFont"/>
    <w:rsid w:val="0017349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0012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12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31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73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10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114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307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205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182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345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197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935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321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147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565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381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808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305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695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477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1204548">
              <w:marLeft w:val="0"/>
              <w:marRight w:val="0"/>
              <w:marTop w:val="90"/>
              <w:marBottom w:val="0"/>
              <w:divBdr>
                <w:top w:val="single" w:sz="6" w:space="5" w:color="666666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7615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121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989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463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771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787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710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380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729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64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315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828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2578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021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1078294"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9593306">
                      <w:marLeft w:val="0"/>
                      <w:marRight w:val="0"/>
                      <w:marTop w:val="0"/>
                      <w:marBottom w:val="1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54534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676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474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214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064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961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517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560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92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439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606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714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3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KPMG fushia accent">
      <a:dk1>
        <a:srgbClr val="000000"/>
      </a:dk1>
      <a:lt1>
        <a:srgbClr val="FFFFFF"/>
      </a:lt1>
      <a:dk2>
        <a:srgbClr val="00338D"/>
      </a:dk2>
      <a:lt2>
        <a:srgbClr val="0091DA"/>
      </a:lt2>
      <a:accent1>
        <a:srgbClr val="005EB8"/>
      </a:accent1>
      <a:accent2>
        <a:srgbClr val="6D2077"/>
      </a:accent2>
      <a:accent3>
        <a:srgbClr val="00A3A1"/>
      </a:accent3>
      <a:accent4>
        <a:srgbClr val="483698"/>
      </a:accent4>
      <a:accent5>
        <a:srgbClr val="470A68"/>
      </a:accent5>
      <a:accent6>
        <a:srgbClr val="C6007E"/>
      </a:accent6>
      <a:hlink>
        <a:srgbClr val="005EB8"/>
      </a:hlink>
      <a:folHlink>
        <a:srgbClr val="6D2077"/>
      </a:folHlink>
    </a:clrScheme>
    <a:fontScheme name="KPMG - Arial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txDef>
      <a:spPr>
        <a:noFill/>
        <a:ln w="6350">
          <a:noFill/>
        </a:ln>
        <a:effectLst/>
      </a:spPr>
      <a:bodyPr rot="0" spcFirstLastPara="0" vertOverflow="overflow" horzOverflow="overflow" vert="horz" wrap="square" lIns="91440" tIns="45720" rIns="91440" bIns="45720" numCol="1" spcCol="0" rtlCol="0" fromWordArt="0" anchor="t" anchorCtr="0" forceAA="0" compatLnSpc="1">
        <a:prstTxWarp prst="textNoShape">
          <a:avLst/>
        </a:prstTxWarp>
        <a:noAutofit/>
      </a:bodyPr>
      <a:lstStyle/>
      <a:style>
        <a:lnRef idx="0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dk1"/>
        </a:fontRef>
      </a:style>
    </a:txDef>
  </a:objectDefaults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>
  <documentManagement>
    <lcf76f155ced4ddcb4097134ff3c332f xmlns="7a6d0b42-e33b-4591-9341-42dbcf72f6c1">
      <Terms xmlns="http://schemas.microsoft.com/office/infopath/2007/PartnerControls"/>
    </lcf76f155ced4ddcb4097134ff3c332f>
    <TaxCatchAll xmlns="4243d5be-521d-4052-81ca-f0f31ea6f2da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095232C8AD14741B628573CD00AAE53" ma:contentTypeVersion="15" ma:contentTypeDescription="Create a new document." ma:contentTypeScope="" ma:versionID="77cc49b8dde7800b0c8d6c9e58b32fe2">
  <xsd:schema xmlns:xsd="http://www.w3.org/2001/XMLSchema" xmlns:xs="http://www.w3.org/2001/XMLSchema" xmlns:p="http://schemas.microsoft.com/office/2006/metadata/properties" xmlns:ns2="7a6d0b42-e33b-4591-9341-42dbcf72f6c1" xmlns:ns3="7e2986c8-531c-4d0f-8953-512ebcf3a374" xmlns:ns4="4243d5be-521d-4052-81ca-f0f31ea6f2da" targetNamespace="http://schemas.microsoft.com/office/2006/metadata/properties" ma:root="true" ma:fieldsID="0a4b77e96878fec7c19d488f1b8f90f0" ns2:_="" ns3:_="" ns4:_="">
    <xsd:import namespace="7a6d0b42-e33b-4591-9341-42dbcf72f6c1"/>
    <xsd:import namespace="7e2986c8-531c-4d0f-8953-512ebcf3a374"/>
    <xsd:import namespace="4243d5be-521d-4052-81ca-f0f31ea6f2d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a6d0b42-e33b-4591-9341-42dbcf72f6c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8883d318-f35c-4577-94aa-4c8e836d27a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e2986c8-531c-4d0f-8953-512ebcf3a374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243d5be-521d-4052-81ca-f0f31ea6f2da" elementFormDefault="qualified">
    <xsd:import namespace="http://schemas.microsoft.com/office/2006/documentManagement/types"/>
    <xsd:import namespace="http://schemas.microsoft.com/office/infopath/2007/PartnerControls"/>
    <xsd:element name="TaxCatchAll" ma:index="22" nillable="true" ma:displayName="Taxonomy Catch All Column" ma:hidden="true" ma:list="{4418396e-8a71-488a-84d4-3525d9c77c88}" ma:internalName="TaxCatchAll" ma:showField="CatchAllData" ma:web="7e2986c8-531c-4d0f-8953-512ebcf3a37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91E8E4B-A900-4271-B007-172918A1520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004FC66-0F5E-4407-86FB-FBFFFE95243E}">
  <ds:schemaRefs>
    <ds:schemaRef ds:uri="http://schemas.microsoft.com/office/2006/metadata/properties"/>
    <ds:schemaRef ds:uri="7a6d0b42-e33b-4591-9341-42dbcf72f6c1"/>
    <ds:schemaRef ds:uri="http://schemas.microsoft.com/office/infopath/2007/PartnerControls"/>
    <ds:schemaRef ds:uri="4243d5be-521d-4052-81ca-f0f31ea6f2da"/>
  </ds:schemaRefs>
</ds:datastoreItem>
</file>

<file path=customXml/itemProps3.xml><?xml version="1.0" encoding="utf-8"?>
<ds:datastoreItem xmlns:ds="http://schemas.openxmlformats.org/officeDocument/2006/customXml" ds:itemID="{E4F8C300-3216-439E-B913-760BBCC8C7D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a6d0b42-e33b-4591-9341-42dbcf72f6c1"/>
    <ds:schemaRef ds:uri="7e2986c8-531c-4d0f-8953-512ebcf3a374"/>
    <ds:schemaRef ds:uri="4243d5be-521d-4052-81ca-f0f31ea6f2d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1D25900-DB5D-4F3E-A3A5-BE75612F46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2</Pages>
  <Words>0</Words>
  <Characters>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KPMG</Company>
  <LinksUpToDate>false</LinksUpToDate>
  <CharactersWithSpaces>4</CharactersWithSpaces>
  <SharedDoc>false</SharedDoc>
  <HLinks>
    <vt:vector size="174" baseType="variant">
      <vt:variant>
        <vt:i4>1507400</vt:i4>
      </vt:variant>
      <vt:variant>
        <vt:i4>117</vt:i4>
      </vt:variant>
      <vt:variant>
        <vt:i4>0</vt:i4>
      </vt:variant>
      <vt:variant>
        <vt:i4>5</vt:i4>
      </vt:variant>
      <vt:variant>
        <vt:lpwstr>https://www.youtube.com/watch?v=H0okplj-6pI&amp;t=19s</vt:lpwstr>
      </vt:variant>
      <vt:variant>
        <vt:lpwstr/>
      </vt:variant>
      <vt:variant>
        <vt:i4>3997755</vt:i4>
      </vt:variant>
      <vt:variant>
        <vt:i4>114</vt:i4>
      </vt:variant>
      <vt:variant>
        <vt:i4>0</vt:i4>
      </vt:variant>
      <vt:variant>
        <vt:i4>5</vt:i4>
      </vt:variant>
      <vt:variant>
        <vt:lpwstr>https://www.youtube.com/watch?v=NW5VvKtP-xE</vt:lpwstr>
      </vt:variant>
      <vt:variant>
        <vt:lpwstr/>
      </vt:variant>
      <vt:variant>
        <vt:i4>8323188</vt:i4>
      </vt:variant>
      <vt:variant>
        <vt:i4>111</vt:i4>
      </vt:variant>
      <vt:variant>
        <vt:i4>0</vt:i4>
      </vt:variant>
      <vt:variant>
        <vt:i4>5</vt:i4>
      </vt:variant>
      <vt:variant>
        <vt:lpwstr>https://www.youtube.com/watch?v=PFuQDQ1s5ug&amp;list=PL5yThfw3pKegPfNlJvNSc3N-Y2i-YkyFV&amp;index=4</vt:lpwstr>
      </vt:variant>
      <vt:variant>
        <vt:lpwstr/>
      </vt:variant>
      <vt:variant>
        <vt:i4>2031688</vt:i4>
      </vt:variant>
      <vt:variant>
        <vt:i4>108</vt:i4>
      </vt:variant>
      <vt:variant>
        <vt:i4>0</vt:i4>
      </vt:variant>
      <vt:variant>
        <vt:i4>5</vt:i4>
      </vt:variant>
      <vt:variant>
        <vt:lpwstr>https://klasresearch.com/home</vt:lpwstr>
      </vt:variant>
      <vt:variant>
        <vt:lpwstr/>
      </vt:variant>
      <vt:variant>
        <vt:i4>5570586</vt:i4>
      </vt:variant>
      <vt:variant>
        <vt:i4>105</vt:i4>
      </vt:variant>
      <vt:variant>
        <vt:i4>0</vt:i4>
      </vt:variant>
      <vt:variant>
        <vt:i4>5</vt:i4>
      </vt:variant>
      <vt:variant>
        <vt:lpwstr>https://klasresearch.com/report/erp-implementation-2019/1552</vt:lpwstr>
      </vt:variant>
      <vt:variant>
        <vt:lpwstr/>
      </vt:variant>
      <vt:variant>
        <vt:i4>6553704</vt:i4>
      </vt:variant>
      <vt:variant>
        <vt:i4>102</vt:i4>
      </vt:variant>
      <vt:variant>
        <vt:i4>0</vt:i4>
      </vt:variant>
      <vt:variant>
        <vt:i4>5</vt:i4>
      </vt:variant>
      <vt:variant>
        <vt:lpwstr>https://blog.workday.com/en-us/2021/announcing-winners-workday-partner-industry-innovation-awards.html</vt:lpwstr>
      </vt:variant>
      <vt:variant>
        <vt:lpwstr/>
      </vt:variant>
      <vt:variant>
        <vt:i4>1441851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82050036</vt:lpwstr>
      </vt:variant>
      <vt:variant>
        <vt:i4>1376315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82050035</vt:lpwstr>
      </vt:variant>
      <vt:variant>
        <vt:i4>1310779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82050034</vt:lpwstr>
      </vt:variant>
      <vt:variant>
        <vt:i4>1245243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82050033</vt:lpwstr>
      </vt:variant>
      <vt:variant>
        <vt:i4>1179707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82050032</vt:lpwstr>
      </vt:variant>
      <vt:variant>
        <vt:i4>1114171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82050031</vt:lpwstr>
      </vt:variant>
      <vt:variant>
        <vt:i4>1048635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82050030</vt:lpwstr>
      </vt:variant>
      <vt:variant>
        <vt:i4>1638458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82050029</vt:lpwstr>
      </vt:variant>
      <vt:variant>
        <vt:i4>1572922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82050028</vt:lpwstr>
      </vt:variant>
      <vt:variant>
        <vt:i4>1507386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82050027</vt:lpwstr>
      </vt:variant>
      <vt:variant>
        <vt:i4>1441850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82050026</vt:lpwstr>
      </vt:variant>
      <vt:variant>
        <vt:i4>1376314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82050025</vt:lpwstr>
      </vt:variant>
      <vt:variant>
        <vt:i4>1310778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82050024</vt:lpwstr>
      </vt:variant>
      <vt:variant>
        <vt:i4>1245242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82050023</vt:lpwstr>
      </vt:variant>
      <vt:variant>
        <vt:i4>1179706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82050022</vt:lpwstr>
      </vt:variant>
      <vt:variant>
        <vt:i4>1114170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82050021</vt:lpwstr>
      </vt:variant>
      <vt:variant>
        <vt:i4>3276825</vt:i4>
      </vt:variant>
      <vt:variant>
        <vt:i4>18</vt:i4>
      </vt:variant>
      <vt:variant>
        <vt:i4>0</vt:i4>
      </vt:variant>
      <vt:variant>
        <vt:i4>5</vt:i4>
      </vt:variant>
      <vt:variant>
        <vt:lpwstr>mailto:kulwantgill@kpmg.com</vt:lpwstr>
      </vt:variant>
      <vt:variant>
        <vt:lpwstr/>
      </vt:variant>
      <vt:variant>
        <vt:i4>5505133</vt:i4>
      </vt:variant>
      <vt:variant>
        <vt:i4>15</vt:i4>
      </vt:variant>
      <vt:variant>
        <vt:i4>0</vt:i4>
      </vt:variant>
      <vt:variant>
        <vt:i4>5</vt:i4>
      </vt:variant>
      <vt:variant>
        <vt:lpwstr>mailto:skalluvilayil@kpmg.com</vt:lpwstr>
      </vt:variant>
      <vt:variant>
        <vt:lpwstr/>
      </vt:variant>
      <vt:variant>
        <vt:i4>3407902</vt:i4>
      </vt:variant>
      <vt:variant>
        <vt:i4>12</vt:i4>
      </vt:variant>
      <vt:variant>
        <vt:i4>0</vt:i4>
      </vt:variant>
      <vt:variant>
        <vt:i4>5</vt:i4>
      </vt:variant>
      <vt:variant>
        <vt:lpwstr>mailto:khuntley@KPMG.com</vt:lpwstr>
      </vt:variant>
      <vt:variant>
        <vt:lpwstr/>
      </vt:variant>
      <vt:variant>
        <vt:i4>3407880</vt:i4>
      </vt:variant>
      <vt:variant>
        <vt:i4>9</vt:i4>
      </vt:variant>
      <vt:variant>
        <vt:i4>0</vt:i4>
      </vt:variant>
      <vt:variant>
        <vt:i4>5</vt:i4>
      </vt:variant>
      <vt:variant>
        <vt:lpwstr>mailto:kcwhitehead@kpmg.com</vt:lpwstr>
      </vt:variant>
      <vt:variant>
        <vt:lpwstr/>
      </vt:variant>
      <vt:variant>
        <vt:i4>5505133</vt:i4>
      </vt:variant>
      <vt:variant>
        <vt:i4>6</vt:i4>
      </vt:variant>
      <vt:variant>
        <vt:i4>0</vt:i4>
      </vt:variant>
      <vt:variant>
        <vt:i4>5</vt:i4>
      </vt:variant>
      <vt:variant>
        <vt:lpwstr>mailto:skalluvilayil@kpmg.com</vt:lpwstr>
      </vt:variant>
      <vt:variant>
        <vt:lpwstr/>
      </vt:variant>
      <vt:variant>
        <vt:i4>4391020</vt:i4>
      </vt:variant>
      <vt:variant>
        <vt:i4>3</vt:i4>
      </vt:variant>
      <vt:variant>
        <vt:i4>0</vt:i4>
      </vt:variant>
      <vt:variant>
        <vt:i4>5</vt:i4>
      </vt:variant>
      <vt:variant>
        <vt:lpwstr>mailto:patrickroberts@kpmg.com</vt:lpwstr>
      </vt:variant>
      <vt:variant>
        <vt:lpwstr/>
      </vt:variant>
      <vt:variant>
        <vt:i4>3407902</vt:i4>
      </vt:variant>
      <vt:variant>
        <vt:i4>0</vt:i4>
      </vt:variant>
      <vt:variant>
        <vt:i4>0</vt:i4>
      </vt:variant>
      <vt:variant>
        <vt:i4>5</vt:i4>
      </vt:variant>
      <vt:variant>
        <vt:lpwstr>mailto:khuntley@KPMG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 Marielle Sanchez</dc:creator>
  <cp:keywords/>
  <dc:description/>
  <cp:lastModifiedBy>Khanapure,  Shubham Umakant</cp:lastModifiedBy>
  <cp:revision>18</cp:revision>
  <cp:lastPrinted>2021-09-10T19:33:00Z</cp:lastPrinted>
  <dcterms:created xsi:type="dcterms:W3CDTF">2021-09-10T18:26:00Z</dcterms:created>
  <dcterms:modified xsi:type="dcterms:W3CDTF">2023-04-20T14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NXPowerLiteLastOptimized">
    <vt:lpwstr>1797009</vt:lpwstr>
  </property>
  <property fmtid="{D5CDD505-2E9C-101B-9397-08002B2CF9AE}" pid="3" name="NXPowerLiteSettings">
    <vt:lpwstr>A74006B004C800</vt:lpwstr>
  </property>
  <property fmtid="{D5CDD505-2E9C-101B-9397-08002B2CF9AE}" pid="4" name="NXPowerLiteVersion">
    <vt:lpwstr>D6.2.0</vt:lpwstr>
  </property>
  <property fmtid="{D5CDD505-2E9C-101B-9397-08002B2CF9AE}" pid="5" name="NDPPS_LastModifiedBy">
    <vt:lpwstr>Unknown</vt:lpwstr>
  </property>
  <property fmtid="{D5CDD505-2E9C-101B-9397-08002B2CF9AE}" pid="6" name="ContentTypeId">
    <vt:lpwstr>0x010100A095232C8AD14741B628573CD00AAE53</vt:lpwstr>
  </property>
</Properties>
</file>